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2EE6" w:rsidRDefault="00432EE6" w:rsidP="00432EE6">
      <w:pPr>
        <w:pStyle w:val="Heading4"/>
      </w:pPr>
      <w:r>
        <w:t>Arithmetic Operations</w:t>
      </w:r>
    </w:p>
    <w:p w:rsidR="00432EE6" w:rsidRDefault="00432EE6" w:rsidP="00432EE6">
      <w:pPr>
        <w:spacing w:after="0"/>
      </w:pPr>
      <w:r>
        <w:t>#include &lt;</w:t>
      </w:r>
      <w:proofErr w:type="spellStart"/>
      <w:r>
        <w:t>iostream</w:t>
      </w:r>
      <w:proofErr w:type="spellEnd"/>
      <w:r>
        <w:t>&gt;</w:t>
      </w:r>
    </w:p>
    <w:p w:rsidR="00432EE6" w:rsidRDefault="00432EE6" w:rsidP="00432EE6">
      <w:pPr>
        <w:spacing w:after="0"/>
      </w:pPr>
      <w:r>
        <w:t>#include &lt;</w:t>
      </w:r>
      <w:proofErr w:type="spellStart"/>
      <w:r>
        <w:t>conio.h</w:t>
      </w:r>
      <w:proofErr w:type="spellEnd"/>
      <w:r>
        <w:t>&gt;</w:t>
      </w:r>
    </w:p>
    <w:p w:rsidR="002A41AE" w:rsidRDefault="002A41AE" w:rsidP="002A41AE">
      <w:pPr>
        <w:spacing w:after="0"/>
      </w:pPr>
    </w:p>
    <w:p w:rsidR="00432EE6" w:rsidRDefault="002A41AE" w:rsidP="00432EE6">
      <w:pPr>
        <w:spacing w:after="0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432EE6" w:rsidRDefault="00432EE6" w:rsidP="00432EE6">
      <w:pPr>
        <w:spacing w:after="0"/>
      </w:pPr>
      <w:proofErr w:type="gramStart"/>
      <w:r>
        <w:t>int</w:t>
      </w:r>
      <w:proofErr w:type="gramEnd"/>
      <w:r>
        <w:t xml:space="preserve"> main(){</w:t>
      </w:r>
    </w:p>
    <w:p w:rsidR="00432EE6" w:rsidRDefault="00432EE6" w:rsidP="00432EE6">
      <w:pPr>
        <w:spacing w:after="0"/>
      </w:pPr>
      <w:r>
        <w:tab/>
      </w:r>
      <w:proofErr w:type="gramStart"/>
      <w:r>
        <w:t>int</w:t>
      </w:r>
      <w:proofErr w:type="gramEnd"/>
      <w:r>
        <w:t xml:space="preserve"> x, y, sum, diff, prod, quo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2 numbers "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x &gt;&gt; y;</w:t>
      </w:r>
    </w:p>
    <w:p w:rsidR="00432EE6" w:rsidRDefault="00432EE6" w:rsidP="00432EE6">
      <w:pPr>
        <w:spacing w:after="0"/>
      </w:pPr>
      <w:r>
        <w:tab/>
      </w:r>
      <w:proofErr w:type="gramStart"/>
      <w:r>
        <w:t>sum</w:t>
      </w:r>
      <w:proofErr w:type="gramEnd"/>
      <w:r>
        <w:t xml:space="preserve"> = </w:t>
      </w:r>
      <w:proofErr w:type="spellStart"/>
      <w:r>
        <w:t>x+y</w:t>
      </w:r>
      <w:proofErr w:type="spellEnd"/>
      <w:r>
        <w:t>;</w:t>
      </w:r>
      <w:r>
        <w:tab/>
      </w:r>
      <w:r>
        <w:tab/>
        <w:t>diff = x-y;</w:t>
      </w:r>
    </w:p>
    <w:p w:rsidR="00432EE6" w:rsidRDefault="00432EE6" w:rsidP="00432EE6">
      <w:pPr>
        <w:spacing w:after="0"/>
      </w:pPr>
      <w:r>
        <w:tab/>
      </w:r>
      <w:proofErr w:type="gramStart"/>
      <w:r>
        <w:t>prod</w:t>
      </w:r>
      <w:proofErr w:type="gramEnd"/>
      <w:r>
        <w:t xml:space="preserve"> = x*y;</w:t>
      </w:r>
      <w:r>
        <w:tab/>
      </w:r>
      <w:r>
        <w:tab/>
        <w:t>quo = x/y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Sum is " &lt;&lt; sum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\</w:t>
      </w:r>
      <w:proofErr w:type="spellStart"/>
      <w:r>
        <w:t>nDifference</w:t>
      </w:r>
      <w:proofErr w:type="spellEnd"/>
      <w:r>
        <w:t xml:space="preserve"> is " &lt;&lt; diff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\</w:t>
      </w:r>
      <w:proofErr w:type="spellStart"/>
      <w:r>
        <w:t>nProduct</w:t>
      </w:r>
      <w:proofErr w:type="spellEnd"/>
      <w:r>
        <w:t xml:space="preserve"> is " &lt;&lt; prod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\</w:t>
      </w:r>
      <w:proofErr w:type="spellStart"/>
      <w:r>
        <w:t>nQuotient</w:t>
      </w:r>
      <w:proofErr w:type="spellEnd"/>
      <w:r>
        <w:t xml:space="preserve"> is " &lt;&lt; quo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:rsidR="00432EE6" w:rsidRDefault="00432EE6" w:rsidP="00432EE6">
      <w:pPr>
        <w:spacing w:after="0"/>
      </w:pPr>
      <w:r>
        <w:t>}</w:t>
      </w:r>
    </w:p>
    <w:p w:rsidR="00432EE6" w:rsidRDefault="00432EE6" w:rsidP="00432EE6">
      <w:pPr>
        <w:spacing w:after="0"/>
      </w:pPr>
    </w:p>
    <w:p w:rsidR="00432EE6" w:rsidRDefault="00432EE6" w:rsidP="00432EE6">
      <w:pPr>
        <w:pStyle w:val="Heading4"/>
      </w:pPr>
      <w:r>
        <w:t>Read &amp; Write Values of different Data Types</w:t>
      </w:r>
    </w:p>
    <w:p w:rsidR="002A41AE" w:rsidRDefault="002A41AE" w:rsidP="002A41AE">
      <w:pPr>
        <w:spacing w:after="0"/>
      </w:pPr>
      <w:r>
        <w:t>#include &lt;</w:t>
      </w:r>
      <w:proofErr w:type="spellStart"/>
      <w:r>
        <w:t>iostream</w:t>
      </w:r>
      <w:proofErr w:type="spellEnd"/>
      <w:r>
        <w:t>&gt;</w:t>
      </w:r>
    </w:p>
    <w:p w:rsidR="002A41AE" w:rsidRDefault="002A41AE" w:rsidP="002A41AE">
      <w:pPr>
        <w:spacing w:after="0"/>
      </w:pPr>
      <w:r>
        <w:t>#include &lt;</w:t>
      </w:r>
      <w:proofErr w:type="spellStart"/>
      <w:r>
        <w:t>conio.h</w:t>
      </w:r>
      <w:proofErr w:type="spellEnd"/>
      <w:r>
        <w:t>&gt;</w:t>
      </w:r>
    </w:p>
    <w:p w:rsidR="002A41AE" w:rsidRDefault="002A41AE" w:rsidP="002A41AE">
      <w:pPr>
        <w:spacing w:after="0"/>
      </w:pPr>
    </w:p>
    <w:p w:rsidR="002A41AE" w:rsidRDefault="002A41AE" w:rsidP="002A41AE">
      <w:pPr>
        <w:spacing w:after="0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2A41AE" w:rsidRDefault="002A41AE" w:rsidP="002A41AE">
      <w:pPr>
        <w:spacing w:after="0"/>
      </w:pPr>
      <w:proofErr w:type="gramStart"/>
      <w:r>
        <w:t>int</w:t>
      </w:r>
      <w:proofErr w:type="gramEnd"/>
      <w:r>
        <w:t xml:space="preserve"> main(){</w:t>
      </w:r>
    </w:p>
    <w:p w:rsidR="00432EE6" w:rsidRDefault="00432EE6" w:rsidP="00432EE6">
      <w:pPr>
        <w:spacing w:after="0"/>
      </w:pPr>
      <w:r>
        <w:tab/>
      </w:r>
      <w:proofErr w:type="gramStart"/>
      <w:r>
        <w:t>int</w:t>
      </w:r>
      <w:proofErr w:type="gramEnd"/>
      <w:r>
        <w:t xml:space="preserve"> x;</w:t>
      </w:r>
      <w:r>
        <w:tab/>
        <w:t>char a[10];</w:t>
      </w:r>
      <w:r>
        <w:tab/>
      </w:r>
      <w:r>
        <w:tab/>
        <w:t>float f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a number: "; </w:t>
      </w:r>
      <w:proofErr w:type="spellStart"/>
      <w:r>
        <w:t>cin</w:t>
      </w:r>
      <w:proofErr w:type="spellEnd"/>
      <w:r>
        <w:t xml:space="preserve"> &gt;&gt; x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a character: "; </w:t>
      </w:r>
      <w:proofErr w:type="spellStart"/>
      <w:r>
        <w:t>cin</w:t>
      </w:r>
      <w:proofErr w:type="spellEnd"/>
      <w:r>
        <w:t xml:space="preserve"> &gt;&gt; a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a decimal value: "; </w:t>
      </w:r>
      <w:proofErr w:type="spellStart"/>
      <w:r>
        <w:t>cin</w:t>
      </w:r>
      <w:proofErr w:type="spellEnd"/>
      <w:r>
        <w:t xml:space="preserve"> &gt;&gt; f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\</w:t>
      </w:r>
      <w:proofErr w:type="spellStart"/>
      <w:r>
        <w:t>nEntered</w:t>
      </w:r>
      <w:proofErr w:type="spellEnd"/>
      <w:r>
        <w:t xml:space="preserve"> values are:\n"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x &lt;&lt;"\t"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a &lt;&lt;"\t"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f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:rsidR="00432EE6" w:rsidRDefault="00432EE6" w:rsidP="00432EE6">
      <w:pPr>
        <w:spacing w:after="0"/>
      </w:pPr>
      <w:r>
        <w:t>}</w:t>
      </w:r>
    </w:p>
    <w:p w:rsidR="00432EE6" w:rsidRDefault="00432EE6" w:rsidP="00432EE6">
      <w:pPr>
        <w:spacing w:after="0"/>
      </w:pPr>
    </w:p>
    <w:p w:rsidR="00432EE6" w:rsidRDefault="00432EE6" w:rsidP="00432EE6">
      <w:pPr>
        <w:pStyle w:val="Heading4"/>
      </w:pPr>
      <w:r>
        <w:t>Swapping Values</w:t>
      </w:r>
    </w:p>
    <w:p w:rsidR="002A41AE" w:rsidRDefault="002A41AE" w:rsidP="002A41AE">
      <w:pPr>
        <w:spacing w:after="0"/>
      </w:pPr>
      <w:r>
        <w:t>#include &lt;</w:t>
      </w:r>
      <w:proofErr w:type="spellStart"/>
      <w:r>
        <w:t>iostream</w:t>
      </w:r>
      <w:proofErr w:type="spellEnd"/>
      <w:r>
        <w:t>&gt;</w:t>
      </w:r>
    </w:p>
    <w:p w:rsidR="002A41AE" w:rsidRDefault="002A41AE" w:rsidP="002A41AE">
      <w:pPr>
        <w:spacing w:after="0"/>
      </w:pPr>
      <w:r>
        <w:t>#include &lt;</w:t>
      </w:r>
      <w:proofErr w:type="spellStart"/>
      <w:r>
        <w:t>conio.h</w:t>
      </w:r>
      <w:proofErr w:type="spellEnd"/>
      <w:r>
        <w:t>&gt;</w:t>
      </w:r>
    </w:p>
    <w:p w:rsidR="002A41AE" w:rsidRDefault="002A41AE" w:rsidP="002A41AE">
      <w:pPr>
        <w:spacing w:after="0"/>
      </w:pPr>
    </w:p>
    <w:p w:rsidR="002A41AE" w:rsidRDefault="002A41AE" w:rsidP="002A41AE">
      <w:pPr>
        <w:spacing w:after="0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2A41AE" w:rsidRDefault="002A41AE" w:rsidP="002A41AE">
      <w:pPr>
        <w:spacing w:after="0"/>
      </w:pPr>
      <w:proofErr w:type="gramStart"/>
      <w:r>
        <w:t>int</w:t>
      </w:r>
      <w:proofErr w:type="gramEnd"/>
      <w:r>
        <w:t xml:space="preserve"> main(){</w:t>
      </w:r>
    </w:p>
    <w:p w:rsidR="00432EE6" w:rsidRDefault="00432EE6" w:rsidP="00432EE6">
      <w:pPr>
        <w:spacing w:after="0"/>
      </w:pPr>
      <w:r>
        <w:tab/>
      </w:r>
      <w:proofErr w:type="gramStart"/>
      <w:r>
        <w:t>int</w:t>
      </w:r>
      <w:proofErr w:type="gramEnd"/>
      <w:r>
        <w:t xml:space="preserve"> x, y, t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2 numbers X &amp; Y: "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x &gt;&gt; y;</w:t>
      </w:r>
    </w:p>
    <w:p w:rsidR="00432EE6" w:rsidRDefault="00432EE6" w:rsidP="00432EE6">
      <w:pPr>
        <w:spacing w:after="0"/>
      </w:pPr>
      <w:r>
        <w:tab/>
        <w:t>t = x;</w:t>
      </w:r>
      <w:r>
        <w:tab/>
        <w:t>x = y;</w:t>
      </w:r>
      <w:r>
        <w:tab/>
        <w:t>y = t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X is now " &lt;&lt; x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\</w:t>
      </w:r>
      <w:proofErr w:type="spellStart"/>
      <w:r>
        <w:t>nY</w:t>
      </w:r>
      <w:proofErr w:type="spellEnd"/>
      <w:r>
        <w:t xml:space="preserve"> is now " &lt;&lt; y;</w:t>
      </w:r>
    </w:p>
    <w:p w:rsidR="00432EE6" w:rsidRDefault="00432EE6" w:rsidP="00432EE6">
      <w:pPr>
        <w:spacing w:after="0"/>
      </w:pP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:rsidR="00432EE6" w:rsidRDefault="00432EE6" w:rsidP="00432EE6">
      <w:pPr>
        <w:spacing w:after="0"/>
      </w:pPr>
      <w:r>
        <w:t>}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970"/>
        <w:gridCol w:w="5234"/>
      </w:tblGrid>
      <w:tr w:rsidR="00432EE6" w:rsidTr="00025F86">
        <w:trPr>
          <w:jc w:val="center"/>
        </w:trPr>
        <w:tc>
          <w:tcPr>
            <w:tcW w:w="0" w:type="auto"/>
          </w:tcPr>
          <w:p w:rsidR="00432EE6" w:rsidRDefault="00432EE6" w:rsidP="00432EE6">
            <w:pPr>
              <w:pStyle w:val="Heading4"/>
            </w:pPr>
            <w:r>
              <w:lastRenderedPageBreak/>
              <w:t>Star Pattern</w:t>
            </w:r>
          </w:p>
          <w:p w:rsidR="002A41AE" w:rsidRDefault="002A41AE" w:rsidP="002A41AE">
            <w:r>
              <w:t>#include &lt;</w:t>
            </w:r>
            <w:proofErr w:type="spellStart"/>
            <w:r>
              <w:t>iostream</w:t>
            </w:r>
            <w:proofErr w:type="spellEnd"/>
            <w:r>
              <w:t>&gt;</w:t>
            </w:r>
          </w:p>
          <w:p w:rsidR="002A41AE" w:rsidRDefault="002A41AE" w:rsidP="002A41AE">
            <w:r>
              <w:t>#include &lt;</w:t>
            </w:r>
            <w:proofErr w:type="spellStart"/>
            <w:r>
              <w:t>conio.h</w:t>
            </w:r>
            <w:proofErr w:type="spellEnd"/>
            <w:r>
              <w:t>&gt;</w:t>
            </w:r>
          </w:p>
          <w:p w:rsidR="002A41AE" w:rsidRDefault="002A41AE" w:rsidP="002A41AE"/>
          <w:p w:rsidR="002A41AE" w:rsidRDefault="002A41AE" w:rsidP="002A41AE">
            <w:r>
              <w:t xml:space="preserve">using namespace </w:t>
            </w:r>
            <w:proofErr w:type="spellStart"/>
            <w:r>
              <w:t>std</w:t>
            </w:r>
            <w:proofErr w:type="spellEnd"/>
            <w:r>
              <w:t>;</w:t>
            </w:r>
          </w:p>
          <w:p w:rsidR="002A41AE" w:rsidRDefault="002A41AE" w:rsidP="002A41AE">
            <w:r>
              <w:t>int main(){</w:t>
            </w:r>
          </w:p>
          <w:p w:rsidR="00432EE6" w:rsidRDefault="00432EE6" w:rsidP="00432EE6">
            <w:r>
              <w:tab/>
              <w:t xml:space="preserve">int </w:t>
            </w:r>
            <w:proofErr w:type="spellStart"/>
            <w:r>
              <w:t>i</w:t>
            </w:r>
            <w:proofErr w:type="spellEnd"/>
            <w:r>
              <w:t>, j;</w:t>
            </w:r>
          </w:p>
          <w:p w:rsidR="00432EE6" w:rsidRDefault="00432EE6" w:rsidP="00432EE6">
            <w:r>
              <w:tab/>
              <w:t>for (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= 5; </w:t>
            </w:r>
            <w:proofErr w:type="spellStart"/>
            <w:r>
              <w:t>i</w:t>
            </w:r>
            <w:proofErr w:type="spellEnd"/>
            <w:r>
              <w:t>++){</w:t>
            </w:r>
          </w:p>
          <w:p w:rsidR="00432EE6" w:rsidRDefault="00432EE6" w:rsidP="00432EE6">
            <w:r>
              <w:tab/>
            </w:r>
            <w:r>
              <w:tab/>
              <w:t xml:space="preserve">for (j = 0; j &lt; </w:t>
            </w:r>
            <w:proofErr w:type="spellStart"/>
            <w:r>
              <w:t>i</w:t>
            </w:r>
            <w:proofErr w:type="spellEnd"/>
            <w:r>
              <w:t xml:space="preserve">; </w:t>
            </w:r>
            <w:proofErr w:type="spellStart"/>
            <w:r>
              <w:t>j++</w:t>
            </w:r>
            <w:proofErr w:type="spellEnd"/>
            <w:r>
              <w:t>){</w:t>
            </w:r>
          </w:p>
          <w:p w:rsidR="00432EE6" w:rsidRDefault="00432EE6" w:rsidP="00432EE6">
            <w:r>
              <w:tab/>
            </w: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*";</w:t>
            </w:r>
          </w:p>
          <w:p w:rsidR="00432EE6" w:rsidRDefault="00432EE6" w:rsidP="00432EE6">
            <w:r>
              <w:tab/>
            </w:r>
            <w:r>
              <w:tab/>
              <w:t>}</w:t>
            </w:r>
          </w:p>
          <w:p w:rsidR="00432EE6" w:rsidRDefault="00432EE6" w:rsidP="00432EE6"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\n";</w:t>
            </w:r>
          </w:p>
          <w:p w:rsidR="00432EE6" w:rsidRDefault="00432EE6" w:rsidP="00432EE6">
            <w:r>
              <w:tab/>
              <w:t>}</w:t>
            </w:r>
          </w:p>
          <w:p w:rsidR="00432EE6" w:rsidRDefault="00432EE6" w:rsidP="00432EE6">
            <w:r>
              <w:tab/>
            </w:r>
            <w:proofErr w:type="spellStart"/>
            <w:r>
              <w:t>getch</w:t>
            </w:r>
            <w:proofErr w:type="spellEnd"/>
            <w:r>
              <w:t>();</w:t>
            </w:r>
          </w:p>
          <w:p w:rsidR="00432EE6" w:rsidRDefault="00432EE6" w:rsidP="00432EE6">
            <w:r>
              <w:t>}</w:t>
            </w:r>
          </w:p>
          <w:p w:rsidR="00432EE6" w:rsidRDefault="00432EE6" w:rsidP="00432EE6"/>
          <w:p w:rsidR="00432EE6" w:rsidRDefault="00432EE6" w:rsidP="00432EE6">
            <w:r>
              <w:t>*</w:t>
            </w:r>
          </w:p>
          <w:p w:rsidR="00432EE6" w:rsidRDefault="00432EE6" w:rsidP="00432EE6">
            <w:r>
              <w:t>**</w:t>
            </w:r>
          </w:p>
          <w:p w:rsidR="00432EE6" w:rsidRDefault="00432EE6" w:rsidP="00432EE6">
            <w:r>
              <w:t>***</w:t>
            </w:r>
          </w:p>
          <w:p w:rsidR="00432EE6" w:rsidRDefault="00432EE6" w:rsidP="00432EE6">
            <w:r>
              <w:t>****</w:t>
            </w:r>
          </w:p>
          <w:p w:rsidR="00432EE6" w:rsidRDefault="00432EE6" w:rsidP="00432EE6">
            <w:r>
              <w:t>*****</w:t>
            </w:r>
          </w:p>
        </w:tc>
        <w:tc>
          <w:tcPr>
            <w:tcW w:w="0" w:type="auto"/>
          </w:tcPr>
          <w:p w:rsidR="00432EE6" w:rsidRDefault="00432EE6" w:rsidP="00432EE6">
            <w:pPr>
              <w:pStyle w:val="Heading4"/>
            </w:pPr>
            <w:r>
              <w:t>Character Pattern</w:t>
            </w:r>
          </w:p>
          <w:p w:rsidR="002A41AE" w:rsidRDefault="002A41AE" w:rsidP="002A41AE">
            <w:r>
              <w:t>#include &lt;</w:t>
            </w:r>
            <w:proofErr w:type="spellStart"/>
            <w:r>
              <w:t>iostream</w:t>
            </w:r>
            <w:proofErr w:type="spellEnd"/>
            <w:r>
              <w:t>&gt;</w:t>
            </w:r>
          </w:p>
          <w:p w:rsidR="002A41AE" w:rsidRDefault="002A41AE" w:rsidP="002A41AE">
            <w:r>
              <w:t>#include &lt;</w:t>
            </w:r>
            <w:proofErr w:type="spellStart"/>
            <w:r>
              <w:t>conio.h</w:t>
            </w:r>
            <w:proofErr w:type="spellEnd"/>
            <w:r>
              <w:t>&gt;</w:t>
            </w:r>
          </w:p>
          <w:p w:rsidR="002A41AE" w:rsidRDefault="002A41AE" w:rsidP="002A41AE"/>
          <w:p w:rsidR="002A41AE" w:rsidRDefault="002A41AE" w:rsidP="002A41AE">
            <w:r>
              <w:t xml:space="preserve">using namespace </w:t>
            </w:r>
            <w:proofErr w:type="spellStart"/>
            <w:r>
              <w:t>std</w:t>
            </w:r>
            <w:proofErr w:type="spellEnd"/>
            <w:r>
              <w:t>;</w:t>
            </w:r>
          </w:p>
          <w:p w:rsidR="002A41AE" w:rsidRDefault="002A41AE" w:rsidP="002A41AE">
            <w:r>
              <w:t>int main(){</w:t>
            </w:r>
          </w:p>
          <w:p w:rsidR="00432EE6" w:rsidRDefault="00432EE6" w:rsidP="00432EE6">
            <w:r>
              <w:tab/>
            </w:r>
            <w:r>
              <w:t>i</w:t>
            </w:r>
            <w:r>
              <w:t xml:space="preserve">nt </w:t>
            </w:r>
            <w:proofErr w:type="spellStart"/>
            <w:r>
              <w:t>i</w:t>
            </w:r>
            <w:proofErr w:type="spellEnd"/>
            <w:r>
              <w:t>, j;</w:t>
            </w:r>
          </w:p>
          <w:p w:rsidR="00432EE6" w:rsidRDefault="00432EE6" w:rsidP="00432EE6">
            <w:r>
              <w:tab/>
              <w:t>for (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= 5; </w:t>
            </w:r>
            <w:proofErr w:type="spellStart"/>
            <w:r>
              <w:t>i</w:t>
            </w:r>
            <w:proofErr w:type="spellEnd"/>
            <w:r>
              <w:t>++){</w:t>
            </w:r>
          </w:p>
          <w:p w:rsidR="00432EE6" w:rsidRDefault="00432EE6" w:rsidP="00432EE6">
            <w:r>
              <w:tab/>
            </w:r>
            <w:r>
              <w:tab/>
              <w:t xml:space="preserve">for (j = 0; j &lt; </w:t>
            </w:r>
            <w:proofErr w:type="spellStart"/>
            <w:r>
              <w:t>i</w:t>
            </w:r>
            <w:proofErr w:type="spellEnd"/>
            <w:r>
              <w:t xml:space="preserve">; </w:t>
            </w:r>
            <w:proofErr w:type="spellStart"/>
            <w:r>
              <w:t>j++</w:t>
            </w:r>
            <w:proofErr w:type="spellEnd"/>
            <w:r>
              <w:t>){</w:t>
            </w:r>
          </w:p>
          <w:p w:rsidR="00432EE6" w:rsidRDefault="00432EE6" w:rsidP="00432EE6">
            <w:r>
              <w:tab/>
            </w: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((char) (j+65));</w:t>
            </w:r>
          </w:p>
          <w:p w:rsidR="00432EE6" w:rsidRDefault="00432EE6" w:rsidP="00432EE6">
            <w:r>
              <w:tab/>
            </w:r>
            <w:r>
              <w:tab/>
              <w:t>}</w:t>
            </w:r>
          </w:p>
          <w:p w:rsidR="00432EE6" w:rsidRDefault="00432EE6" w:rsidP="00432EE6"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\n";</w:t>
            </w:r>
          </w:p>
          <w:p w:rsidR="00432EE6" w:rsidRDefault="00432EE6" w:rsidP="00432EE6">
            <w:r>
              <w:tab/>
              <w:t>}</w:t>
            </w:r>
          </w:p>
          <w:p w:rsidR="00432EE6" w:rsidRDefault="00432EE6" w:rsidP="00432EE6">
            <w:r>
              <w:tab/>
            </w:r>
            <w:proofErr w:type="spellStart"/>
            <w:r>
              <w:t>getch</w:t>
            </w:r>
            <w:proofErr w:type="spellEnd"/>
            <w:r>
              <w:t>();</w:t>
            </w:r>
          </w:p>
          <w:p w:rsidR="00432EE6" w:rsidRDefault="00432EE6" w:rsidP="00432EE6">
            <w:r>
              <w:t>}</w:t>
            </w:r>
          </w:p>
          <w:p w:rsidR="00432EE6" w:rsidRDefault="00432EE6" w:rsidP="00432EE6"/>
          <w:p w:rsidR="00432EE6" w:rsidRDefault="00432EE6" w:rsidP="00432EE6">
            <w:r>
              <w:t>A</w:t>
            </w:r>
          </w:p>
          <w:p w:rsidR="00432EE6" w:rsidRDefault="00432EE6" w:rsidP="00432EE6">
            <w:r>
              <w:t>AB</w:t>
            </w:r>
          </w:p>
          <w:p w:rsidR="00432EE6" w:rsidRDefault="00432EE6" w:rsidP="00432EE6">
            <w:r>
              <w:t>ABC</w:t>
            </w:r>
          </w:p>
          <w:p w:rsidR="00432EE6" w:rsidRDefault="00432EE6" w:rsidP="00432EE6">
            <w:r>
              <w:t>ABCD</w:t>
            </w:r>
          </w:p>
          <w:p w:rsidR="00432EE6" w:rsidRDefault="00432EE6" w:rsidP="00432EE6">
            <w:r>
              <w:t>ABCDE</w:t>
            </w:r>
          </w:p>
        </w:tc>
      </w:tr>
      <w:tr w:rsidR="00567FBC" w:rsidTr="00025F86">
        <w:trPr>
          <w:jc w:val="center"/>
        </w:trPr>
        <w:tc>
          <w:tcPr>
            <w:tcW w:w="0" w:type="auto"/>
          </w:tcPr>
          <w:p w:rsidR="00567FBC" w:rsidRDefault="00567FBC" w:rsidP="00567FBC">
            <w:pPr>
              <w:pStyle w:val="Heading4"/>
            </w:pPr>
            <w:r>
              <w:t>Leap Year Checker</w:t>
            </w:r>
          </w:p>
          <w:p w:rsidR="00567FBC" w:rsidRDefault="00567FBC" w:rsidP="00567FBC">
            <w:r>
              <w:t>#include &lt;</w:t>
            </w:r>
            <w:proofErr w:type="spellStart"/>
            <w:r>
              <w:t>iostream</w:t>
            </w:r>
            <w:proofErr w:type="spellEnd"/>
            <w:r>
              <w:t>&gt;</w:t>
            </w:r>
          </w:p>
          <w:p w:rsidR="00567FBC" w:rsidRDefault="00567FBC" w:rsidP="00567FBC">
            <w:r>
              <w:t>#include &lt;</w:t>
            </w:r>
            <w:proofErr w:type="spellStart"/>
            <w:r>
              <w:t>conio.h</w:t>
            </w:r>
            <w:proofErr w:type="spellEnd"/>
            <w:r>
              <w:t>&gt;</w:t>
            </w:r>
          </w:p>
          <w:p w:rsidR="00567FBC" w:rsidRDefault="00567FBC" w:rsidP="00567FBC"/>
          <w:p w:rsidR="00567FBC" w:rsidRDefault="00567FBC" w:rsidP="00567FBC">
            <w:r>
              <w:t xml:space="preserve">using namespace </w:t>
            </w:r>
            <w:proofErr w:type="spellStart"/>
            <w:r>
              <w:t>std</w:t>
            </w:r>
            <w:proofErr w:type="spellEnd"/>
            <w:r>
              <w:t>;</w:t>
            </w:r>
          </w:p>
          <w:p w:rsidR="00567FBC" w:rsidRDefault="00567FBC" w:rsidP="00567FBC">
            <w:r>
              <w:t>int main(){</w:t>
            </w:r>
          </w:p>
          <w:p w:rsidR="00567FBC" w:rsidRDefault="00567FBC" w:rsidP="00567FBC">
            <w:r>
              <w:tab/>
              <w:t xml:space="preserve">int </w:t>
            </w:r>
            <w:proofErr w:type="spellStart"/>
            <w:r>
              <w:t>yr</w:t>
            </w:r>
            <w:proofErr w:type="spellEnd"/>
            <w:r>
              <w:t xml:space="preserve">, </w:t>
            </w:r>
            <w:proofErr w:type="spellStart"/>
            <w:r>
              <w:t>i</w:t>
            </w:r>
            <w:proofErr w:type="spellEnd"/>
            <w:r>
              <w:t>;</w:t>
            </w:r>
          </w:p>
          <w:p w:rsidR="00567FBC" w:rsidRDefault="00567FBC" w:rsidP="00567FBC">
            <w:r>
              <w:tab/>
              <w:t>while(1){</w:t>
            </w:r>
          </w:p>
          <w:p w:rsidR="00567FBC" w:rsidRDefault="00567FBC" w:rsidP="00567FBC"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\</w:t>
            </w:r>
            <w:proofErr w:type="spellStart"/>
            <w:r>
              <w:t>nEnter</w:t>
            </w:r>
            <w:proofErr w:type="spellEnd"/>
            <w:r>
              <w:t xml:space="preserve"> a year ";</w:t>
            </w:r>
          </w:p>
          <w:p w:rsidR="00567FBC" w:rsidRDefault="00567FBC" w:rsidP="00567FBC">
            <w:r>
              <w:tab/>
            </w:r>
            <w:proofErr w:type="spellStart"/>
            <w:r>
              <w:t>cin</w:t>
            </w:r>
            <w:proofErr w:type="spellEnd"/>
            <w:r>
              <w:t xml:space="preserve"> &gt;&gt; </w:t>
            </w:r>
            <w:proofErr w:type="spellStart"/>
            <w:r>
              <w:t>yr</w:t>
            </w:r>
            <w:proofErr w:type="spellEnd"/>
            <w:r>
              <w:t>;</w:t>
            </w:r>
          </w:p>
          <w:p w:rsidR="00567FBC" w:rsidRDefault="00567FBC" w:rsidP="00567FBC">
            <w:r>
              <w:tab/>
              <w:t>if (( yr%4 == 0 ) &amp;&amp; ( yr%100 != 0 ))</w:t>
            </w:r>
          </w:p>
          <w:p w:rsidR="00567FBC" w:rsidRDefault="00567FBC" w:rsidP="00567FBC"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This is a Leap Year";</w:t>
            </w:r>
          </w:p>
          <w:p w:rsidR="00567FBC" w:rsidRDefault="00D05261" w:rsidP="00567FBC">
            <w:r>
              <w:tab/>
              <w:t>else if (( yr%100 == 0 ) &amp;&amp; ( yr%400 == 0</w:t>
            </w:r>
            <w:r w:rsidR="00567FBC">
              <w:t>))</w:t>
            </w:r>
          </w:p>
          <w:p w:rsidR="00567FBC" w:rsidRDefault="00567FBC" w:rsidP="00567FBC"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This is a Leap Year";</w:t>
            </w:r>
          </w:p>
          <w:p w:rsidR="00567FBC" w:rsidRDefault="00567FBC" w:rsidP="00567FBC">
            <w:r>
              <w:tab/>
              <w:t>else if ( yr%400 == 0 )</w:t>
            </w:r>
          </w:p>
          <w:p w:rsidR="00567FBC" w:rsidRDefault="00567FBC" w:rsidP="00567FBC"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This is a Leap Year";</w:t>
            </w:r>
          </w:p>
          <w:p w:rsidR="00567FBC" w:rsidRDefault="00567FBC" w:rsidP="00567FBC">
            <w:r>
              <w:tab/>
              <w:t>else</w:t>
            </w:r>
          </w:p>
          <w:p w:rsidR="00567FBC" w:rsidRDefault="00567FBC" w:rsidP="00567FBC"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This is not a Leap Year";</w:t>
            </w:r>
          </w:p>
          <w:p w:rsidR="00567FBC" w:rsidRDefault="00567FBC" w:rsidP="00567FBC">
            <w:r>
              <w:tab/>
              <w:t>}</w:t>
            </w:r>
          </w:p>
          <w:p w:rsidR="00567FBC" w:rsidRDefault="00567FBC" w:rsidP="00567FBC">
            <w:r>
              <w:tab/>
            </w:r>
            <w:proofErr w:type="spellStart"/>
            <w:r>
              <w:t>getch</w:t>
            </w:r>
            <w:proofErr w:type="spellEnd"/>
            <w:r>
              <w:t>();</w:t>
            </w:r>
          </w:p>
          <w:p w:rsidR="00567FBC" w:rsidRDefault="00567FBC" w:rsidP="00567FBC">
            <w:r>
              <w:t>}</w:t>
            </w:r>
          </w:p>
        </w:tc>
        <w:tc>
          <w:tcPr>
            <w:tcW w:w="0" w:type="auto"/>
          </w:tcPr>
          <w:p w:rsidR="00567FBC" w:rsidRDefault="00567FBC" w:rsidP="00567FBC">
            <w:pPr>
              <w:pStyle w:val="Heading4"/>
            </w:pPr>
            <w:r>
              <w:t>Prime or Not Prime</w:t>
            </w:r>
          </w:p>
          <w:p w:rsidR="00567FBC" w:rsidRDefault="00567FBC" w:rsidP="00567FBC">
            <w:r>
              <w:t>#include &lt;</w:t>
            </w:r>
            <w:proofErr w:type="spellStart"/>
            <w:r>
              <w:t>iostream</w:t>
            </w:r>
            <w:proofErr w:type="spellEnd"/>
            <w:r>
              <w:t>&gt;</w:t>
            </w:r>
          </w:p>
          <w:p w:rsidR="00567FBC" w:rsidRDefault="00567FBC" w:rsidP="00567FBC">
            <w:r>
              <w:t>#include &lt;</w:t>
            </w:r>
            <w:proofErr w:type="spellStart"/>
            <w:r>
              <w:t>conio.h</w:t>
            </w:r>
            <w:proofErr w:type="spellEnd"/>
            <w:r>
              <w:t>&gt;</w:t>
            </w:r>
          </w:p>
          <w:p w:rsidR="00567FBC" w:rsidRDefault="00567FBC" w:rsidP="00567FBC"/>
          <w:p w:rsidR="00567FBC" w:rsidRDefault="00567FBC" w:rsidP="00567FBC">
            <w:r>
              <w:t xml:space="preserve">using namespace </w:t>
            </w:r>
            <w:proofErr w:type="spellStart"/>
            <w:r>
              <w:t>std</w:t>
            </w:r>
            <w:proofErr w:type="spellEnd"/>
            <w:r>
              <w:t>;</w:t>
            </w:r>
          </w:p>
          <w:p w:rsidR="00567FBC" w:rsidRDefault="00567FBC" w:rsidP="00567FBC">
            <w:r>
              <w:t>int main(){</w:t>
            </w:r>
          </w:p>
          <w:p w:rsidR="00567FBC" w:rsidRDefault="00567FBC" w:rsidP="00567FBC">
            <w:r>
              <w:tab/>
              <w:t>while(1){</w:t>
            </w:r>
          </w:p>
          <w:p w:rsidR="00567FBC" w:rsidRDefault="00567FBC" w:rsidP="00567FBC">
            <w:r>
              <w:tab/>
            </w:r>
            <w:r>
              <w:tab/>
              <w:t xml:space="preserve">int </w:t>
            </w:r>
            <w:proofErr w:type="spellStart"/>
            <w:r>
              <w:t>i,n,f</w:t>
            </w:r>
            <w:proofErr w:type="spellEnd"/>
            <w:r>
              <w:t xml:space="preserve"> = 0;</w:t>
            </w:r>
          </w:p>
          <w:p w:rsidR="00567FBC" w:rsidRDefault="00567FBC" w:rsidP="00567FBC"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\</w:t>
            </w:r>
            <w:proofErr w:type="spellStart"/>
            <w:r>
              <w:t>nEnter</w:t>
            </w:r>
            <w:proofErr w:type="spellEnd"/>
            <w:r>
              <w:t xml:space="preserve"> a number: ";</w:t>
            </w:r>
          </w:p>
          <w:p w:rsidR="00567FBC" w:rsidRDefault="00567FBC" w:rsidP="00567FBC">
            <w:r>
              <w:tab/>
            </w:r>
            <w:r>
              <w:tab/>
            </w:r>
            <w:proofErr w:type="spellStart"/>
            <w:r>
              <w:t>cin</w:t>
            </w:r>
            <w:proofErr w:type="spellEnd"/>
            <w:r>
              <w:t xml:space="preserve"> &gt;&gt; n;</w:t>
            </w:r>
          </w:p>
          <w:p w:rsidR="00567FBC" w:rsidRDefault="00567FBC" w:rsidP="00567FBC">
            <w:r>
              <w:tab/>
            </w:r>
            <w:r>
              <w:tab/>
              <w:t>for(</w:t>
            </w:r>
            <w:proofErr w:type="spellStart"/>
            <w:r>
              <w:t>i</w:t>
            </w:r>
            <w:proofErr w:type="spellEnd"/>
            <w:r>
              <w:t xml:space="preserve"> = 2; </w:t>
            </w:r>
            <w:proofErr w:type="spellStart"/>
            <w:r>
              <w:t>i</w:t>
            </w:r>
            <w:proofErr w:type="spellEnd"/>
            <w:r>
              <w:t xml:space="preserve"> &lt;= n; </w:t>
            </w:r>
            <w:proofErr w:type="spellStart"/>
            <w:r>
              <w:t>i</w:t>
            </w:r>
            <w:proofErr w:type="spellEnd"/>
            <w:r>
              <w:t>++){</w:t>
            </w:r>
          </w:p>
          <w:p w:rsidR="00567FBC" w:rsidRDefault="00567FBC" w:rsidP="00567FBC">
            <w:r>
              <w:tab/>
            </w:r>
            <w:r>
              <w:tab/>
            </w:r>
            <w:r>
              <w:tab/>
              <w:t>if(</w:t>
            </w:r>
            <w:proofErr w:type="spellStart"/>
            <w:r>
              <w:t>n%i</w:t>
            </w:r>
            <w:proofErr w:type="spellEnd"/>
            <w:r>
              <w:t xml:space="preserve"> == 0){</w:t>
            </w:r>
          </w:p>
          <w:p w:rsidR="00567FBC" w:rsidRDefault="00567FBC" w:rsidP="00567FBC">
            <w:r>
              <w:tab/>
            </w:r>
            <w:r>
              <w:tab/>
            </w:r>
            <w:r>
              <w:tab/>
            </w:r>
            <w:r>
              <w:tab/>
              <w:t>f = 1;</w:t>
            </w:r>
          </w:p>
          <w:p w:rsidR="00567FBC" w:rsidRDefault="00567FBC" w:rsidP="00567FBC">
            <w:r>
              <w:tab/>
            </w:r>
            <w:r>
              <w:tab/>
            </w:r>
            <w:r>
              <w:tab/>
            </w:r>
            <w:r>
              <w:tab/>
              <w:t>break;</w:t>
            </w:r>
          </w:p>
          <w:p w:rsidR="00567FBC" w:rsidRDefault="00567FBC" w:rsidP="00567FBC">
            <w:r>
              <w:tab/>
            </w:r>
            <w:r>
              <w:tab/>
            </w:r>
            <w:r>
              <w:tab/>
              <w:t>}</w:t>
            </w:r>
          </w:p>
          <w:p w:rsidR="00567FBC" w:rsidRDefault="00567FBC" w:rsidP="00567FBC">
            <w:r>
              <w:tab/>
            </w:r>
            <w:r>
              <w:tab/>
              <w:t>}</w:t>
            </w:r>
          </w:p>
          <w:p w:rsidR="00567FBC" w:rsidRDefault="00567FBC" w:rsidP="00567FBC">
            <w:r>
              <w:tab/>
            </w:r>
            <w:r>
              <w:tab/>
              <w:t>if(f == 1)</w:t>
            </w:r>
          </w:p>
          <w:p w:rsidR="00567FBC" w:rsidRDefault="00567FBC" w:rsidP="00567FBC">
            <w:r>
              <w:tab/>
            </w: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Not Prime";</w:t>
            </w:r>
          </w:p>
          <w:p w:rsidR="00567FBC" w:rsidRDefault="00567FBC" w:rsidP="00567FBC">
            <w:r>
              <w:tab/>
            </w:r>
            <w:r>
              <w:tab/>
              <w:t>else</w:t>
            </w:r>
          </w:p>
          <w:p w:rsidR="00567FBC" w:rsidRDefault="00567FBC" w:rsidP="00567FBC">
            <w:r>
              <w:tab/>
            </w: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Prime";</w:t>
            </w:r>
          </w:p>
          <w:p w:rsidR="00567FBC" w:rsidRDefault="00567FBC" w:rsidP="00567FBC">
            <w:r>
              <w:tab/>
              <w:t>}</w:t>
            </w:r>
          </w:p>
          <w:p w:rsidR="00567FBC" w:rsidRDefault="00567FBC" w:rsidP="00567FBC">
            <w:r>
              <w:tab/>
            </w:r>
            <w:proofErr w:type="spellStart"/>
            <w:r>
              <w:t>getch</w:t>
            </w:r>
            <w:proofErr w:type="spellEnd"/>
            <w:r>
              <w:t>();</w:t>
            </w:r>
          </w:p>
          <w:p w:rsidR="00567FBC" w:rsidRDefault="00567FBC" w:rsidP="00567FBC">
            <w:r>
              <w:t>}</w:t>
            </w:r>
          </w:p>
        </w:tc>
      </w:tr>
      <w:tr w:rsidR="00567FBC" w:rsidTr="00025F86">
        <w:trPr>
          <w:jc w:val="center"/>
        </w:trPr>
        <w:tc>
          <w:tcPr>
            <w:tcW w:w="0" w:type="auto"/>
          </w:tcPr>
          <w:p w:rsidR="00567FBC" w:rsidRDefault="00567FBC" w:rsidP="00567FBC">
            <w:pPr>
              <w:pStyle w:val="Heading4"/>
            </w:pPr>
            <w:r>
              <w:lastRenderedPageBreak/>
              <w:t>D</w:t>
            </w:r>
            <w:r>
              <w:t xml:space="preserve">esign a class </w:t>
            </w:r>
            <w:r w:rsidR="00D368C1">
              <w:t>employee</w:t>
            </w:r>
            <w:r>
              <w:t xml:space="preserve"> with </w:t>
            </w:r>
            <w:r>
              <w:t xml:space="preserve">data members &amp; member functions by using </w:t>
            </w:r>
            <w:r>
              <w:t xml:space="preserve">the </w:t>
            </w:r>
            <w:r>
              <w:t>scope resolution operator.</w:t>
            </w:r>
          </w:p>
          <w:p w:rsidR="00567FBC" w:rsidRDefault="00567FBC" w:rsidP="00567FBC">
            <w:r>
              <w:t>#include &lt;</w:t>
            </w:r>
            <w:proofErr w:type="spellStart"/>
            <w:r>
              <w:t>iostream</w:t>
            </w:r>
            <w:proofErr w:type="spellEnd"/>
            <w:r>
              <w:t>&gt;</w:t>
            </w:r>
          </w:p>
          <w:p w:rsidR="00567FBC" w:rsidRDefault="00567FBC" w:rsidP="00567FBC">
            <w:r>
              <w:t>#include &lt;</w:t>
            </w:r>
            <w:proofErr w:type="spellStart"/>
            <w:r>
              <w:t>conio.h</w:t>
            </w:r>
            <w:proofErr w:type="spellEnd"/>
            <w:r>
              <w:t>&gt;</w:t>
            </w:r>
          </w:p>
          <w:p w:rsidR="00567FBC" w:rsidRDefault="00567FBC" w:rsidP="00567FBC"/>
          <w:p w:rsidR="00567FBC" w:rsidRDefault="00567FBC" w:rsidP="00567FBC">
            <w:r>
              <w:t xml:space="preserve">using namespace </w:t>
            </w:r>
            <w:proofErr w:type="spellStart"/>
            <w:r>
              <w:t>std</w:t>
            </w:r>
            <w:proofErr w:type="spellEnd"/>
            <w:r>
              <w:t>;</w:t>
            </w:r>
          </w:p>
          <w:p w:rsidR="00567FBC" w:rsidRDefault="00567FBC" w:rsidP="00567FBC">
            <w:r>
              <w:t>class employee{</w:t>
            </w:r>
          </w:p>
          <w:p w:rsidR="00567FBC" w:rsidRDefault="00567FBC" w:rsidP="00567FBC">
            <w:r>
              <w:tab/>
              <w:t xml:space="preserve">int </w:t>
            </w:r>
            <w:proofErr w:type="spellStart"/>
            <w:r>
              <w:t>emp_no</w:t>
            </w:r>
            <w:proofErr w:type="spellEnd"/>
            <w:r>
              <w:t>;</w:t>
            </w:r>
          </w:p>
          <w:p w:rsidR="00567FBC" w:rsidRDefault="00567FBC" w:rsidP="00567FBC">
            <w:r>
              <w:tab/>
              <w:t>char name[16];</w:t>
            </w:r>
          </w:p>
          <w:p w:rsidR="00567FBC" w:rsidRDefault="00567FBC" w:rsidP="00567FBC">
            <w:r>
              <w:tab/>
              <w:t>public: void read();</w:t>
            </w:r>
            <w:r>
              <w:tab/>
              <w:t>void write();</w:t>
            </w:r>
          </w:p>
          <w:p w:rsidR="00567FBC" w:rsidRDefault="00567FBC" w:rsidP="00567FBC">
            <w:r>
              <w:t>};</w:t>
            </w:r>
          </w:p>
          <w:p w:rsidR="00567FBC" w:rsidRDefault="00567FBC" w:rsidP="00567FBC">
            <w:r>
              <w:t>void employee::read(){</w:t>
            </w:r>
          </w:p>
          <w:p w:rsidR="00567FBC" w:rsidRDefault="00567FBC" w:rsidP="00567FBC"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Enter </w:t>
            </w:r>
            <w:proofErr w:type="spellStart"/>
            <w:r>
              <w:t>Emp</w:t>
            </w:r>
            <w:proofErr w:type="spellEnd"/>
            <w:r>
              <w:t xml:space="preserve"> No &amp; Name: ";</w:t>
            </w:r>
          </w:p>
          <w:p w:rsidR="00567FBC" w:rsidRDefault="00567FBC" w:rsidP="00567FBC">
            <w:r>
              <w:tab/>
            </w:r>
            <w:proofErr w:type="spellStart"/>
            <w:r>
              <w:t>cin</w:t>
            </w:r>
            <w:proofErr w:type="spellEnd"/>
            <w:r>
              <w:t xml:space="preserve"> &gt;&gt; </w:t>
            </w:r>
            <w:proofErr w:type="spellStart"/>
            <w:r>
              <w:t>emp_no</w:t>
            </w:r>
            <w:proofErr w:type="spellEnd"/>
            <w:r>
              <w:t xml:space="preserve"> &gt;&gt; name;</w:t>
            </w:r>
          </w:p>
          <w:p w:rsidR="00567FBC" w:rsidRDefault="00567FBC" w:rsidP="00567FBC">
            <w:r>
              <w:t>}</w:t>
            </w:r>
          </w:p>
          <w:p w:rsidR="00567FBC" w:rsidRDefault="00567FBC" w:rsidP="00567FBC">
            <w:r>
              <w:t>void employee::write(){</w:t>
            </w:r>
          </w:p>
          <w:p w:rsidR="00567FBC" w:rsidRDefault="00567FBC" w:rsidP="00567FBC"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</w:t>
            </w:r>
            <w:proofErr w:type="spellStart"/>
            <w:r>
              <w:t>emp_no</w:t>
            </w:r>
            <w:proofErr w:type="spellEnd"/>
            <w:r>
              <w:t xml:space="preserve"> &lt;&lt; " " &lt;&lt; name;</w:t>
            </w:r>
          </w:p>
          <w:p w:rsidR="00567FBC" w:rsidRDefault="00567FBC" w:rsidP="00567FBC">
            <w:r>
              <w:t>}</w:t>
            </w:r>
          </w:p>
          <w:p w:rsidR="00567FBC" w:rsidRDefault="00567FBC" w:rsidP="00567FBC"/>
          <w:p w:rsidR="00567FBC" w:rsidRDefault="00567FBC" w:rsidP="00567FBC">
            <w:r>
              <w:t>int main(){</w:t>
            </w:r>
          </w:p>
          <w:p w:rsidR="00567FBC" w:rsidRDefault="00567FBC" w:rsidP="00567FBC">
            <w:r>
              <w:tab/>
              <w:t>employee e1;</w:t>
            </w:r>
          </w:p>
          <w:p w:rsidR="00567FBC" w:rsidRDefault="00567FBC" w:rsidP="00567FBC">
            <w:r>
              <w:tab/>
              <w:t>e1.read();</w:t>
            </w:r>
            <w:r>
              <w:tab/>
              <w:t>e1.write();</w:t>
            </w:r>
          </w:p>
          <w:p w:rsidR="00567FBC" w:rsidRDefault="00567FBC" w:rsidP="00567FBC">
            <w:r>
              <w:tab/>
            </w:r>
            <w:proofErr w:type="spellStart"/>
            <w:r>
              <w:t>getch</w:t>
            </w:r>
            <w:proofErr w:type="spellEnd"/>
            <w:r>
              <w:t>();</w:t>
            </w:r>
          </w:p>
          <w:p w:rsidR="00567FBC" w:rsidRDefault="00567FBC" w:rsidP="00567FBC">
            <w:r>
              <w:t>}</w:t>
            </w:r>
          </w:p>
        </w:tc>
        <w:tc>
          <w:tcPr>
            <w:tcW w:w="0" w:type="auto"/>
          </w:tcPr>
          <w:p w:rsidR="00567FBC" w:rsidRDefault="00567FBC" w:rsidP="00567FBC">
            <w:pPr>
              <w:pStyle w:val="Heading4"/>
            </w:pPr>
            <w:r>
              <w:t xml:space="preserve">Design a class </w:t>
            </w:r>
            <w:r w:rsidR="00D368C1">
              <w:t xml:space="preserve">employee </w:t>
            </w:r>
            <w:r>
              <w:t xml:space="preserve">with data members &amp; member functions w/o using </w:t>
            </w:r>
            <w:r>
              <w:t xml:space="preserve">the </w:t>
            </w:r>
            <w:r>
              <w:t>scope resolution operator.</w:t>
            </w:r>
          </w:p>
          <w:p w:rsidR="00567FBC" w:rsidRDefault="00567FBC" w:rsidP="00567FBC">
            <w:r>
              <w:t>#include &lt;</w:t>
            </w:r>
            <w:proofErr w:type="spellStart"/>
            <w:r>
              <w:t>iostream</w:t>
            </w:r>
            <w:proofErr w:type="spellEnd"/>
            <w:r>
              <w:t>&gt;</w:t>
            </w:r>
          </w:p>
          <w:p w:rsidR="00567FBC" w:rsidRDefault="00567FBC" w:rsidP="00567FBC">
            <w:r>
              <w:t>#include &lt;</w:t>
            </w:r>
            <w:proofErr w:type="spellStart"/>
            <w:r>
              <w:t>conio.h</w:t>
            </w:r>
            <w:proofErr w:type="spellEnd"/>
            <w:r>
              <w:t>&gt;</w:t>
            </w:r>
          </w:p>
          <w:p w:rsidR="00567FBC" w:rsidRDefault="00567FBC" w:rsidP="00567FBC"/>
          <w:p w:rsidR="00567FBC" w:rsidRDefault="00567FBC" w:rsidP="00567FBC">
            <w:r>
              <w:t xml:space="preserve">using namespace </w:t>
            </w:r>
            <w:proofErr w:type="spellStart"/>
            <w:r>
              <w:t>std</w:t>
            </w:r>
            <w:proofErr w:type="spellEnd"/>
            <w:r>
              <w:t>;</w:t>
            </w:r>
          </w:p>
          <w:p w:rsidR="00567FBC" w:rsidRDefault="00567FBC" w:rsidP="00567FBC">
            <w:r>
              <w:t>class employee{</w:t>
            </w:r>
          </w:p>
          <w:p w:rsidR="00567FBC" w:rsidRDefault="00567FBC" w:rsidP="00567FBC">
            <w:r>
              <w:tab/>
              <w:t xml:space="preserve">int </w:t>
            </w:r>
            <w:proofErr w:type="spellStart"/>
            <w:r>
              <w:t>emp_no</w:t>
            </w:r>
            <w:proofErr w:type="spellEnd"/>
            <w:r>
              <w:t>;</w:t>
            </w:r>
          </w:p>
          <w:p w:rsidR="00567FBC" w:rsidRDefault="00567FBC" w:rsidP="00567FBC">
            <w:r>
              <w:tab/>
              <w:t>char name[16];</w:t>
            </w:r>
          </w:p>
          <w:p w:rsidR="00567FBC" w:rsidRDefault="00567FBC" w:rsidP="00567FBC">
            <w:r>
              <w:tab/>
              <w:t>public: void read(){</w:t>
            </w:r>
          </w:p>
          <w:p w:rsidR="00567FBC" w:rsidRDefault="00567FBC" w:rsidP="00567FBC">
            <w:pPr>
              <w:ind w:left="1440"/>
            </w:pPr>
            <w:proofErr w:type="spellStart"/>
            <w:r>
              <w:t>cout</w:t>
            </w:r>
            <w:proofErr w:type="spellEnd"/>
            <w:r>
              <w:t xml:space="preserve"> &lt;&lt; "Enter </w:t>
            </w:r>
            <w:proofErr w:type="spellStart"/>
            <w:r>
              <w:t>Emp</w:t>
            </w:r>
            <w:proofErr w:type="spellEnd"/>
            <w:r>
              <w:t xml:space="preserve"> No &amp; Name: ";</w:t>
            </w:r>
          </w:p>
          <w:p w:rsidR="00567FBC" w:rsidRDefault="00567FBC" w:rsidP="00567FBC">
            <w:r>
              <w:tab/>
            </w:r>
            <w:r>
              <w:tab/>
            </w:r>
            <w:proofErr w:type="spellStart"/>
            <w:r>
              <w:t>cin</w:t>
            </w:r>
            <w:proofErr w:type="spellEnd"/>
            <w:r>
              <w:t xml:space="preserve"> &gt;&gt; </w:t>
            </w:r>
            <w:proofErr w:type="spellStart"/>
            <w:r>
              <w:t>emp_no</w:t>
            </w:r>
            <w:proofErr w:type="spellEnd"/>
            <w:r>
              <w:t xml:space="preserve"> &gt;&gt; name;</w:t>
            </w:r>
          </w:p>
          <w:p w:rsidR="00567FBC" w:rsidRDefault="00567FBC" w:rsidP="00567FBC">
            <w:r>
              <w:tab/>
              <w:t>}</w:t>
            </w:r>
          </w:p>
          <w:p w:rsidR="00567FBC" w:rsidRDefault="00567FBC" w:rsidP="00567FBC">
            <w:r>
              <w:tab/>
              <w:t>void write(){</w:t>
            </w:r>
          </w:p>
          <w:p w:rsidR="00567FBC" w:rsidRDefault="00567FBC" w:rsidP="00567FBC"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</w:t>
            </w:r>
            <w:proofErr w:type="spellStart"/>
            <w:r>
              <w:t>emp_no</w:t>
            </w:r>
            <w:proofErr w:type="spellEnd"/>
            <w:r>
              <w:t xml:space="preserve"> &lt;&lt; " " &lt;&lt; name;</w:t>
            </w:r>
          </w:p>
          <w:p w:rsidR="00567FBC" w:rsidRDefault="00567FBC" w:rsidP="00567FBC">
            <w:r>
              <w:tab/>
              <w:t>}</w:t>
            </w:r>
          </w:p>
          <w:p w:rsidR="00567FBC" w:rsidRDefault="00567FBC" w:rsidP="00567FBC">
            <w:r>
              <w:t>};</w:t>
            </w:r>
          </w:p>
          <w:p w:rsidR="00567FBC" w:rsidRDefault="00567FBC" w:rsidP="00567FBC"/>
          <w:p w:rsidR="00567FBC" w:rsidRDefault="00567FBC" w:rsidP="00567FBC">
            <w:r>
              <w:t>int main(){</w:t>
            </w:r>
          </w:p>
          <w:p w:rsidR="00567FBC" w:rsidRDefault="00567FBC" w:rsidP="00567FBC">
            <w:r>
              <w:tab/>
              <w:t>employee e1;</w:t>
            </w:r>
          </w:p>
          <w:p w:rsidR="00567FBC" w:rsidRDefault="00567FBC" w:rsidP="00567FBC">
            <w:r>
              <w:tab/>
              <w:t>e1.read();</w:t>
            </w:r>
            <w:r>
              <w:tab/>
              <w:t>e1.write();</w:t>
            </w:r>
          </w:p>
          <w:p w:rsidR="00567FBC" w:rsidRDefault="00567FBC" w:rsidP="00567FBC">
            <w:r>
              <w:tab/>
            </w:r>
            <w:proofErr w:type="spellStart"/>
            <w:r>
              <w:t>getch</w:t>
            </w:r>
            <w:proofErr w:type="spellEnd"/>
            <w:r>
              <w:t>();</w:t>
            </w:r>
          </w:p>
          <w:p w:rsidR="00567FBC" w:rsidRDefault="00567FBC" w:rsidP="00567FBC">
            <w:r>
              <w:t>}</w:t>
            </w:r>
          </w:p>
        </w:tc>
      </w:tr>
    </w:tbl>
    <w:p w:rsidR="00E24FB6" w:rsidRDefault="00E24FB6" w:rsidP="00432EE6">
      <w:pPr>
        <w:spacing w:after="0"/>
      </w:pPr>
    </w:p>
    <w:p w:rsidR="00E24FB6" w:rsidRDefault="00E24FB6" w:rsidP="00E24FB6">
      <w:pPr>
        <w:pStyle w:val="Heading4"/>
      </w:pPr>
      <w:r>
        <w:t>Constructors &amp; De-constructor</w:t>
      </w:r>
    </w:p>
    <w:p w:rsidR="00832306" w:rsidRDefault="00832306" w:rsidP="00E24FB6">
      <w:pPr>
        <w:spacing w:after="0"/>
        <w:sectPr w:rsidR="00832306" w:rsidSect="00220F90">
          <w:pgSz w:w="11906" w:h="16838"/>
          <w:pgMar w:top="851" w:right="851" w:bottom="851" w:left="851" w:header="709" w:footer="709" w:gutter="0"/>
          <w:cols w:space="708"/>
          <w:docGrid w:linePitch="360"/>
        </w:sectPr>
      </w:pPr>
    </w:p>
    <w:p w:rsidR="00E24FB6" w:rsidRDefault="00E24FB6" w:rsidP="00E24FB6">
      <w:pPr>
        <w:spacing w:after="0"/>
      </w:pPr>
      <w:r>
        <w:t>#include &lt;</w:t>
      </w:r>
      <w:proofErr w:type="spellStart"/>
      <w:r>
        <w:t>iostream</w:t>
      </w:r>
      <w:proofErr w:type="spellEnd"/>
      <w:r>
        <w:t>&gt;</w:t>
      </w:r>
    </w:p>
    <w:p w:rsidR="00E24FB6" w:rsidRDefault="00E24FB6" w:rsidP="00E24FB6">
      <w:pPr>
        <w:spacing w:after="0"/>
      </w:pPr>
      <w:r>
        <w:t>#include &lt;</w:t>
      </w:r>
      <w:proofErr w:type="spellStart"/>
      <w:r>
        <w:t>conio.h</w:t>
      </w:r>
      <w:proofErr w:type="spellEnd"/>
      <w:r>
        <w:t>&gt;</w:t>
      </w:r>
    </w:p>
    <w:p w:rsidR="00E24FB6" w:rsidRDefault="00E24FB6" w:rsidP="00E24FB6">
      <w:pPr>
        <w:spacing w:after="0"/>
      </w:pPr>
    </w:p>
    <w:p w:rsidR="00E24FB6" w:rsidRDefault="00E24FB6" w:rsidP="00E24FB6">
      <w:pPr>
        <w:spacing w:after="0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E24FB6" w:rsidRDefault="00E24FB6" w:rsidP="00E24FB6">
      <w:pPr>
        <w:spacing w:after="0"/>
      </w:pPr>
      <w:proofErr w:type="gramStart"/>
      <w:r>
        <w:t>class</w:t>
      </w:r>
      <w:proofErr w:type="gramEnd"/>
      <w:r>
        <w:t xml:space="preserve"> money{</w:t>
      </w:r>
    </w:p>
    <w:p w:rsidR="00E24FB6" w:rsidRDefault="00E24FB6" w:rsidP="00E24FB6">
      <w:pPr>
        <w:spacing w:after="0"/>
      </w:pPr>
      <w:r>
        <w:tab/>
      </w:r>
      <w:proofErr w:type="gramStart"/>
      <w:r>
        <w:t>int</w:t>
      </w:r>
      <w:proofErr w:type="gramEnd"/>
      <w:r>
        <w:t xml:space="preserve"> </w:t>
      </w:r>
      <w:proofErr w:type="spellStart"/>
      <w:r>
        <w:t>rs</w:t>
      </w:r>
      <w:proofErr w:type="spellEnd"/>
      <w:r>
        <w:t>, paisa;</w:t>
      </w:r>
    </w:p>
    <w:p w:rsidR="00E24FB6" w:rsidRDefault="00E24FB6" w:rsidP="00E24FB6">
      <w:pPr>
        <w:spacing w:after="0"/>
      </w:pPr>
      <w:r>
        <w:tab/>
      </w:r>
      <w:proofErr w:type="gramStart"/>
      <w:r>
        <w:t>public :</w:t>
      </w:r>
      <w:proofErr w:type="gramEnd"/>
      <w:r>
        <w:t xml:space="preserve"> </w:t>
      </w:r>
    </w:p>
    <w:p w:rsidR="000E5CAF" w:rsidRDefault="00E24FB6" w:rsidP="00E24FB6">
      <w:pPr>
        <w:spacing w:after="0"/>
        <w:ind w:left="720" w:firstLine="720"/>
      </w:pPr>
      <w:proofErr w:type="gramStart"/>
      <w:r>
        <w:t>money(</w:t>
      </w:r>
      <w:proofErr w:type="gramEnd"/>
      <w:r>
        <w:t>);</w:t>
      </w:r>
    </w:p>
    <w:p w:rsidR="000E5CAF" w:rsidRDefault="00E24FB6" w:rsidP="00E24FB6">
      <w:pPr>
        <w:spacing w:after="0"/>
        <w:ind w:left="720" w:firstLine="720"/>
      </w:pPr>
      <w:proofErr w:type="gramStart"/>
      <w:r>
        <w:t>money(</w:t>
      </w:r>
      <w:proofErr w:type="gramEnd"/>
      <w:r>
        <w:t>int r, int p);</w:t>
      </w:r>
    </w:p>
    <w:p w:rsidR="000E5CAF" w:rsidRDefault="00E24FB6" w:rsidP="00E24FB6">
      <w:pPr>
        <w:spacing w:after="0"/>
        <w:ind w:left="720" w:firstLine="720"/>
      </w:pPr>
      <w:proofErr w:type="gramStart"/>
      <w:r>
        <w:t>money</w:t>
      </w:r>
      <w:proofErr w:type="gramEnd"/>
      <w:r>
        <w:t xml:space="preserve"> (money &amp;m);</w:t>
      </w:r>
      <w:r w:rsidR="000E5CAF">
        <w:tab/>
      </w:r>
    </w:p>
    <w:p w:rsidR="00E24FB6" w:rsidRDefault="00E24FB6" w:rsidP="00E24FB6">
      <w:pPr>
        <w:spacing w:after="0"/>
        <w:ind w:left="720" w:firstLine="720"/>
      </w:pPr>
      <w:r>
        <w:t>~</w:t>
      </w:r>
      <w:proofErr w:type="gramStart"/>
      <w:r>
        <w:t>money(</w:t>
      </w:r>
      <w:proofErr w:type="gramEnd"/>
      <w:r>
        <w:t>);</w:t>
      </w:r>
    </w:p>
    <w:p w:rsidR="00E24FB6" w:rsidRDefault="00E24FB6" w:rsidP="00567FBC">
      <w:pPr>
        <w:spacing w:after="0"/>
      </w:pPr>
      <w:r>
        <w:tab/>
      </w:r>
      <w:r>
        <w:tab/>
      </w:r>
      <w:proofErr w:type="gramStart"/>
      <w:r>
        <w:t>void</w:t>
      </w:r>
      <w:proofErr w:type="gramEnd"/>
      <w:r>
        <w:t xml:space="preserve"> read();</w:t>
      </w:r>
      <w:r w:rsidR="00567FBC">
        <w:tab/>
      </w:r>
      <w:r>
        <w:t>void show();</w:t>
      </w:r>
    </w:p>
    <w:p w:rsidR="00E24FB6" w:rsidRDefault="00E24FB6" w:rsidP="00E24FB6">
      <w:pPr>
        <w:spacing w:after="0"/>
      </w:pPr>
      <w:r>
        <w:t>};</w:t>
      </w:r>
    </w:p>
    <w:p w:rsidR="00E24FB6" w:rsidRDefault="00E24FB6" w:rsidP="00E24FB6">
      <w:pPr>
        <w:spacing w:after="0"/>
      </w:pPr>
      <w:r>
        <w:t>money::</w:t>
      </w:r>
      <w:proofErr w:type="gramStart"/>
      <w:r>
        <w:t>money(</w:t>
      </w:r>
      <w:proofErr w:type="gramEnd"/>
      <w:r>
        <w:t>){</w:t>
      </w:r>
    </w:p>
    <w:p w:rsidR="00E24FB6" w:rsidRDefault="00E24FB6" w:rsidP="00E24FB6">
      <w:pPr>
        <w:spacing w:after="0"/>
      </w:pPr>
      <w:r>
        <w:tab/>
      </w:r>
      <w:proofErr w:type="spellStart"/>
      <w:proofErr w:type="gramStart"/>
      <w:r>
        <w:t>rs</w:t>
      </w:r>
      <w:proofErr w:type="spellEnd"/>
      <w:proofErr w:type="gramEnd"/>
      <w:r>
        <w:t xml:space="preserve"> = paisa = 0;</w:t>
      </w:r>
    </w:p>
    <w:p w:rsidR="00E24FB6" w:rsidRDefault="00E24FB6" w:rsidP="00E24FB6">
      <w:pPr>
        <w:spacing w:after="0"/>
      </w:pPr>
      <w:r>
        <w:t>}</w:t>
      </w:r>
    </w:p>
    <w:p w:rsidR="00E24FB6" w:rsidRDefault="00E24FB6" w:rsidP="00E24FB6">
      <w:pPr>
        <w:spacing w:after="0"/>
      </w:pPr>
      <w:r>
        <w:t>money::</w:t>
      </w:r>
      <w:proofErr w:type="gramStart"/>
      <w:r>
        <w:t>money(</w:t>
      </w:r>
      <w:proofErr w:type="gramEnd"/>
      <w:r>
        <w:t>int r, int p){</w:t>
      </w:r>
    </w:p>
    <w:p w:rsidR="00E24FB6" w:rsidRDefault="00E24FB6" w:rsidP="00E24FB6">
      <w:pPr>
        <w:spacing w:after="0"/>
      </w:pPr>
      <w:r>
        <w:tab/>
      </w:r>
      <w:proofErr w:type="spellStart"/>
      <w:proofErr w:type="gramStart"/>
      <w:r>
        <w:t>rs</w:t>
      </w:r>
      <w:proofErr w:type="spellEnd"/>
      <w:proofErr w:type="gramEnd"/>
      <w:r>
        <w:t xml:space="preserve"> = r;</w:t>
      </w:r>
      <w:r>
        <w:tab/>
      </w:r>
      <w:r>
        <w:tab/>
        <w:t>paisa = p;</w:t>
      </w:r>
    </w:p>
    <w:p w:rsidR="00E24FB6" w:rsidRDefault="00E24FB6" w:rsidP="00E24FB6">
      <w:pPr>
        <w:spacing w:after="0"/>
      </w:pPr>
      <w:r>
        <w:t>}</w:t>
      </w:r>
    </w:p>
    <w:p w:rsidR="00E24FB6" w:rsidRDefault="00E24FB6" w:rsidP="00E24FB6">
      <w:pPr>
        <w:spacing w:after="0"/>
      </w:pPr>
      <w:r>
        <w:t>money::</w:t>
      </w:r>
      <w:proofErr w:type="gramStart"/>
      <w:r>
        <w:t>money(</w:t>
      </w:r>
      <w:proofErr w:type="gramEnd"/>
      <w:r>
        <w:t>money &amp;m){</w:t>
      </w:r>
    </w:p>
    <w:p w:rsidR="00E24FB6" w:rsidRDefault="00E24FB6" w:rsidP="00E24FB6">
      <w:pPr>
        <w:spacing w:after="0"/>
      </w:pPr>
      <w:r>
        <w:tab/>
      </w:r>
      <w:proofErr w:type="spellStart"/>
      <w:proofErr w:type="gramStart"/>
      <w:r>
        <w:t>rs</w:t>
      </w:r>
      <w:proofErr w:type="spellEnd"/>
      <w:proofErr w:type="gramEnd"/>
      <w:r>
        <w:t xml:space="preserve"> = m.rs;</w:t>
      </w:r>
      <w:r>
        <w:tab/>
      </w:r>
      <w:r>
        <w:tab/>
        <w:t xml:space="preserve">paisa = </w:t>
      </w:r>
      <w:proofErr w:type="spellStart"/>
      <w:r>
        <w:t>m.paisa</w:t>
      </w:r>
      <w:proofErr w:type="spellEnd"/>
      <w:r>
        <w:t>;</w:t>
      </w:r>
    </w:p>
    <w:p w:rsidR="00E24FB6" w:rsidRDefault="00E24FB6" w:rsidP="00E24FB6">
      <w:pPr>
        <w:spacing w:after="0"/>
      </w:pPr>
      <w:r>
        <w:t>}</w:t>
      </w:r>
    </w:p>
    <w:p w:rsidR="00E24FB6" w:rsidRDefault="00E24FB6" w:rsidP="00E24FB6">
      <w:pPr>
        <w:spacing w:after="0"/>
      </w:pPr>
      <w:proofErr w:type="gramStart"/>
      <w:r>
        <w:t>void</w:t>
      </w:r>
      <w:proofErr w:type="gramEnd"/>
      <w:r>
        <w:t xml:space="preserve"> money::read(){</w:t>
      </w:r>
    </w:p>
    <w:p w:rsidR="00E24FB6" w:rsidRDefault="00E24FB6" w:rsidP="00E24FB6">
      <w:pPr>
        <w:spacing w:after="0"/>
      </w:pP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</w:t>
      </w:r>
      <w:proofErr w:type="spellStart"/>
      <w:r>
        <w:t>rs</w:t>
      </w:r>
      <w:proofErr w:type="spellEnd"/>
      <w:r>
        <w:t xml:space="preserve"> &gt;&gt; paisa;</w:t>
      </w:r>
    </w:p>
    <w:p w:rsidR="00567FBC" w:rsidRDefault="00E24FB6" w:rsidP="00E24FB6">
      <w:pPr>
        <w:spacing w:after="0"/>
      </w:pPr>
      <w:r>
        <w:t>}</w:t>
      </w:r>
    </w:p>
    <w:p w:rsidR="00E24FB6" w:rsidRDefault="00E24FB6" w:rsidP="00E24FB6">
      <w:pPr>
        <w:spacing w:after="0"/>
      </w:pPr>
      <w:proofErr w:type="gramStart"/>
      <w:r>
        <w:t>void</w:t>
      </w:r>
      <w:proofErr w:type="gramEnd"/>
      <w:r>
        <w:t xml:space="preserve"> money::show(){</w:t>
      </w:r>
    </w:p>
    <w:p w:rsidR="00E24FB6" w:rsidRDefault="00E24FB6" w:rsidP="00E24FB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</w:t>
      </w:r>
      <w:proofErr w:type="spellStart"/>
      <w:r>
        <w:t>rs</w:t>
      </w:r>
      <w:proofErr w:type="spellEnd"/>
      <w:r>
        <w:t xml:space="preserve"> &lt;&lt; " " &lt;&lt; paisa;</w:t>
      </w:r>
    </w:p>
    <w:p w:rsidR="00E24FB6" w:rsidRDefault="00E24FB6" w:rsidP="00E24FB6">
      <w:pPr>
        <w:spacing w:after="0"/>
      </w:pPr>
      <w:r>
        <w:t>}</w:t>
      </w:r>
      <w:bookmarkStart w:id="0" w:name="_GoBack"/>
      <w:bookmarkEnd w:id="0"/>
    </w:p>
    <w:p w:rsidR="00E24FB6" w:rsidRDefault="00E24FB6" w:rsidP="00E24FB6">
      <w:pPr>
        <w:spacing w:after="0"/>
      </w:pPr>
      <w:proofErr w:type="gramStart"/>
      <w:r>
        <w:t>money</w:t>
      </w:r>
      <w:proofErr w:type="gramEnd"/>
      <w:r>
        <w:t>::~money(){ }</w:t>
      </w:r>
    </w:p>
    <w:p w:rsidR="00E24FB6" w:rsidRDefault="00E24FB6" w:rsidP="00E24FB6">
      <w:pPr>
        <w:spacing w:after="0"/>
      </w:pPr>
      <w:proofErr w:type="gramStart"/>
      <w:r>
        <w:t>int</w:t>
      </w:r>
      <w:proofErr w:type="gramEnd"/>
      <w:r>
        <w:t xml:space="preserve"> main(){</w:t>
      </w:r>
    </w:p>
    <w:p w:rsidR="00E24FB6" w:rsidRDefault="00E24FB6" w:rsidP="00E24FB6">
      <w:pPr>
        <w:spacing w:after="0"/>
      </w:pPr>
      <w:r>
        <w:tab/>
      </w:r>
      <w:proofErr w:type="gramStart"/>
      <w:r>
        <w:t>money</w:t>
      </w:r>
      <w:proofErr w:type="gramEnd"/>
      <w:r>
        <w:t xml:space="preserve"> m1, m4;</w:t>
      </w:r>
    </w:p>
    <w:p w:rsidR="00E24FB6" w:rsidRDefault="00E24FB6" w:rsidP="00E24FB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1st amount: ";</w:t>
      </w:r>
    </w:p>
    <w:p w:rsidR="00E24FB6" w:rsidRDefault="00E24FB6" w:rsidP="00E24FB6">
      <w:pPr>
        <w:spacing w:after="0"/>
      </w:pPr>
      <w:r>
        <w:tab/>
      </w:r>
      <w:proofErr w:type="gramStart"/>
      <w:r>
        <w:t>m1.show(</w:t>
      </w:r>
      <w:proofErr w:type="gramEnd"/>
      <w:r>
        <w:t>);</w:t>
      </w:r>
    </w:p>
    <w:p w:rsidR="00E24FB6" w:rsidRDefault="00E24FB6" w:rsidP="00E24FB6">
      <w:pPr>
        <w:spacing w:after="0"/>
      </w:pPr>
      <w:r>
        <w:tab/>
      </w:r>
      <w:proofErr w:type="gramStart"/>
      <w:r>
        <w:t>money</w:t>
      </w:r>
      <w:proofErr w:type="gramEnd"/>
      <w:r>
        <w:t xml:space="preserve"> m2(100, 20);</w:t>
      </w:r>
    </w:p>
    <w:p w:rsidR="00E24FB6" w:rsidRDefault="00E24FB6" w:rsidP="00E24FB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\n2nd amount: ";</w:t>
      </w:r>
    </w:p>
    <w:p w:rsidR="00E24FB6" w:rsidRDefault="00E24FB6" w:rsidP="00E24FB6">
      <w:pPr>
        <w:spacing w:after="0"/>
      </w:pPr>
      <w:r>
        <w:tab/>
      </w:r>
      <w:proofErr w:type="gramStart"/>
      <w:r>
        <w:t>m2.show(</w:t>
      </w:r>
      <w:proofErr w:type="gramEnd"/>
      <w:r>
        <w:t>);</w:t>
      </w:r>
    </w:p>
    <w:p w:rsidR="00E24FB6" w:rsidRDefault="00E24FB6" w:rsidP="00E24FB6">
      <w:pPr>
        <w:spacing w:after="0"/>
      </w:pPr>
      <w:r>
        <w:tab/>
      </w:r>
      <w:proofErr w:type="gramStart"/>
      <w:r>
        <w:t>money</w:t>
      </w:r>
      <w:proofErr w:type="gramEnd"/>
      <w:r>
        <w:t xml:space="preserve"> m3(m2);</w:t>
      </w:r>
    </w:p>
    <w:p w:rsidR="00E24FB6" w:rsidRDefault="00E24FB6" w:rsidP="00E24FB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\n3rd amount: ";</w:t>
      </w:r>
    </w:p>
    <w:p w:rsidR="00E24FB6" w:rsidRDefault="00E24FB6" w:rsidP="00E24FB6">
      <w:pPr>
        <w:spacing w:after="0"/>
      </w:pPr>
      <w:r>
        <w:tab/>
      </w:r>
      <w:proofErr w:type="gramStart"/>
      <w:r>
        <w:t>m3.show(</w:t>
      </w:r>
      <w:proofErr w:type="gramEnd"/>
      <w:r>
        <w:t>);</w:t>
      </w:r>
    </w:p>
    <w:p w:rsidR="00E24FB6" w:rsidRDefault="00E24FB6" w:rsidP="00E24FB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\</w:t>
      </w:r>
      <w:proofErr w:type="spellStart"/>
      <w:r>
        <w:t>nEnter</w:t>
      </w:r>
      <w:proofErr w:type="spellEnd"/>
      <w:r>
        <w:t xml:space="preserve"> an amount: ";</w:t>
      </w:r>
    </w:p>
    <w:p w:rsidR="00E24FB6" w:rsidRDefault="00E24FB6" w:rsidP="00E24FB6">
      <w:pPr>
        <w:spacing w:after="0"/>
      </w:pPr>
      <w:r>
        <w:tab/>
      </w:r>
      <w:proofErr w:type="gramStart"/>
      <w:r>
        <w:t>m4.read(</w:t>
      </w:r>
      <w:proofErr w:type="gramEnd"/>
      <w:r>
        <w:t>);</w:t>
      </w:r>
      <w:r>
        <w:tab/>
      </w:r>
      <w:r>
        <w:tab/>
        <w:t>m4.show();</w:t>
      </w:r>
    </w:p>
    <w:p w:rsidR="00E24FB6" w:rsidRDefault="00E24FB6" w:rsidP="00E24FB6">
      <w:pPr>
        <w:spacing w:after="0"/>
      </w:pP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:rsidR="00567FBC" w:rsidRDefault="00E24FB6" w:rsidP="00E24FB6">
      <w:pPr>
        <w:spacing w:after="0"/>
        <w:sectPr w:rsidR="00567FBC" w:rsidSect="000E5CAF">
          <w:type w:val="continuous"/>
          <w:pgSz w:w="11906" w:h="16838"/>
          <w:pgMar w:top="851" w:right="851" w:bottom="851" w:left="851" w:header="709" w:footer="709" w:gutter="0"/>
          <w:cols w:num="2" w:space="708"/>
          <w:docGrid w:linePitch="360"/>
        </w:sectPr>
      </w:pPr>
      <w:r>
        <w:t>}</w:t>
      </w:r>
    </w:p>
    <w:p w:rsidR="00D368C1" w:rsidRDefault="00D368C1" w:rsidP="00E24FB6">
      <w:pPr>
        <w:spacing w:after="0"/>
      </w:pPr>
    </w:p>
    <w:p w:rsidR="00D368C1" w:rsidRDefault="00D368C1" w:rsidP="00D368C1">
      <w:pPr>
        <w:pStyle w:val="Heading4"/>
        <w:sectPr w:rsidR="00D368C1" w:rsidSect="00832306">
          <w:type w:val="continuous"/>
          <w:pgSz w:w="11906" w:h="16838"/>
          <w:pgMar w:top="851" w:right="851" w:bottom="851" w:left="851" w:header="709" w:footer="709" w:gutter="0"/>
          <w:cols w:space="708"/>
          <w:docGrid w:linePitch="360"/>
        </w:sectPr>
      </w:pPr>
    </w:p>
    <w:p w:rsidR="00D368C1" w:rsidRDefault="00D368C1" w:rsidP="00D368C1">
      <w:pPr>
        <w:pStyle w:val="Heading4"/>
      </w:pPr>
      <w:r>
        <w:lastRenderedPageBreak/>
        <w:t>Largest of 9 Numbers</w:t>
      </w:r>
    </w:p>
    <w:p w:rsidR="00D368C1" w:rsidRDefault="00D368C1" w:rsidP="00D368C1">
      <w:pPr>
        <w:spacing w:after="0"/>
      </w:pPr>
      <w:r>
        <w:t>#include &lt;</w:t>
      </w:r>
      <w:proofErr w:type="spellStart"/>
      <w:r>
        <w:t>iostream</w:t>
      </w:r>
      <w:proofErr w:type="spellEnd"/>
      <w:r>
        <w:t>&gt;</w:t>
      </w:r>
    </w:p>
    <w:p w:rsidR="00D368C1" w:rsidRDefault="00D368C1" w:rsidP="00D368C1">
      <w:pPr>
        <w:spacing w:after="0"/>
      </w:pPr>
      <w:r>
        <w:t>#include &lt;</w:t>
      </w:r>
      <w:proofErr w:type="spellStart"/>
      <w:r>
        <w:t>conio.h</w:t>
      </w:r>
      <w:proofErr w:type="spellEnd"/>
      <w:r>
        <w:t>&gt;</w:t>
      </w:r>
    </w:p>
    <w:p w:rsidR="00D368C1" w:rsidRDefault="00D368C1" w:rsidP="00D368C1">
      <w:pPr>
        <w:spacing w:after="0"/>
      </w:pPr>
    </w:p>
    <w:p w:rsidR="00D368C1" w:rsidRDefault="00D368C1" w:rsidP="00D368C1">
      <w:pPr>
        <w:spacing w:after="0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D368C1" w:rsidRDefault="00D368C1" w:rsidP="00D368C1">
      <w:pPr>
        <w:spacing w:after="0"/>
      </w:pPr>
      <w:proofErr w:type="gramStart"/>
      <w:r>
        <w:t>int</w:t>
      </w:r>
      <w:proofErr w:type="gramEnd"/>
      <w:r>
        <w:t xml:space="preserve"> main(){</w:t>
      </w:r>
    </w:p>
    <w:p w:rsidR="00D368C1" w:rsidRDefault="00D368C1" w:rsidP="00D368C1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18BCAN024\n\n";</w:t>
      </w:r>
    </w:p>
    <w:p w:rsidR="00D368C1" w:rsidRDefault="00D368C1" w:rsidP="00D368C1">
      <w:pPr>
        <w:spacing w:after="0"/>
      </w:pPr>
      <w:r>
        <w:tab/>
      </w:r>
      <w:proofErr w:type="gramStart"/>
      <w:r>
        <w:t>int</w:t>
      </w:r>
      <w:proofErr w:type="gramEnd"/>
      <w:r>
        <w:t xml:space="preserve"> </w:t>
      </w:r>
      <w:proofErr w:type="spellStart"/>
      <w:r>
        <w:t>i</w:t>
      </w:r>
      <w:proofErr w:type="spellEnd"/>
      <w:r>
        <w:t>, e, f;</w:t>
      </w:r>
    </w:p>
    <w:p w:rsidR="00D368C1" w:rsidRDefault="00D368C1" w:rsidP="00D368C1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10 Numbers: ";</w:t>
      </w:r>
    </w:p>
    <w:p w:rsidR="00D368C1" w:rsidRDefault="00D368C1" w:rsidP="00D368C1">
      <w:pPr>
        <w:spacing w:after="0"/>
      </w:pP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f;</w:t>
      </w:r>
    </w:p>
    <w:p w:rsidR="00D368C1" w:rsidRDefault="00D368C1" w:rsidP="00D368C1">
      <w:pPr>
        <w:spacing w:after="0"/>
      </w:pPr>
      <w:r>
        <w:tab/>
      </w:r>
      <w:proofErr w:type="gramStart"/>
      <w:r>
        <w:t>for</w:t>
      </w:r>
      <w:proofErr w:type="gramEnd"/>
      <w:r>
        <w:t xml:space="preserve"> (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 10; </w:t>
      </w:r>
      <w:proofErr w:type="spellStart"/>
      <w:r>
        <w:t>i</w:t>
      </w:r>
      <w:proofErr w:type="spellEnd"/>
      <w:r>
        <w:t>++){</w:t>
      </w:r>
    </w:p>
    <w:p w:rsidR="00D368C1" w:rsidRDefault="00D368C1" w:rsidP="00D368C1">
      <w:pPr>
        <w:spacing w:after="0"/>
      </w:pPr>
      <w:r>
        <w:tab/>
      </w:r>
      <w:r>
        <w:tab/>
      </w:r>
      <w:proofErr w:type="spellStart"/>
      <w:proofErr w:type="gramStart"/>
      <w:r>
        <w:t>cin</w:t>
      </w:r>
      <w:proofErr w:type="spellEnd"/>
      <w:proofErr w:type="gramEnd"/>
      <w:r>
        <w:t xml:space="preserve"> &gt;&gt; e;</w:t>
      </w:r>
    </w:p>
    <w:p w:rsidR="00D368C1" w:rsidRDefault="00D368C1" w:rsidP="00D368C1">
      <w:pPr>
        <w:spacing w:after="0"/>
      </w:pPr>
      <w:r>
        <w:tab/>
      </w:r>
      <w:r>
        <w:tab/>
        <w:t xml:space="preserve">f = (e &gt; </w:t>
      </w:r>
      <w:proofErr w:type="gramStart"/>
      <w:r>
        <w:t>f ?</w:t>
      </w:r>
      <w:proofErr w:type="gramEnd"/>
      <w:r>
        <w:t xml:space="preserve"> e : f);</w:t>
      </w:r>
    </w:p>
    <w:p w:rsidR="00D368C1" w:rsidRDefault="00D368C1" w:rsidP="00D368C1">
      <w:pPr>
        <w:spacing w:after="0"/>
      </w:pPr>
      <w:r>
        <w:tab/>
        <w:t>}</w:t>
      </w:r>
    </w:p>
    <w:p w:rsidR="00D368C1" w:rsidRDefault="00D368C1" w:rsidP="00D368C1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Largest Number is " &lt;&lt; f;</w:t>
      </w:r>
    </w:p>
    <w:p w:rsidR="00D368C1" w:rsidRDefault="00D368C1" w:rsidP="00D368C1">
      <w:pPr>
        <w:spacing w:after="0"/>
      </w:pP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:rsidR="00D368C1" w:rsidRDefault="00D368C1" w:rsidP="00D368C1">
      <w:pPr>
        <w:spacing w:after="0"/>
      </w:pPr>
      <w:r>
        <w:t>}</w:t>
      </w:r>
    </w:p>
    <w:p w:rsidR="00D368C1" w:rsidRDefault="00D368C1" w:rsidP="00D368C1">
      <w:pPr>
        <w:spacing w:after="0"/>
      </w:pPr>
    </w:p>
    <w:p w:rsidR="00D368C1" w:rsidRDefault="00D368C1" w:rsidP="00D368C1">
      <w:pPr>
        <w:pStyle w:val="Heading4"/>
      </w:pPr>
      <w:r>
        <w:t>Inline Function</w:t>
      </w:r>
    </w:p>
    <w:p w:rsidR="00D368C1" w:rsidRDefault="00D368C1" w:rsidP="00D368C1">
      <w:pPr>
        <w:spacing w:after="0"/>
      </w:pPr>
      <w:r>
        <w:t>#include &lt;</w:t>
      </w:r>
      <w:proofErr w:type="spellStart"/>
      <w:r>
        <w:t>iostream</w:t>
      </w:r>
      <w:proofErr w:type="spellEnd"/>
      <w:r>
        <w:t>&gt;</w:t>
      </w:r>
    </w:p>
    <w:p w:rsidR="00D368C1" w:rsidRDefault="00D368C1" w:rsidP="00D368C1">
      <w:pPr>
        <w:spacing w:after="0"/>
      </w:pPr>
      <w:r>
        <w:t>#include &lt;</w:t>
      </w:r>
      <w:proofErr w:type="spellStart"/>
      <w:r>
        <w:t>conio.h</w:t>
      </w:r>
      <w:proofErr w:type="spellEnd"/>
      <w:r>
        <w:t>&gt;</w:t>
      </w:r>
    </w:p>
    <w:p w:rsidR="00D368C1" w:rsidRDefault="00D368C1" w:rsidP="00D368C1">
      <w:pPr>
        <w:spacing w:after="0"/>
      </w:pPr>
    </w:p>
    <w:p w:rsidR="00D368C1" w:rsidRDefault="00D368C1" w:rsidP="00D368C1">
      <w:pPr>
        <w:spacing w:after="0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D368C1" w:rsidRDefault="00D368C1" w:rsidP="00D368C1">
      <w:pPr>
        <w:spacing w:after="0"/>
      </w:pPr>
      <w:proofErr w:type="gramStart"/>
      <w:r>
        <w:t>inline</w:t>
      </w:r>
      <w:proofErr w:type="gramEnd"/>
      <w:r>
        <w:t xml:space="preserve"> int sum(int a, int b){</w:t>
      </w:r>
    </w:p>
    <w:p w:rsidR="00D368C1" w:rsidRDefault="00D368C1" w:rsidP="00D368C1">
      <w:pPr>
        <w:spacing w:after="0"/>
      </w:pPr>
      <w:r>
        <w:tab/>
      </w:r>
      <w:proofErr w:type="gramStart"/>
      <w:r>
        <w:t>return</w:t>
      </w:r>
      <w:proofErr w:type="gramEnd"/>
      <w:r>
        <w:t xml:space="preserve"> a + b;</w:t>
      </w:r>
    </w:p>
    <w:p w:rsidR="00D368C1" w:rsidRDefault="00D368C1" w:rsidP="00D368C1">
      <w:pPr>
        <w:spacing w:after="0"/>
      </w:pPr>
      <w:r>
        <w:t>}</w:t>
      </w:r>
    </w:p>
    <w:p w:rsidR="00D368C1" w:rsidRDefault="00D368C1" w:rsidP="00D368C1">
      <w:pPr>
        <w:spacing w:after="0"/>
      </w:pPr>
      <w:proofErr w:type="gramStart"/>
      <w:r>
        <w:t>inline</w:t>
      </w:r>
      <w:proofErr w:type="gramEnd"/>
      <w:r>
        <w:t xml:space="preserve"> int cube(int n){</w:t>
      </w:r>
    </w:p>
    <w:p w:rsidR="00D368C1" w:rsidRDefault="00D368C1" w:rsidP="00D368C1">
      <w:pPr>
        <w:spacing w:after="0"/>
      </w:pPr>
      <w:r>
        <w:tab/>
      </w:r>
      <w:proofErr w:type="gramStart"/>
      <w:r>
        <w:t>return</w:t>
      </w:r>
      <w:proofErr w:type="gramEnd"/>
      <w:r>
        <w:t xml:space="preserve"> n * n * n;</w:t>
      </w:r>
    </w:p>
    <w:p w:rsidR="00D368C1" w:rsidRDefault="00D368C1" w:rsidP="00D368C1">
      <w:pPr>
        <w:spacing w:after="0"/>
      </w:pPr>
      <w:r>
        <w:t>}</w:t>
      </w:r>
    </w:p>
    <w:p w:rsidR="00D368C1" w:rsidRDefault="00D368C1" w:rsidP="00D368C1">
      <w:pPr>
        <w:spacing w:after="0"/>
      </w:pPr>
    </w:p>
    <w:p w:rsidR="00D368C1" w:rsidRDefault="00D368C1" w:rsidP="00D368C1">
      <w:pPr>
        <w:spacing w:after="0"/>
      </w:pPr>
      <w:proofErr w:type="gramStart"/>
      <w:r>
        <w:t>int</w:t>
      </w:r>
      <w:proofErr w:type="gramEnd"/>
      <w:r>
        <w:t xml:space="preserve"> main(){</w:t>
      </w:r>
    </w:p>
    <w:p w:rsidR="00D368C1" w:rsidRDefault="00D368C1" w:rsidP="00D368C1">
      <w:pPr>
        <w:ind w:left="720"/>
      </w:pPr>
      <w:proofErr w:type="spellStart"/>
      <w:proofErr w:type="gramStart"/>
      <w:r>
        <w:t>cout</w:t>
      </w:r>
      <w:proofErr w:type="spellEnd"/>
      <w:proofErr w:type="gramEnd"/>
      <w:r>
        <w:t xml:space="preserve"> &lt;&lt; "Sum is " &lt;&lt; sum(12332, 78945);</w:t>
      </w:r>
    </w:p>
    <w:p w:rsidR="00D368C1" w:rsidRDefault="00D368C1" w:rsidP="00D368C1">
      <w:pPr>
        <w:spacing w:after="0"/>
        <w:ind w:left="720"/>
      </w:pPr>
      <w:proofErr w:type="spellStart"/>
      <w:proofErr w:type="gramStart"/>
      <w:r>
        <w:t>cout</w:t>
      </w:r>
      <w:proofErr w:type="spellEnd"/>
      <w:proofErr w:type="gramEnd"/>
      <w:r>
        <w:t xml:space="preserve"> &lt;&lt; "\n";</w:t>
      </w:r>
    </w:p>
    <w:p w:rsidR="00D368C1" w:rsidRDefault="00D368C1" w:rsidP="00D368C1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Cube is " &lt;&lt; cube(19);</w:t>
      </w:r>
    </w:p>
    <w:p w:rsidR="00D368C1" w:rsidRDefault="00D368C1" w:rsidP="00D368C1">
      <w:pPr>
        <w:spacing w:after="0"/>
      </w:pP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:rsidR="00D368C1" w:rsidRDefault="00D368C1" w:rsidP="00D368C1">
      <w:pPr>
        <w:spacing w:after="0"/>
        <w:sectPr w:rsidR="00D368C1" w:rsidSect="00D368C1">
          <w:type w:val="continuous"/>
          <w:pgSz w:w="11906" w:h="16838"/>
          <w:pgMar w:top="851" w:right="851" w:bottom="851" w:left="851" w:header="709" w:footer="709" w:gutter="0"/>
          <w:cols w:num="2" w:space="708"/>
          <w:docGrid w:linePitch="360"/>
        </w:sectPr>
      </w:pPr>
      <w:r>
        <w:t>}</w:t>
      </w:r>
    </w:p>
    <w:p w:rsidR="00D368C1" w:rsidRDefault="00D368C1" w:rsidP="00E24FB6">
      <w:pPr>
        <w:spacing w:after="0"/>
        <w:sectPr w:rsidR="00D368C1" w:rsidSect="00832306">
          <w:type w:val="continuous"/>
          <w:pgSz w:w="11906" w:h="16838"/>
          <w:pgMar w:top="851" w:right="851" w:bottom="851" w:left="851" w:header="709" w:footer="709" w:gutter="0"/>
          <w:cols w:space="708"/>
          <w:docGrid w:linePitch="360"/>
        </w:sectPr>
      </w:pPr>
    </w:p>
    <w:p w:rsidR="00E24FB6" w:rsidRDefault="00E24FB6" w:rsidP="00E24FB6">
      <w:pPr>
        <w:pStyle w:val="Heading4"/>
      </w:pPr>
      <w:r>
        <w:t>Friend Function</w:t>
      </w:r>
    </w:p>
    <w:p w:rsidR="00E24FB6" w:rsidRDefault="00E24FB6" w:rsidP="00E24FB6">
      <w:pPr>
        <w:spacing w:after="0"/>
      </w:pPr>
      <w:r>
        <w:t>#include &lt;</w:t>
      </w:r>
      <w:proofErr w:type="spellStart"/>
      <w:r>
        <w:t>iostream</w:t>
      </w:r>
      <w:proofErr w:type="spellEnd"/>
      <w:r>
        <w:t>&gt;</w:t>
      </w:r>
    </w:p>
    <w:p w:rsidR="00E24FB6" w:rsidRDefault="00E24FB6" w:rsidP="00E24FB6">
      <w:pPr>
        <w:spacing w:after="0"/>
      </w:pPr>
      <w:r>
        <w:t>#include &lt;</w:t>
      </w:r>
      <w:proofErr w:type="spellStart"/>
      <w:r>
        <w:t>conio.h</w:t>
      </w:r>
      <w:proofErr w:type="spellEnd"/>
      <w:r>
        <w:t>&gt;</w:t>
      </w:r>
    </w:p>
    <w:p w:rsidR="00E24FB6" w:rsidRDefault="00E24FB6" w:rsidP="00E24FB6">
      <w:pPr>
        <w:spacing w:after="0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D368C1" w:rsidRDefault="00D368C1" w:rsidP="00E24FB6">
      <w:pPr>
        <w:spacing w:after="0"/>
      </w:pPr>
    </w:p>
    <w:p w:rsidR="00E24FB6" w:rsidRDefault="00E24FB6" w:rsidP="00E24FB6">
      <w:pPr>
        <w:spacing w:after="0"/>
      </w:pPr>
      <w:proofErr w:type="gramStart"/>
      <w:r>
        <w:t>class</w:t>
      </w:r>
      <w:proofErr w:type="gramEnd"/>
      <w:r>
        <w:t xml:space="preserve"> person;</w:t>
      </w:r>
    </w:p>
    <w:p w:rsidR="00E24FB6" w:rsidRDefault="00E24FB6" w:rsidP="00E24FB6">
      <w:pPr>
        <w:spacing w:after="0"/>
      </w:pPr>
      <w:proofErr w:type="gramStart"/>
      <w:r>
        <w:t>class</w:t>
      </w:r>
      <w:proofErr w:type="gramEnd"/>
      <w:r>
        <w:t xml:space="preserve"> money{</w:t>
      </w:r>
    </w:p>
    <w:p w:rsidR="00E24FB6" w:rsidRDefault="00E24FB6" w:rsidP="00E24FB6">
      <w:pPr>
        <w:spacing w:after="0"/>
      </w:pPr>
      <w:r>
        <w:tab/>
      </w:r>
      <w:proofErr w:type="gramStart"/>
      <w:r>
        <w:t>int</w:t>
      </w:r>
      <w:proofErr w:type="gramEnd"/>
      <w:r>
        <w:t xml:space="preserve"> </w:t>
      </w:r>
      <w:proofErr w:type="spellStart"/>
      <w:r>
        <w:t>rs</w:t>
      </w:r>
      <w:proofErr w:type="spellEnd"/>
      <w:r w:rsidR="00832306">
        <w:t>,</w:t>
      </w:r>
      <w:r>
        <w:t xml:space="preserve"> paisa;</w:t>
      </w:r>
    </w:p>
    <w:p w:rsidR="00E24FB6" w:rsidRDefault="00E24FB6" w:rsidP="00D368C1">
      <w:pPr>
        <w:spacing w:after="0"/>
      </w:pPr>
      <w:r>
        <w:tab/>
      </w:r>
      <w:proofErr w:type="gramStart"/>
      <w:r>
        <w:t>public</w:t>
      </w:r>
      <w:proofErr w:type="gramEnd"/>
      <w:r>
        <w:t>:</w:t>
      </w:r>
      <w:r w:rsidR="00D368C1">
        <w:t xml:space="preserve"> </w:t>
      </w:r>
      <w:r>
        <w:t>void read(){</w:t>
      </w:r>
    </w:p>
    <w:p w:rsidR="00D368C1" w:rsidRDefault="00E24FB6" w:rsidP="00E24FB6">
      <w:pPr>
        <w:spacing w:after="0"/>
      </w:pPr>
      <w:r>
        <w:tab/>
      </w: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earnings: ";</w:t>
      </w:r>
      <w:proofErr w:type="spellStart"/>
    </w:p>
    <w:p w:rsidR="00E24FB6" w:rsidRDefault="00E24FB6" w:rsidP="00D368C1">
      <w:pPr>
        <w:spacing w:after="0"/>
        <w:ind w:left="1440" w:firstLine="720"/>
      </w:pPr>
      <w:proofErr w:type="gramStart"/>
      <w:r>
        <w:t>cin</w:t>
      </w:r>
      <w:proofErr w:type="spellEnd"/>
      <w:proofErr w:type="gramEnd"/>
      <w:r>
        <w:t xml:space="preserve"> &gt;&gt; </w:t>
      </w:r>
      <w:proofErr w:type="spellStart"/>
      <w:r>
        <w:t>rs</w:t>
      </w:r>
      <w:proofErr w:type="spellEnd"/>
      <w:r>
        <w:t xml:space="preserve"> &gt;&gt; paisa;</w:t>
      </w:r>
    </w:p>
    <w:p w:rsidR="00E24FB6" w:rsidRDefault="00E24FB6" w:rsidP="00E24FB6">
      <w:pPr>
        <w:spacing w:after="0"/>
      </w:pPr>
      <w:r>
        <w:tab/>
      </w:r>
      <w:r>
        <w:tab/>
      </w:r>
      <w:r>
        <w:t>}</w:t>
      </w:r>
    </w:p>
    <w:p w:rsidR="00E24FB6" w:rsidRDefault="00E24FB6" w:rsidP="00E24FB6">
      <w:pPr>
        <w:spacing w:after="0"/>
      </w:pPr>
      <w:r>
        <w:tab/>
      </w:r>
      <w:proofErr w:type="gramStart"/>
      <w:r>
        <w:t>friend</w:t>
      </w:r>
      <w:proofErr w:type="gramEnd"/>
      <w:r>
        <w:t xml:space="preserve"> void display(person p, money m);</w:t>
      </w:r>
    </w:p>
    <w:p w:rsidR="00E24FB6" w:rsidRDefault="00E24FB6" w:rsidP="00E24FB6">
      <w:pPr>
        <w:spacing w:after="0"/>
      </w:pPr>
      <w:r>
        <w:t>};</w:t>
      </w:r>
    </w:p>
    <w:p w:rsidR="00E24FB6" w:rsidRDefault="00E24FB6" w:rsidP="00E24FB6">
      <w:pPr>
        <w:spacing w:after="0"/>
      </w:pPr>
      <w:proofErr w:type="gramStart"/>
      <w:r>
        <w:t>class</w:t>
      </w:r>
      <w:proofErr w:type="gramEnd"/>
      <w:r>
        <w:t xml:space="preserve"> person{</w:t>
      </w:r>
    </w:p>
    <w:p w:rsidR="00E24FB6" w:rsidRDefault="00E24FB6" w:rsidP="00E24FB6">
      <w:pPr>
        <w:spacing w:after="0"/>
      </w:pPr>
      <w:r>
        <w:tab/>
      </w:r>
      <w:proofErr w:type="gramStart"/>
      <w:r>
        <w:t>char</w:t>
      </w:r>
      <w:proofErr w:type="gramEnd"/>
      <w:r>
        <w:t xml:space="preserve"> name[16];</w:t>
      </w:r>
    </w:p>
    <w:p w:rsidR="00E24FB6" w:rsidRDefault="00E24FB6" w:rsidP="00E24FB6">
      <w:pPr>
        <w:spacing w:after="0"/>
      </w:pPr>
      <w:r>
        <w:tab/>
      </w:r>
      <w:proofErr w:type="gramStart"/>
      <w:r>
        <w:t>public</w:t>
      </w:r>
      <w:proofErr w:type="gramEnd"/>
      <w:r>
        <w:t>: void input(){</w:t>
      </w:r>
    </w:p>
    <w:p w:rsidR="00E24FB6" w:rsidRDefault="00E24FB6" w:rsidP="00E24FB6">
      <w:pPr>
        <w:spacing w:after="0"/>
      </w:pP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Name: ";</w:t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name;</w:t>
      </w:r>
    </w:p>
    <w:p w:rsidR="00E24FB6" w:rsidRDefault="00E24FB6" w:rsidP="00E24FB6">
      <w:pPr>
        <w:spacing w:after="0"/>
      </w:pPr>
      <w:r>
        <w:tab/>
        <w:t>}</w:t>
      </w:r>
    </w:p>
    <w:p w:rsidR="00E24FB6" w:rsidRDefault="00E24FB6" w:rsidP="00E24FB6">
      <w:pPr>
        <w:spacing w:after="0"/>
      </w:pPr>
      <w:r>
        <w:tab/>
      </w:r>
      <w:proofErr w:type="gramStart"/>
      <w:r>
        <w:t>friend</w:t>
      </w:r>
      <w:proofErr w:type="gramEnd"/>
      <w:r>
        <w:t xml:space="preserve"> void display(person p, money m);</w:t>
      </w:r>
    </w:p>
    <w:p w:rsidR="00E24FB6" w:rsidRDefault="00E24FB6" w:rsidP="00E24FB6">
      <w:pPr>
        <w:spacing w:after="0"/>
      </w:pPr>
      <w:r>
        <w:t>};</w:t>
      </w:r>
    </w:p>
    <w:p w:rsidR="00E24FB6" w:rsidRDefault="00E24FB6" w:rsidP="00E24FB6">
      <w:pPr>
        <w:spacing w:after="0"/>
      </w:pPr>
      <w:proofErr w:type="gramStart"/>
      <w:r>
        <w:t>void</w:t>
      </w:r>
      <w:proofErr w:type="gramEnd"/>
      <w:r>
        <w:t xml:space="preserve"> display(person p, money m){</w:t>
      </w:r>
    </w:p>
    <w:p w:rsidR="00E24FB6" w:rsidRDefault="00E24FB6" w:rsidP="00E24FB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p.name &lt;&lt; " earns " &lt;&lt; m.rs &lt;&lt; "." &lt;&lt; </w:t>
      </w:r>
      <w:proofErr w:type="spellStart"/>
      <w:r>
        <w:t>m.paisa</w:t>
      </w:r>
      <w:proofErr w:type="spellEnd"/>
      <w:r>
        <w:t xml:space="preserve"> &lt;&lt; </w:t>
      </w:r>
      <w:proofErr w:type="gramStart"/>
      <w:r>
        <w:t>" rupees</w:t>
      </w:r>
      <w:proofErr w:type="gramEnd"/>
      <w:r>
        <w:t>.";</w:t>
      </w:r>
    </w:p>
    <w:p w:rsidR="00E24FB6" w:rsidRDefault="00E24FB6" w:rsidP="00E24FB6">
      <w:pPr>
        <w:spacing w:after="0"/>
      </w:pPr>
      <w:r>
        <w:t>}</w:t>
      </w:r>
    </w:p>
    <w:p w:rsidR="00E24FB6" w:rsidRDefault="00E24FB6" w:rsidP="00E24FB6">
      <w:pPr>
        <w:spacing w:after="0"/>
      </w:pPr>
    </w:p>
    <w:p w:rsidR="00E24FB6" w:rsidRDefault="00E24FB6" w:rsidP="00E24FB6">
      <w:pPr>
        <w:spacing w:after="0"/>
      </w:pPr>
      <w:proofErr w:type="gramStart"/>
      <w:r>
        <w:t>int</w:t>
      </w:r>
      <w:proofErr w:type="gramEnd"/>
      <w:r>
        <w:t xml:space="preserve"> main(){</w:t>
      </w:r>
    </w:p>
    <w:p w:rsidR="00E24FB6" w:rsidRDefault="00E24FB6" w:rsidP="00E24FB6">
      <w:pPr>
        <w:spacing w:after="0"/>
      </w:pPr>
      <w:r>
        <w:tab/>
      </w:r>
      <w:proofErr w:type="gramStart"/>
      <w:r>
        <w:t>money</w:t>
      </w:r>
      <w:proofErr w:type="gramEnd"/>
      <w:r>
        <w:t xml:space="preserve"> m1;</w:t>
      </w:r>
      <w:r>
        <w:tab/>
      </w:r>
      <w:r>
        <w:tab/>
        <w:t>m1.read();</w:t>
      </w:r>
    </w:p>
    <w:p w:rsidR="00E24FB6" w:rsidRDefault="00E24FB6" w:rsidP="00E24FB6">
      <w:pPr>
        <w:spacing w:after="0"/>
      </w:pPr>
      <w:r>
        <w:tab/>
      </w:r>
      <w:proofErr w:type="gramStart"/>
      <w:r>
        <w:t>person</w:t>
      </w:r>
      <w:proofErr w:type="gramEnd"/>
      <w:r>
        <w:t xml:space="preserve"> p1;</w:t>
      </w:r>
      <w:r>
        <w:tab/>
      </w:r>
      <w:r>
        <w:tab/>
        <w:t>p1.input();</w:t>
      </w:r>
    </w:p>
    <w:p w:rsidR="00E24FB6" w:rsidRDefault="00E24FB6" w:rsidP="00E24FB6">
      <w:pPr>
        <w:spacing w:after="0"/>
      </w:pPr>
      <w:r>
        <w:tab/>
      </w:r>
      <w:proofErr w:type="gramStart"/>
      <w:r>
        <w:t>display(</w:t>
      </w:r>
      <w:proofErr w:type="gramEnd"/>
      <w:r>
        <w:t>p1, m1);</w:t>
      </w:r>
    </w:p>
    <w:p w:rsidR="00E24FB6" w:rsidRDefault="00E24FB6" w:rsidP="00E24FB6">
      <w:pPr>
        <w:spacing w:after="0"/>
      </w:pP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:rsidR="00A70DC0" w:rsidRDefault="00E24FB6" w:rsidP="00E24FB6">
      <w:pPr>
        <w:spacing w:after="0"/>
      </w:pPr>
      <w:r>
        <w:t>}</w:t>
      </w:r>
    </w:p>
    <w:p w:rsidR="00E24FB6" w:rsidRDefault="00E24FB6" w:rsidP="00E24FB6">
      <w:pPr>
        <w:pStyle w:val="Heading4"/>
      </w:pPr>
      <w:r>
        <w:lastRenderedPageBreak/>
        <w:t xml:space="preserve">Swap private data of </w:t>
      </w:r>
      <w:r>
        <w:t>2 classes using friend function</w:t>
      </w:r>
    </w:p>
    <w:p w:rsidR="00E24FB6" w:rsidRDefault="00E24FB6" w:rsidP="00E24FB6">
      <w:pPr>
        <w:spacing w:after="0"/>
      </w:pPr>
      <w:r>
        <w:t>#include &lt;</w:t>
      </w:r>
      <w:proofErr w:type="spellStart"/>
      <w:r>
        <w:t>iostream</w:t>
      </w:r>
      <w:proofErr w:type="spellEnd"/>
      <w:r>
        <w:t>&gt;</w:t>
      </w:r>
    </w:p>
    <w:p w:rsidR="00E24FB6" w:rsidRDefault="00E24FB6" w:rsidP="00E24FB6">
      <w:pPr>
        <w:spacing w:after="0"/>
      </w:pPr>
      <w:r>
        <w:t>#include &lt;</w:t>
      </w:r>
      <w:proofErr w:type="spellStart"/>
      <w:r>
        <w:t>conio.h</w:t>
      </w:r>
      <w:proofErr w:type="spellEnd"/>
      <w:r>
        <w:t>&gt;</w:t>
      </w:r>
    </w:p>
    <w:p w:rsidR="00E24FB6" w:rsidRDefault="00E24FB6" w:rsidP="00E24FB6">
      <w:pPr>
        <w:spacing w:after="0"/>
      </w:pPr>
    </w:p>
    <w:p w:rsidR="00E24FB6" w:rsidRDefault="00E24FB6" w:rsidP="00E24FB6">
      <w:pPr>
        <w:spacing w:after="0"/>
      </w:pPr>
      <w:proofErr w:type="gramStart"/>
      <w:r>
        <w:t>using</w:t>
      </w:r>
      <w:proofErr w:type="gramEnd"/>
      <w:r>
        <w:t xml:space="preserve"> namespace </w:t>
      </w:r>
      <w:proofErr w:type="spellStart"/>
      <w:r>
        <w:t>std</w:t>
      </w:r>
      <w:proofErr w:type="spellEnd"/>
      <w:r>
        <w:t>;</w:t>
      </w:r>
    </w:p>
    <w:p w:rsidR="00E24FB6" w:rsidRDefault="00E24FB6" w:rsidP="00E24FB6">
      <w:pPr>
        <w:spacing w:after="0"/>
      </w:pPr>
      <w:proofErr w:type="gramStart"/>
      <w:r>
        <w:t>class</w:t>
      </w:r>
      <w:proofErr w:type="gramEnd"/>
      <w:r>
        <w:t xml:space="preserve"> digit;</w:t>
      </w:r>
    </w:p>
    <w:p w:rsidR="00E24FB6" w:rsidRDefault="00E24FB6" w:rsidP="00E24FB6">
      <w:pPr>
        <w:spacing w:after="0"/>
      </w:pPr>
      <w:proofErr w:type="gramStart"/>
      <w:r>
        <w:t>class</w:t>
      </w:r>
      <w:proofErr w:type="gramEnd"/>
      <w:r>
        <w:t xml:space="preserve"> number{</w:t>
      </w:r>
    </w:p>
    <w:p w:rsidR="00E24FB6" w:rsidRDefault="00E24FB6" w:rsidP="00E24FB6">
      <w:pPr>
        <w:spacing w:after="0"/>
      </w:pPr>
      <w:r>
        <w:tab/>
      </w:r>
      <w:proofErr w:type="gramStart"/>
      <w:r>
        <w:t>int</w:t>
      </w:r>
      <w:proofErr w:type="gramEnd"/>
      <w:r>
        <w:t xml:space="preserve"> a;</w:t>
      </w:r>
    </w:p>
    <w:p w:rsidR="00E24FB6" w:rsidRDefault="00E24FB6" w:rsidP="00E24FB6">
      <w:pPr>
        <w:spacing w:after="0"/>
      </w:pPr>
      <w:r>
        <w:tab/>
      </w:r>
      <w:proofErr w:type="gramStart"/>
      <w:r>
        <w:t>public</w:t>
      </w:r>
      <w:proofErr w:type="gramEnd"/>
      <w:r>
        <w:t>: void read(){</w:t>
      </w:r>
    </w:p>
    <w:p w:rsidR="00E24FB6" w:rsidRDefault="00E24FB6" w:rsidP="00E24FB6">
      <w:pPr>
        <w:spacing w:after="0"/>
      </w:pP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a number: ";</w:t>
      </w:r>
    </w:p>
    <w:p w:rsidR="00E24FB6" w:rsidRDefault="00E24FB6" w:rsidP="00E24FB6">
      <w:pPr>
        <w:spacing w:after="0"/>
        <w:ind w:left="720" w:firstLine="720"/>
      </w:pPr>
      <w:proofErr w:type="spellStart"/>
      <w:proofErr w:type="gramStart"/>
      <w:r>
        <w:t>cin</w:t>
      </w:r>
      <w:proofErr w:type="spellEnd"/>
      <w:proofErr w:type="gramEnd"/>
      <w:r>
        <w:t xml:space="preserve"> &gt;&gt; a;</w:t>
      </w:r>
    </w:p>
    <w:p w:rsidR="00E24FB6" w:rsidRDefault="00E24FB6" w:rsidP="00E24FB6">
      <w:pPr>
        <w:spacing w:after="0"/>
      </w:pPr>
      <w:r>
        <w:tab/>
        <w:t>}</w:t>
      </w:r>
    </w:p>
    <w:p w:rsidR="00E24FB6" w:rsidRDefault="00E24FB6" w:rsidP="00E24FB6">
      <w:pPr>
        <w:spacing w:after="0"/>
      </w:pPr>
      <w:r>
        <w:tab/>
      </w:r>
      <w:proofErr w:type="gramStart"/>
      <w:r>
        <w:t>void</w:t>
      </w:r>
      <w:proofErr w:type="gramEnd"/>
      <w:r>
        <w:t xml:space="preserve"> show(){</w:t>
      </w:r>
    </w:p>
    <w:p w:rsidR="00E24FB6" w:rsidRDefault="00E24FB6" w:rsidP="00E24FB6">
      <w:pPr>
        <w:spacing w:after="0"/>
      </w:pP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A = "&lt;&lt; a &lt;&lt; "\n";</w:t>
      </w:r>
    </w:p>
    <w:p w:rsidR="00E24FB6" w:rsidRDefault="00E24FB6" w:rsidP="00E24FB6">
      <w:pPr>
        <w:spacing w:after="0"/>
      </w:pPr>
      <w:r>
        <w:tab/>
        <w:t>}</w:t>
      </w:r>
    </w:p>
    <w:p w:rsidR="00E24FB6" w:rsidRDefault="00E24FB6" w:rsidP="00E24FB6">
      <w:pPr>
        <w:spacing w:after="0"/>
      </w:pPr>
      <w:r>
        <w:tab/>
      </w:r>
      <w:proofErr w:type="gramStart"/>
      <w:r>
        <w:t>friend</w:t>
      </w:r>
      <w:proofErr w:type="gramEnd"/>
      <w:r>
        <w:t xml:space="preserve"> void swap(digit d, number n);</w:t>
      </w:r>
    </w:p>
    <w:p w:rsidR="00E24FB6" w:rsidRDefault="00E24FB6" w:rsidP="00E24FB6">
      <w:pPr>
        <w:spacing w:after="0"/>
      </w:pPr>
      <w:r>
        <w:t>};</w:t>
      </w:r>
    </w:p>
    <w:p w:rsidR="00A70DC0" w:rsidRDefault="00A70DC0" w:rsidP="00E24FB6">
      <w:pPr>
        <w:spacing w:after="0"/>
      </w:pPr>
    </w:p>
    <w:p w:rsidR="00E24FB6" w:rsidRDefault="00E24FB6" w:rsidP="00E24FB6">
      <w:pPr>
        <w:spacing w:after="0"/>
      </w:pPr>
      <w:proofErr w:type="gramStart"/>
      <w:r>
        <w:t>class</w:t>
      </w:r>
      <w:proofErr w:type="gramEnd"/>
      <w:r>
        <w:t xml:space="preserve"> digit{</w:t>
      </w:r>
    </w:p>
    <w:p w:rsidR="00E24FB6" w:rsidRDefault="00E24FB6" w:rsidP="00E24FB6">
      <w:pPr>
        <w:spacing w:after="0"/>
      </w:pPr>
      <w:r>
        <w:tab/>
      </w:r>
      <w:proofErr w:type="gramStart"/>
      <w:r>
        <w:t>int</w:t>
      </w:r>
      <w:proofErr w:type="gramEnd"/>
      <w:r>
        <w:t xml:space="preserve"> b;</w:t>
      </w:r>
    </w:p>
    <w:p w:rsidR="00E24FB6" w:rsidRDefault="00E24FB6" w:rsidP="00E24FB6">
      <w:pPr>
        <w:spacing w:after="0"/>
      </w:pPr>
      <w:r>
        <w:tab/>
      </w:r>
      <w:proofErr w:type="gramStart"/>
      <w:r>
        <w:t>public</w:t>
      </w:r>
      <w:proofErr w:type="gramEnd"/>
      <w:r>
        <w:t>: void read(){</w:t>
      </w:r>
    </w:p>
    <w:p w:rsidR="00E24FB6" w:rsidRDefault="00E24FB6" w:rsidP="00E24FB6">
      <w:pPr>
        <w:spacing w:after="0"/>
      </w:pP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Enter a number: ";</w:t>
      </w:r>
      <w:proofErr w:type="spellStart"/>
    </w:p>
    <w:p w:rsidR="00E24FB6" w:rsidRDefault="00E24FB6" w:rsidP="00E24FB6">
      <w:pPr>
        <w:spacing w:after="0"/>
        <w:ind w:left="720" w:firstLine="720"/>
      </w:pPr>
      <w:proofErr w:type="gramStart"/>
      <w:r>
        <w:t>cin</w:t>
      </w:r>
      <w:proofErr w:type="spellEnd"/>
      <w:proofErr w:type="gramEnd"/>
      <w:r>
        <w:t xml:space="preserve"> &gt;&gt; b;</w:t>
      </w:r>
    </w:p>
    <w:p w:rsidR="00E24FB6" w:rsidRDefault="00E24FB6" w:rsidP="00E24FB6">
      <w:pPr>
        <w:spacing w:after="0"/>
      </w:pPr>
      <w:r>
        <w:tab/>
        <w:t>}</w:t>
      </w:r>
    </w:p>
    <w:p w:rsidR="00E24FB6" w:rsidRDefault="00E24FB6" w:rsidP="00E24FB6">
      <w:pPr>
        <w:spacing w:after="0"/>
      </w:pPr>
      <w:r>
        <w:tab/>
      </w:r>
      <w:proofErr w:type="gramStart"/>
      <w:r>
        <w:t>void</w:t>
      </w:r>
      <w:proofErr w:type="gramEnd"/>
      <w:r>
        <w:t xml:space="preserve"> show(){</w:t>
      </w:r>
    </w:p>
    <w:p w:rsidR="00E24FB6" w:rsidRDefault="00E24FB6" w:rsidP="00E24FB6">
      <w:pPr>
        <w:spacing w:after="0"/>
      </w:pPr>
      <w:r>
        <w:tab/>
      </w: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B = "&lt;&lt; b &lt;&lt; "\n";</w:t>
      </w:r>
    </w:p>
    <w:p w:rsidR="00E24FB6" w:rsidRDefault="00E24FB6" w:rsidP="00E24FB6">
      <w:pPr>
        <w:spacing w:after="0"/>
      </w:pPr>
      <w:r>
        <w:tab/>
        <w:t>}</w:t>
      </w:r>
    </w:p>
    <w:p w:rsidR="00E24FB6" w:rsidRDefault="00E24FB6" w:rsidP="00E24FB6">
      <w:pPr>
        <w:spacing w:after="0"/>
      </w:pPr>
      <w:r>
        <w:tab/>
      </w:r>
      <w:proofErr w:type="gramStart"/>
      <w:r>
        <w:t>friend</w:t>
      </w:r>
      <w:proofErr w:type="gramEnd"/>
      <w:r>
        <w:t xml:space="preserve"> void swap(digit d, number n);</w:t>
      </w:r>
    </w:p>
    <w:p w:rsidR="00E24FB6" w:rsidRDefault="00E24FB6" w:rsidP="00E24FB6">
      <w:pPr>
        <w:spacing w:after="0"/>
      </w:pPr>
      <w:r>
        <w:t>};</w:t>
      </w:r>
    </w:p>
    <w:p w:rsidR="00E24FB6" w:rsidRDefault="00E24FB6" w:rsidP="00E24FB6">
      <w:pPr>
        <w:spacing w:after="0"/>
      </w:pPr>
    </w:p>
    <w:p w:rsidR="00E24FB6" w:rsidRDefault="00E24FB6" w:rsidP="00E24FB6">
      <w:pPr>
        <w:spacing w:after="0"/>
      </w:pPr>
      <w:proofErr w:type="gramStart"/>
      <w:r>
        <w:t>void</w:t>
      </w:r>
      <w:proofErr w:type="gramEnd"/>
      <w:r>
        <w:t xml:space="preserve"> swap(digit d, number n){</w:t>
      </w:r>
    </w:p>
    <w:p w:rsidR="00E24FB6" w:rsidRDefault="00E24FB6" w:rsidP="00E24FB6">
      <w:pPr>
        <w:spacing w:after="0"/>
      </w:pPr>
      <w:r>
        <w:tab/>
      </w:r>
      <w:proofErr w:type="gramStart"/>
      <w:r>
        <w:t>int</w:t>
      </w:r>
      <w:proofErr w:type="gramEnd"/>
      <w:r>
        <w:t xml:space="preserve"> temp;</w:t>
      </w:r>
    </w:p>
    <w:p w:rsidR="00E24FB6" w:rsidRDefault="00E24FB6" w:rsidP="00E24FB6">
      <w:pPr>
        <w:spacing w:after="0"/>
      </w:pPr>
      <w:r>
        <w:tab/>
      </w:r>
      <w:proofErr w:type="gramStart"/>
      <w:r>
        <w:t>temp</w:t>
      </w:r>
      <w:proofErr w:type="gramEnd"/>
      <w:r>
        <w:t xml:space="preserve"> = </w:t>
      </w:r>
      <w:proofErr w:type="spellStart"/>
      <w:r>
        <w:t>n.a</w:t>
      </w:r>
      <w:proofErr w:type="spellEnd"/>
      <w:r>
        <w:t>;</w:t>
      </w:r>
      <w:r>
        <w:tab/>
      </w:r>
      <w:proofErr w:type="spellStart"/>
      <w:r>
        <w:t>n.a</w:t>
      </w:r>
      <w:proofErr w:type="spellEnd"/>
      <w:r>
        <w:t xml:space="preserve"> = </w:t>
      </w:r>
      <w:proofErr w:type="spellStart"/>
      <w:r>
        <w:t>d.b</w:t>
      </w:r>
      <w:proofErr w:type="spellEnd"/>
      <w:r>
        <w:t>;</w:t>
      </w:r>
      <w:r>
        <w:tab/>
      </w:r>
      <w:proofErr w:type="spellStart"/>
      <w:r>
        <w:t>d.b</w:t>
      </w:r>
      <w:proofErr w:type="spellEnd"/>
      <w:r>
        <w:t xml:space="preserve"> = temp;</w:t>
      </w:r>
    </w:p>
    <w:p w:rsidR="00E24FB6" w:rsidRDefault="00E24FB6" w:rsidP="00E24FB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\</w:t>
      </w:r>
      <w:proofErr w:type="spellStart"/>
      <w:r>
        <w:t>nAfter</w:t>
      </w:r>
      <w:proofErr w:type="spellEnd"/>
      <w:r>
        <w:t xml:space="preserve"> Swapping: \n";</w:t>
      </w:r>
    </w:p>
    <w:p w:rsidR="00E24FB6" w:rsidRDefault="00E24FB6" w:rsidP="00E24FB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A = " &lt;&lt; </w:t>
      </w:r>
      <w:proofErr w:type="spellStart"/>
      <w:r>
        <w:t>n.a</w:t>
      </w:r>
      <w:proofErr w:type="spellEnd"/>
      <w:r>
        <w:t xml:space="preserve"> &lt;&lt; "\n" &lt;&lt; "B = " &lt;&lt; </w:t>
      </w:r>
      <w:proofErr w:type="spellStart"/>
      <w:r>
        <w:t>d.b</w:t>
      </w:r>
      <w:proofErr w:type="spellEnd"/>
      <w:r>
        <w:t>;</w:t>
      </w:r>
    </w:p>
    <w:p w:rsidR="00E24FB6" w:rsidRDefault="00E24FB6" w:rsidP="00E24FB6">
      <w:pPr>
        <w:spacing w:after="0"/>
      </w:pPr>
      <w:r>
        <w:t>}</w:t>
      </w:r>
    </w:p>
    <w:p w:rsidR="00E24FB6" w:rsidRDefault="00E24FB6" w:rsidP="00E24FB6">
      <w:pPr>
        <w:spacing w:after="0"/>
      </w:pPr>
    </w:p>
    <w:p w:rsidR="00E24FB6" w:rsidRDefault="00E24FB6" w:rsidP="00E24FB6">
      <w:pPr>
        <w:spacing w:after="0"/>
      </w:pPr>
      <w:proofErr w:type="gramStart"/>
      <w:r>
        <w:t>int</w:t>
      </w:r>
      <w:proofErr w:type="gramEnd"/>
      <w:r>
        <w:t xml:space="preserve"> main(){</w:t>
      </w:r>
    </w:p>
    <w:p w:rsidR="00E24FB6" w:rsidRDefault="00E24FB6" w:rsidP="00E24FB6">
      <w:pPr>
        <w:spacing w:after="0"/>
      </w:pPr>
      <w:r>
        <w:tab/>
      </w:r>
      <w:proofErr w:type="gramStart"/>
      <w:r>
        <w:t>number</w:t>
      </w:r>
      <w:proofErr w:type="gramEnd"/>
      <w:r>
        <w:t xml:space="preserve"> n1;</w:t>
      </w:r>
    </w:p>
    <w:p w:rsidR="00E24FB6" w:rsidRDefault="00E24FB6" w:rsidP="00E24FB6">
      <w:pPr>
        <w:spacing w:after="0"/>
      </w:pPr>
      <w:r>
        <w:tab/>
      </w:r>
      <w:proofErr w:type="gramStart"/>
      <w:r>
        <w:t>digit</w:t>
      </w:r>
      <w:proofErr w:type="gramEnd"/>
      <w:r>
        <w:t xml:space="preserve"> d1;</w:t>
      </w:r>
    </w:p>
    <w:p w:rsidR="00E24FB6" w:rsidRDefault="00E24FB6" w:rsidP="00E24FB6">
      <w:pPr>
        <w:spacing w:after="0"/>
      </w:pPr>
      <w:r>
        <w:tab/>
      </w:r>
      <w:proofErr w:type="gramStart"/>
      <w:r>
        <w:t>n1.read(</w:t>
      </w:r>
      <w:proofErr w:type="gramEnd"/>
      <w:r>
        <w:t>);</w:t>
      </w:r>
    </w:p>
    <w:p w:rsidR="00E24FB6" w:rsidRDefault="00E24FB6" w:rsidP="00E24FB6">
      <w:pPr>
        <w:spacing w:after="0"/>
      </w:pPr>
      <w:r>
        <w:tab/>
      </w:r>
      <w:proofErr w:type="gramStart"/>
      <w:r>
        <w:t>d1.read(</w:t>
      </w:r>
      <w:proofErr w:type="gramEnd"/>
      <w:r>
        <w:t>);</w:t>
      </w:r>
    </w:p>
    <w:p w:rsidR="00E24FB6" w:rsidRDefault="00E24FB6" w:rsidP="00E24FB6">
      <w:pPr>
        <w:spacing w:after="0"/>
      </w:pPr>
      <w:r>
        <w:tab/>
      </w:r>
      <w:proofErr w:type="spellStart"/>
      <w:proofErr w:type="gramStart"/>
      <w:r>
        <w:t>cout</w:t>
      </w:r>
      <w:proofErr w:type="spellEnd"/>
      <w:proofErr w:type="gramEnd"/>
      <w:r>
        <w:t xml:space="preserve"> &lt;&lt; "\</w:t>
      </w:r>
      <w:proofErr w:type="spellStart"/>
      <w:r>
        <w:t>nBefore</w:t>
      </w:r>
      <w:proofErr w:type="spellEnd"/>
      <w:r>
        <w:t xml:space="preserve"> swapping:\n";</w:t>
      </w:r>
    </w:p>
    <w:p w:rsidR="00E24FB6" w:rsidRDefault="00E24FB6" w:rsidP="00E24FB6">
      <w:pPr>
        <w:spacing w:after="0"/>
      </w:pPr>
      <w:r>
        <w:tab/>
      </w:r>
      <w:proofErr w:type="gramStart"/>
      <w:r>
        <w:t>n1.show(</w:t>
      </w:r>
      <w:proofErr w:type="gramEnd"/>
      <w:r>
        <w:t>);</w:t>
      </w:r>
    </w:p>
    <w:p w:rsidR="00E24FB6" w:rsidRDefault="00E24FB6" w:rsidP="00E24FB6">
      <w:pPr>
        <w:spacing w:after="0"/>
      </w:pPr>
      <w:r>
        <w:tab/>
      </w:r>
      <w:proofErr w:type="gramStart"/>
      <w:r>
        <w:t>d1.show(</w:t>
      </w:r>
      <w:proofErr w:type="gramEnd"/>
      <w:r>
        <w:t>);</w:t>
      </w:r>
    </w:p>
    <w:p w:rsidR="00E24FB6" w:rsidRDefault="00E24FB6" w:rsidP="00E24FB6">
      <w:pPr>
        <w:spacing w:after="0"/>
      </w:pPr>
      <w:r>
        <w:tab/>
      </w:r>
      <w:proofErr w:type="gramStart"/>
      <w:r>
        <w:t>swap(</w:t>
      </w:r>
      <w:proofErr w:type="gramEnd"/>
      <w:r>
        <w:t>d1,  n1);</w:t>
      </w:r>
    </w:p>
    <w:p w:rsidR="00E24FB6" w:rsidRDefault="00E24FB6" w:rsidP="00E24FB6">
      <w:pPr>
        <w:spacing w:after="0"/>
      </w:pPr>
      <w:r>
        <w:tab/>
      </w:r>
      <w:proofErr w:type="spellStart"/>
      <w:proofErr w:type="gramStart"/>
      <w:r>
        <w:t>getch</w:t>
      </w:r>
      <w:proofErr w:type="spellEnd"/>
      <w:r>
        <w:t>(</w:t>
      </w:r>
      <w:proofErr w:type="gramEnd"/>
      <w:r>
        <w:t>);</w:t>
      </w:r>
    </w:p>
    <w:p w:rsidR="00E24FB6" w:rsidRDefault="00E24FB6" w:rsidP="00E24FB6">
      <w:pPr>
        <w:spacing w:after="0"/>
      </w:pPr>
      <w:r>
        <w:t>}</w:t>
      </w:r>
    </w:p>
    <w:p w:rsidR="00E24FB6" w:rsidRDefault="00E24FB6" w:rsidP="00E24FB6">
      <w:pPr>
        <w:spacing w:after="0"/>
      </w:pPr>
    </w:p>
    <w:p w:rsidR="000E5CAF" w:rsidRDefault="000E5CAF" w:rsidP="00E24FB6">
      <w:pPr>
        <w:spacing w:after="0"/>
      </w:pPr>
    </w:p>
    <w:p w:rsidR="000E5CAF" w:rsidRDefault="000E5CAF" w:rsidP="00E24FB6">
      <w:pPr>
        <w:spacing w:after="0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097"/>
        <w:gridCol w:w="5097"/>
      </w:tblGrid>
      <w:tr w:rsidR="000E5CAF" w:rsidTr="00025F86">
        <w:tc>
          <w:tcPr>
            <w:tcW w:w="5097" w:type="dxa"/>
          </w:tcPr>
          <w:p w:rsidR="000E5CAF" w:rsidRDefault="000E5CAF" w:rsidP="000E5CAF">
            <w:pPr>
              <w:pStyle w:val="Heading4"/>
            </w:pPr>
            <w:r>
              <w:lastRenderedPageBreak/>
              <w:t xml:space="preserve">Unary operator (-) overloading </w:t>
            </w:r>
          </w:p>
          <w:p w:rsidR="000E5CAF" w:rsidRDefault="000E5CAF" w:rsidP="000E5CAF">
            <w:r>
              <w:t>#include &lt;</w:t>
            </w:r>
            <w:proofErr w:type="spellStart"/>
            <w:r>
              <w:t>iostream</w:t>
            </w:r>
            <w:proofErr w:type="spellEnd"/>
            <w:r>
              <w:t>&gt;</w:t>
            </w:r>
          </w:p>
          <w:p w:rsidR="000E5CAF" w:rsidRDefault="000E5CAF" w:rsidP="000E5CAF">
            <w:r>
              <w:t>#include &lt;</w:t>
            </w:r>
            <w:proofErr w:type="spellStart"/>
            <w:r>
              <w:t>conio.h</w:t>
            </w:r>
            <w:proofErr w:type="spellEnd"/>
            <w:r>
              <w:t>&gt;</w:t>
            </w:r>
          </w:p>
          <w:p w:rsidR="000E5CAF" w:rsidRDefault="000E5CAF" w:rsidP="000E5CAF">
            <w:r>
              <w:t xml:space="preserve">using namespace </w:t>
            </w:r>
            <w:proofErr w:type="spellStart"/>
            <w:r>
              <w:t>std</w:t>
            </w:r>
            <w:proofErr w:type="spellEnd"/>
            <w:r>
              <w:t>;</w:t>
            </w:r>
          </w:p>
          <w:p w:rsidR="000E5CAF" w:rsidRDefault="000E5CAF" w:rsidP="000E5CAF"/>
          <w:p w:rsidR="000E5CAF" w:rsidRDefault="000E5CAF" w:rsidP="000E5CAF">
            <w:r>
              <w:t>class space{</w:t>
            </w:r>
          </w:p>
          <w:p w:rsidR="000E5CAF" w:rsidRDefault="000E5CAF" w:rsidP="000E5CAF">
            <w:r>
              <w:tab/>
              <w:t>int x, y;</w:t>
            </w:r>
          </w:p>
          <w:p w:rsidR="000E5CAF" w:rsidRDefault="000E5CAF" w:rsidP="000E5CAF">
            <w:r>
              <w:tab/>
              <w:t>public:</w:t>
            </w:r>
            <w:r>
              <w:tab/>
              <w:t>void read(int a, int b){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  <w:t>x = a;</w:t>
            </w:r>
            <w:r>
              <w:tab/>
            </w:r>
            <w:r>
              <w:tab/>
              <w:t>y = b;</w:t>
            </w:r>
          </w:p>
          <w:p w:rsidR="000E5CAF" w:rsidRDefault="000E5CAF" w:rsidP="000E5CAF">
            <w:r>
              <w:tab/>
            </w:r>
            <w:r>
              <w:tab/>
              <w:t>}</w:t>
            </w:r>
          </w:p>
          <w:p w:rsidR="000E5CAF" w:rsidRDefault="000E5CAF" w:rsidP="000E5CAF">
            <w:r>
              <w:tab/>
            </w:r>
            <w:r>
              <w:tab/>
              <w:t>void display(){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x &lt;&lt; " " &lt;&lt; y &lt;&lt; "\n";</w:t>
            </w:r>
          </w:p>
          <w:p w:rsidR="000E5CAF" w:rsidRDefault="000E5CAF" w:rsidP="000E5CAF">
            <w:r>
              <w:tab/>
            </w:r>
            <w:r>
              <w:tab/>
              <w:t>}</w:t>
            </w:r>
          </w:p>
          <w:p w:rsidR="000E5CAF" w:rsidRDefault="000E5CAF" w:rsidP="000E5CAF">
            <w:pPr>
              <w:ind w:left="720"/>
            </w:pPr>
            <w:r>
              <w:t>void operator -();</w:t>
            </w:r>
          </w:p>
          <w:p w:rsidR="000E5CAF" w:rsidRDefault="000E5CAF" w:rsidP="000E5CAF">
            <w:r>
              <w:t>};</w:t>
            </w:r>
          </w:p>
          <w:p w:rsidR="000E5CAF" w:rsidRDefault="000E5CAF" w:rsidP="000E5CAF">
            <w:r>
              <w:t>void space::operator -(){</w:t>
            </w:r>
          </w:p>
          <w:p w:rsidR="000E49BB" w:rsidRDefault="000E49BB" w:rsidP="000E5CAF">
            <w:r>
              <w:tab/>
              <w:t>x = -x;</w:t>
            </w:r>
          </w:p>
          <w:p w:rsidR="000E5CAF" w:rsidRDefault="000E5CAF" w:rsidP="000E49BB">
            <w:pPr>
              <w:ind w:left="720"/>
            </w:pPr>
            <w:r>
              <w:t>y = -y;</w:t>
            </w:r>
          </w:p>
          <w:p w:rsidR="000E5CAF" w:rsidRDefault="000E5CAF" w:rsidP="000E5CAF">
            <w:r>
              <w:t>}</w:t>
            </w:r>
          </w:p>
          <w:p w:rsidR="000E5CAF" w:rsidRDefault="000E5CAF" w:rsidP="000E5CAF"/>
          <w:p w:rsidR="000E5CAF" w:rsidRDefault="000E5CAF" w:rsidP="000E5CAF">
            <w:r>
              <w:t>int main(){</w:t>
            </w:r>
          </w:p>
          <w:p w:rsidR="000E5CAF" w:rsidRDefault="000E5CAF" w:rsidP="000E5CAF">
            <w:r>
              <w:tab/>
              <w:t>space s1;</w:t>
            </w:r>
          </w:p>
          <w:p w:rsidR="000E5CAF" w:rsidRDefault="000E5CAF" w:rsidP="000E5CAF">
            <w:r>
              <w:tab/>
              <w:t>s1.read(10, -20);</w:t>
            </w:r>
          </w:p>
          <w:p w:rsidR="000E5CAF" w:rsidRDefault="000E5CAF" w:rsidP="000E5CAF">
            <w:r>
              <w:tab/>
              <w:t>s1.display();</w:t>
            </w:r>
          </w:p>
          <w:p w:rsidR="000E5CAF" w:rsidRDefault="000E5CAF" w:rsidP="000E5CAF">
            <w:r>
              <w:tab/>
              <w:t>-s1;</w:t>
            </w:r>
          </w:p>
          <w:p w:rsidR="000E5CAF" w:rsidRDefault="000E5CAF" w:rsidP="000E5CAF">
            <w:r>
              <w:tab/>
              <w:t>s1.display();</w:t>
            </w:r>
          </w:p>
          <w:p w:rsidR="000E5CAF" w:rsidRDefault="000E5CAF" w:rsidP="000E5CAF">
            <w:r>
              <w:tab/>
            </w:r>
            <w:proofErr w:type="spellStart"/>
            <w:r>
              <w:t>getch</w:t>
            </w:r>
            <w:proofErr w:type="spellEnd"/>
            <w:r>
              <w:t>();</w:t>
            </w:r>
          </w:p>
          <w:p w:rsidR="000E5CAF" w:rsidRDefault="000E5CAF" w:rsidP="000E5CAF">
            <w:r>
              <w:t>}</w:t>
            </w:r>
          </w:p>
        </w:tc>
        <w:tc>
          <w:tcPr>
            <w:tcW w:w="5097" w:type="dxa"/>
          </w:tcPr>
          <w:p w:rsidR="000E5CAF" w:rsidRDefault="000E5CAF" w:rsidP="000E5CAF">
            <w:pPr>
              <w:pStyle w:val="Heading4"/>
            </w:pPr>
            <w:r>
              <w:t xml:space="preserve">Unary operator (-) overloading using </w:t>
            </w:r>
            <w:r>
              <w:t>F</w:t>
            </w:r>
            <w:r>
              <w:t>riend Function</w:t>
            </w:r>
          </w:p>
          <w:p w:rsidR="000E5CAF" w:rsidRDefault="000E5CAF" w:rsidP="000E5CAF">
            <w:r>
              <w:t>#include &lt;</w:t>
            </w:r>
            <w:proofErr w:type="spellStart"/>
            <w:r>
              <w:t>iostream</w:t>
            </w:r>
            <w:proofErr w:type="spellEnd"/>
            <w:r>
              <w:t>&gt;</w:t>
            </w:r>
          </w:p>
          <w:p w:rsidR="000E5CAF" w:rsidRDefault="000E5CAF" w:rsidP="000E5CAF">
            <w:r>
              <w:t>#include &lt;</w:t>
            </w:r>
            <w:proofErr w:type="spellStart"/>
            <w:r>
              <w:t>conio.h</w:t>
            </w:r>
            <w:proofErr w:type="spellEnd"/>
            <w:r>
              <w:t>&gt;</w:t>
            </w:r>
          </w:p>
          <w:p w:rsidR="000E5CAF" w:rsidRDefault="000E5CAF" w:rsidP="000E5CAF">
            <w:r>
              <w:t xml:space="preserve">using namespace </w:t>
            </w:r>
            <w:proofErr w:type="spellStart"/>
            <w:r>
              <w:t>std</w:t>
            </w:r>
            <w:proofErr w:type="spellEnd"/>
            <w:r>
              <w:t>;</w:t>
            </w:r>
          </w:p>
          <w:p w:rsidR="000E5CAF" w:rsidRDefault="000E5CAF" w:rsidP="000E5CAF"/>
          <w:p w:rsidR="000E5CAF" w:rsidRDefault="000E5CAF" w:rsidP="000E5CAF">
            <w:r>
              <w:t>class space{</w:t>
            </w:r>
          </w:p>
          <w:p w:rsidR="000E5CAF" w:rsidRDefault="000E5CAF" w:rsidP="000E5CAF">
            <w:r>
              <w:tab/>
              <w:t>public:</w:t>
            </w:r>
            <w:r>
              <w:tab/>
              <w:t>int x, y;</w:t>
            </w:r>
          </w:p>
          <w:p w:rsidR="000E5CAF" w:rsidRDefault="000E5CAF" w:rsidP="000E5CAF">
            <w:r>
              <w:tab/>
            </w:r>
            <w:r>
              <w:tab/>
              <w:t>void read(int a, int b){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  <w:t>x = a;</w:t>
            </w:r>
            <w:r>
              <w:tab/>
            </w:r>
            <w:r>
              <w:tab/>
              <w:t>y = b;</w:t>
            </w:r>
          </w:p>
          <w:p w:rsidR="000E5CAF" w:rsidRDefault="000E5CAF" w:rsidP="000E5CAF">
            <w:r>
              <w:tab/>
            </w:r>
            <w:r>
              <w:tab/>
              <w:t>}</w:t>
            </w:r>
          </w:p>
          <w:p w:rsidR="000E5CAF" w:rsidRDefault="000E5CAF" w:rsidP="000E5CAF">
            <w:r>
              <w:tab/>
            </w:r>
            <w:r>
              <w:tab/>
              <w:t>void display(){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x &lt;&lt; " " &lt;&lt; y &lt;&lt; "\n";</w:t>
            </w:r>
          </w:p>
          <w:p w:rsidR="000E5CAF" w:rsidRDefault="000E5CAF" w:rsidP="000E5CAF">
            <w:r>
              <w:tab/>
            </w:r>
            <w:r>
              <w:tab/>
              <w:t>}</w:t>
            </w:r>
          </w:p>
          <w:p w:rsidR="000E5CAF" w:rsidRDefault="000E5CAF" w:rsidP="000E5CAF">
            <w:r>
              <w:tab/>
              <w:t>void operator -(space &amp;s);</w:t>
            </w:r>
          </w:p>
          <w:p w:rsidR="000E5CAF" w:rsidRDefault="000E5CAF" w:rsidP="000E5CAF">
            <w:r>
              <w:t>};</w:t>
            </w:r>
          </w:p>
          <w:p w:rsidR="000E5CAF" w:rsidRDefault="000E5CAF" w:rsidP="000E5CAF">
            <w:r>
              <w:t>void operator -(space &amp;s){</w:t>
            </w:r>
          </w:p>
          <w:p w:rsidR="000E49BB" w:rsidRDefault="000E5CAF" w:rsidP="000E5CAF">
            <w:r>
              <w:tab/>
            </w:r>
            <w:proofErr w:type="spellStart"/>
            <w:r>
              <w:t>s.x</w:t>
            </w:r>
            <w:proofErr w:type="spellEnd"/>
            <w:r>
              <w:t xml:space="preserve"> = -</w:t>
            </w:r>
            <w:proofErr w:type="spellStart"/>
            <w:r>
              <w:t>s.x</w:t>
            </w:r>
            <w:proofErr w:type="spellEnd"/>
            <w:r>
              <w:t>;</w:t>
            </w:r>
          </w:p>
          <w:p w:rsidR="000E5CAF" w:rsidRDefault="000E5CAF" w:rsidP="000E49BB">
            <w:pPr>
              <w:ind w:left="720"/>
            </w:pPr>
            <w:proofErr w:type="spellStart"/>
            <w:r>
              <w:t>s.y</w:t>
            </w:r>
            <w:proofErr w:type="spellEnd"/>
            <w:r>
              <w:t xml:space="preserve"> = -</w:t>
            </w:r>
            <w:proofErr w:type="spellStart"/>
            <w:r>
              <w:t>s.y</w:t>
            </w:r>
            <w:proofErr w:type="spellEnd"/>
            <w:r>
              <w:t>;</w:t>
            </w:r>
          </w:p>
          <w:p w:rsidR="000E5CAF" w:rsidRDefault="000E5CAF" w:rsidP="000E5CAF">
            <w:r>
              <w:t>}</w:t>
            </w:r>
          </w:p>
          <w:p w:rsidR="000E5CAF" w:rsidRDefault="000E5CAF" w:rsidP="000E5CAF"/>
          <w:p w:rsidR="000E5CAF" w:rsidRDefault="000E5CAF" w:rsidP="000E5CAF">
            <w:r>
              <w:t>int main(){</w:t>
            </w:r>
          </w:p>
          <w:p w:rsidR="000E5CAF" w:rsidRDefault="000E5CAF" w:rsidP="000E5CAF">
            <w:r>
              <w:tab/>
              <w:t>space s1;</w:t>
            </w:r>
          </w:p>
          <w:p w:rsidR="000E5CAF" w:rsidRDefault="000E5CAF" w:rsidP="000E5CAF">
            <w:r>
              <w:tab/>
              <w:t>s1.read(10, -20);</w:t>
            </w:r>
          </w:p>
          <w:p w:rsidR="000E5CAF" w:rsidRDefault="000E5CAF" w:rsidP="000E5CAF">
            <w:r>
              <w:tab/>
              <w:t>s1.display();</w:t>
            </w:r>
          </w:p>
          <w:p w:rsidR="000E5CAF" w:rsidRDefault="000E5CAF" w:rsidP="000E5CAF">
            <w:r>
              <w:tab/>
              <w:t>-s1;</w:t>
            </w:r>
          </w:p>
          <w:p w:rsidR="000E5CAF" w:rsidRDefault="000E5CAF" w:rsidP="000E5CAF">
            <w:r>
              <w:tab/>
              <w:t>s1.display();</w:t>
            </w:r>
          </w:p>
          <w:p w:rsidR="000E5CAF" w:rsidRDefault="000E5CAF" w:rsidP="000E5CAF">
            <w:r>
              <w:tab/>
            </w:r>
            <w:proofErr w:type="spellStart"/>
            <w:r>
              <w:t>getch</w:t>
            </w:r>
            <w:proofErr w:type="spellEnd"/>
            <w:r>
              <w:t>();</w:t>
            </w:r>
          </w:p>
          <w:p w:rsidR="000E5CAF" w:rsidRDefault="000E5CAF" w:rsidP="000E5CAF">
            <w:r>
              <w:t>}</w:t>
            </w:r>
          </w:p>
        </w:tc>
      </w:tr>
      <w:tr w:rsidR="000E5CAF" w:rsidTr="00025F86">
        <w:tc>
          <w:tcPr>
            <w:tcW w:w="5097" w:type="dxa"/>
          </w:tcPr>
          <w:p w:rsidR="000E5CAF" w:rsidRDefault="000E5CAF" w:rsidP="000E5CAF">
            <w:pPr>
              <w:pStyle w:val="Heading4"/>
              <w:outlineLvl w:val="3"/>
            </w:pPr>
            <w:r>
              <w:lastRenderedPageBreak/>
              <w:t>Binary operator (+) overloading</w:t>
            </w:r>
          </w:p>
          <w:p w:rsidR="000E5CAF" w:rsidRDefault="000E5CAF" w:rsidP="000E5CAF">
            <w:r>
              <w:t>#include &lt;</w:t>
            </w:r>
            <w:proofErr w:type="spellStart"/>
            <w:r>
              <w:t>iostream</w:t>
            </w:r>
            <w:proofErr w:type="spellEnd"/>
            <w:r>
              <w:t>&gt;</w:t>
            </w:r>
          </w:p>
          <w:p w:rsidR="000E5CAF" w:rsidRDefault="000E5CAF" w:rsidP="000E5CAF">
            <w:r>
              <w:t>#include &lt;</w:t>
            </w:r>
            <w:proofErr w:type="spellStart"/>
            <w:r>
              <w:t>conio.h</w:t>
            </w:r>
            <w:proofErr w:type="spellEnd"/>
            <w:r>
              <w:t>&gt;</w:t>
            </w:r>
          </w:p>
          <w:p w:rsidR="000E5CAF" w:rsidRDefault="000E5CAF" w:rsidP="000E5CAF"/>
          <w:p w:rsidR="000E5CAF" w:rsidRDefault="000E5CAF" w:rsidP="000E5CAF">
            <w:r>
              <w:t xml:space="preserve">using namespace </w:t>
            </w:r>
            <w:proofErr w:type="spellStart"/>
            <w:r>
              <w:t>std</w:t>
            </w:r>
            <w:proofErr w:type="spellEnd"/>
            <w:r>
              <w:t>;</w:t>
            </w:r>
          </w:p>
          <w:p w:rsidR="000E5CAF" w:rsidRDefault="000E5CAF" w:rsidP="000E5CAF">
            <w:r>
              <w:t>class Complex{</w:t>
            </w:r>
          </w:p>
          <w:p w:rsidR="000E5CAF" w:rsidRDefault="000E5CAF" w:rsidP="000E5CAF">
            <w:r>
              <w:tab/>
              <w:t>int x, y;</w:t>
            </w:r>
          </w:p>
          <w:p w:rsidR="000E5CAF" w:rsidRDefault="000E5CAF" w:rsidP="000E5CAF">
            <w:r>
              <w:tab/>
              <w:t>public:</w:t>
            </w:r>
          </w:p>
          <w:p w:rsidR="000E5CAF" w:rsidRDefault="000E5CAF" w:rsidP="000E5CAF">
            <w:r>
              <w:tab/>
            </w:r>
            <w:r>
              <w:tab/>
              <w:t>void read(){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Enter 2 Numbers: ";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</w:r>
            <w:proofErr w:type="spellStart"/>
            <w:r>
              <w:t>cin</w:t>
            </w:r>
            <w:proofErr w:type="spellEnd"/>
            <w:r>
              <w:t xml:space="preserve"> &gt;&gt; x &gt;&gt; y;</w:t>
            </w:r>
          </w:p>
          <w:p w:rsidR="000E5CAF" w:rsidRDefault="000E5CAF" w:rsidP="000E5CAF">
            <w:r>
              <w:tab/>
            </w:r>
            <w:r>
              <w:tab/>
              <w:t>}</w:t>
            </w:r>
          </w:p>
          <w:p w:rsidR="000E5CAF" w:rsidRDefault="000E5CAF" w:rsidP="000E5CAF">
            <w:r>
              <w:tab/>
            </w:r>
            <w:r>
              <w:tab/>
              <w:t>Complex operator +(Complex &amp;c){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  <w:t xml:space="preserve">Complex </w:t>
            </w:r>
            <w:proofErr w:type="spellStart"/>
            <w:r>
              <w:t>t</w:t>
            </w:r>
            <w:r>
              <w:t>mp</w:t>
            </w:r>
            <w:proofErr w:type="spellEnd"/>
            <w:r>
              <w:t>;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</w:r>
            <w:proofErr w:type="spellStart"/>
            <w:r>
              <w:t>tmp.x</w:t>
            </w:r>
            <w:proofErr w:type="spellEnd"/>
            <w:r>
              <w:t xml:space="preserve"> = x + </w:t>
            </w:r>
            <w:proofErr w:type="spellStart"/>
            <w:r>
              <w:t>c.x</w:t>
            </w:r>
            <w:proofErr w:type="spellEnd"/>
            <w:r>
              <w:t>;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</w:r>
            <w:proofErr w:type="spellStart"/>
            <w:r>
              <w:t>tmp.y</w:t>
            </w:r>
            <w:proofErr w:type="spellEnd"/>
            <w:r>
              <w:t xml:space="preserve"> = y + </w:t>
            </w:r>
            <w:proofErr w:type="spellStart"/>
            <w:r>
              <w:t>c.y</w:t>
            </w:r>
            <w:proofErr w:type="spellEnd"/>
            <w:r>
              <w:t>;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  <w:t xml:space="preserve">return </w:t>
            </w:r>
            <w:proofErr w:type="spellStart"/>
            <w:r>
              <w:t>tmp</w:t>
            </w:r>
            <w:proofErr w:type="spellEnd"/>
            <w:r>
              <w:t>;</w:t>
            </w:r>
          </w:p>
          <w:p w:rsidR="000E5CAF" w:rsidRDefault="000E5CAF" w:rsidP="000E5CAF">
            <w:r>
              <w:tab/>
            </w:r>
            <w:r>
              <w:tab/>
              <w:t>}</w:t>
            </w:r>
          </w:p>
          <w:p w:rsidR="000E5CAF" w:rsidRDefault="000E5CAF" w:rsidP="000E5CAF">
            <w:r>
              <w:tab/>
            </w:r>
            <w:r>
              <w:tab/>
              <w:t>void display(){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x &lt;&lt; " " &lt;&lt; y;</w:t>
            </w:r>
          </w:p>
          <w:p w:rsidR="000E5CAF" w:rsidRDefault="000E5CAF" w:rsidP="000E5CAF">
            <w:r>
              <w:tab/>
            </w:r>
            <w:r>
              <w:tab/>
              <w:t>}</w:t>
            </w:r>
          </w:p>
          <w:p w:rsidR="000E5CAF" w:rsidRDefault="000E5CAF" w:rsidP="000E5CAF">
            <w:r>
              <w:t>};</w:t>
            </w:r>
          </w:p>
          <w:p w:rsidR="000E5CAF" w:rsidRDefault="000E5CAF" w:rsidP="000E5CAF"/>
          <w:p w:rsidR="000E5CAF" w:rsidRDefault="000E5CAF" w:rsidP="000E5CAF">
            <w:r>
              <w:t>int main(){</w:t>
            </w:r>
          </w:p>
          <w:p w:rsidR="000E5CAF" w:rsidRDefault="000E5CAF" w:rsidP="000E5CAF">
            <w:r>
              <w:tab/>
              <w:t>Complex c1, c2, add;</w:t>
            </w:r>
          </w:p>
          <w:p w:rsidR="000E5CAF" w:rsidRDefault="000E5CAF" w:rsidP="000E5CAF">
            <w:r>
              <w:tab/>
              <w:t>c1.read();</w:t>
            </w:r>
          </w:p>
          <w:p w:rsidR="000E5CAF" w:rsidRDefault="000E5CAF" w:rsidP="000E5CAF">
            <w:r>
              <w:tab/>
              <w:t>c2.read();</w:t>
            </w:r>
          </w:p>
          <w:p w:rsidR="000E5CAF" w:rsidRDefault="000E5CAF" w:rsidP="000E5CAF">
            <w:r>
              <w:tab/>
              <w:t>add = c1 + c2;</w:t>
            </w:r>
          </w:p>
          <w:p w:rsidR="000E5CAF" w:rsidRDefault="000E5CAF" w:rsidP="000E5CAF"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Addition is: ";</w:t>
            </w:r>
          </w:p>
          <w:p w:rsidR="000E5CAF" w:rsidRDefault="000E5CAF" w:rsidP="000E5CAF">
            <w:r>
              <w:tab/>
            </w:r>
            <w:proofErr w:type="spellStart"/>
            <w:r>
              <w:t>add.display</w:t>
            </w:r>
            <w:proofErr w:type="spellEnd"/>
            <w:r>
              <w:t>();</w:t>
            </w:r>
          </w:p>
          <w:p w:rsidR="000E5CAF" w:rsidRDefault="000E5CAF" w:rsidP="000E5CAF">
            <w:r>
              <w:tab/>
            </w:r>
            <w:proofErr w:type="spellStart"/>
            <w:r>
              <w:t>getch</w:t>
            </w:r>
            <w:proofErr w:type="spellEnd"/>
            <w:r>
              <w:t>();</w:t>
            </w:r>
          </w:p>
          <w:p w:rsidR="000E5CAF" w:rsidRDefault="000E5CAF" w:rsidP="000E5CAF">
            <w:r>
              <w:t>}</w:t>
            </w:r>
          </w:p>
        </w:tc>
        <w:tc>
          <w:tcPr>
            <w:tcW w:w="5097" w:type="dxa"/>
          </w:tcPr>
          <w:p w:rsidR="000E5CAF" w:rsidRDefault="000E5CAF" w:rsidP="000E5CAF">
            <w:pPr>
              <w:pStyle w:val="Heading4"/>
            </w:pPr>
            <w:r>
              <w:t xml:space="preserve">Binary operator (*) overloading using </w:t>
            </w:r>
            <w:r>
              <w:t>F</w:t>
            </w:r>
            <w:r>
              <w:t>riend function</w:t>
            </w:r>
          </w:p>
          <w:p w:rsidR="000E5CAF" w:rsidRDefault="000E5CAF" w:rsidP="000E5CAF">
            <w:r>
              <w:t>#include &lt;</w:t>
            </w:r>
            <w:proofErr w:type="spellStart"/>
            <w:r>
              <w:t>iostream</w:t>
            </w:r>
            <w:proofErr w:type="spellEnd"/>
            <w:r>
              <w:t>&gt;</w:t>
            </w:r>
          </w:p>
          <w:p w:rsidR="000E5CAF" w:rsidRDefault="000E5CAF" w:rsidP="000E5CAF">
            <w:r>
              <w:t>#include &lt;</w:t>
            </w:r>
            <w:proofErr w:type="spellStart"/>
            <w:r>
              <w:t>conio.h</w:t>
            </w:r>
            <w:proofErr w:type="spellEnd"/>
            <w:r>
              <w:t>&gt;</w:t>
            </w:r>
          </w:p>
          <w:p w:rsidR="000E5CAF" w:rsidRDefault="000E5CAF" w:rsidP="000E5CAF"/>
          <w:p w:rsidR="000E5CAF" w:rsidRDefault="000E5CAF" w:rsidP="000E5CAF">
            <w:r>
              <w:t xml:space="preserve">using namespace </w:t>
            </w:r>
            <w:proofErr w:type="spellStart"/>
            <w:r>
              <w:t>std</w:t>
            </w:r>
            <w:proofErr w:type="spellEnd"/>
            <w:r>
              <w:t>;</w:t>
            </w:r>
          </w:p>
          <w:p w:rsidR="000E5CAF" w:rsidRDefault="000E5CAF" w:rsidP="000E5CAF">
            <w:r>
              <w:t>class Complex{</w:t>
            </w:r>
          </w:p>
          <w:p w:rsidR="000E5CAF" w:rsidRDefault="000E5CAF" w:rsidP="000E5CAF">
            <w:r>
              <w:tab/>
              <w:t>int x, y;</w:t>
            </w:r>
          </w:p>
          <w:p w:rsidR="000E5CAF" w:rsidRDefault="000E5CAF" w:rsidP="000E5CAF">
            <w:r>
              <w:tab/>
              <w:t>public:</w:t>
            </w:r>
          </w:p>
          <w:p w:rsidR="000E5CAF" w:rsidRDefault="000E5CAF" w:rsidP="000E5CAF">
            <w:r>
              <w:tab/>
            </w:r>
            <w:r>
              <w:tab/>
              <w:t>void read(){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Enter 2 Numbers: ";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</w:r>
            <w:proofErr w:type="spellStart"/>
            <w:r>
              <w:t>cin</w:t>
            </w:r>
            <w:proofErr w:type="spellEnd"/>
            <w:r>
              <w:t xml:space="preserve"> &gt;&gt; x &gt;&gt; y;</w:t>
            </w:r>
          </w:p>
          <w:p w:rsidR="000E5CAF" w:rsidRDefault="000E5CAF" w:rsidP="000E5CAF">
            <w:r>
              <w:tab/>
            </w:r>
            <w:r>
              <w:tab/>
              <w:t>}</w:t>
            </w:r>
          </w:p>
          <w:p w:rsidR="000E5CAF" w:rsidRDefault="000E5CAF" w:rsidP="000E5CAF">
            <w:r>
              <w:tab/>
            </w:r>
            <w:r>
              <w:tab/>
              <w:t>void display(){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x &lt;&lt; " " &lt;&lt; y;</w:t>
            </w:r>
          </w:p>
          <w:p w:rsidR="000E5CAF" w:rsidRDefault="000E5CAF" w:rsidP="000E5CAF">
            <w:r>
              <w:tab/>
            </w:r>
            <w:r>
              <w:tab/>
              <w:t>}</w:t>
            </w:r>
          </w:p>
          <w:p w:rsidR="000E5CAF" w:rsidRDefault="000E5CAF" w:rsidP="000E5CAF">
            <w:pPr>
              <w:ind w:left="720"/>
            </w:pPr>
            <w:r>
              <w:t>friend Complex operator *(Complex c1, Complex c2);</w:t>
            </w:r>
          </w:p>
          <w:p w:rsidR="000E5CAF" w:rsidRDefault="000E5CAF" w:rsidP="000E5CAF">
            <w:r>
              <w:t>};</w:t>
            </w:r>
          </w:p>
          <w:p w:rsidR="000E5CAF" w:rsidRDefault="000E5CAF" w:rsidP="000E5CAF">
            <w:r>
              <w:t>Complex operator *(Complex c1, Complex c2){</w:t>
            </w:r>
          </w:p>
          <w:p w:rsidR="000E5CAF" w:rsidRDefault="000E5CAF" w:rsidP="000E5CAF">
            <w:r>
              <w:tab/>
              <w:t>Complex c;</w:t>
            </w:r>
          </w:p>
          <w:p w:rsidR="000E5CAF" w:rsidRDefault="000E5CAF" w:rsidP="000E5CAF">
            <w:r>
              <w:tab/>
            </w:r>
            <w:proofErr w:type="spellStart"/>
            <w:r>
              <w:t>c.x</w:t>
            </w:r>
            <w:proofErr w:type="spellEnd"/>
            <w:r>
              <w:t xml:space="preserve"> = c1.x * c2.x;</w:t>
            </w:r>
          </w:p>
          <w:p w:rsidR="000E5CAF" w:rsidRDefault="000E5CAF" w:rsidP="000E5CAF">
            <w:r>
              <w:tab/>
            </w:r>
            <w:proofErr w:type="spellStart"/>
            <w:r>
              <w:t>c.y</w:t>
            </w:r>
            <w:proofErr w:type="spellEnd"/>
            <w:r>
              <w:t xml:space="preserve"> = c1.y * c2.y;</w:t>
            </w:r>
          </w:p>
          <w:p w:rsidR="000E5CAF" w:rsidRDefault="000E5CAF" w:rsidP="000E5CAF">
            <w:r>
              <w:tab/>
              <w:t>return(c);</w:t>
            </w:r>
          </w:p>
          <w:p w:rsidR="000E5CAF" w:rsidRDefault="000E5CAF" w:rsidP="000E5CAF">
            <w:r>
              <w:t>}</w:t>
            </w:r>
          </w:p>
          <w:p w:rsidR="000E5CAF" w:rsidRDefault="000E5CAF" w:rsidP="000E5CAF"/>
          <w:p w:rsidR="000E5CAF" w:rsidRDefault="000E5CAF" w:rsidP="000E5CAF">
            <w:r>
              <w:t>int main(){</w:t>
            </w:r>
          </w:p>
          <w:p w:rsidR="000E5CAF" w:rsidRDefault="000E5CAF" w:rsidP="000E5CAF">
            <w:r>
              <w:tab/>
              <w:t xml:space="preserve">Complex c1, c2, </w:t>
            </w:r>
            <w:proofErr w:type="spellStart"/>
            <w:r>
              <w:t>mul</w:t>
            </w:r>
            <w:proofErr w:type="spellEnd"/>
            <w:r>
              <w:t>;</w:t>
            </w:r>
          </w:p>
          <w:p w:rsidR="000E5CAF" w:rsidRDefault="000E5CAF" w:rsidP="000E5CAF">
            <w:r>
              <w:tab/>
              <w:t>c1.read();</w:t>
            </w:r>
          </w:p>
          <w:p w:rsidR="000E5CAF" w:rsidRDefault="000E5CAF" w:rsidP="000E5CAF">
            <w:r>
              <w:tab/>
              <w:t>c2.read();</w:t>
            </w:r>
          </w:p>
          <w:p w:rsidR="000E5CAF" w:rsidRDefault="000E5CAF" w:rsidP="000E5CAF">
            <w:r>
              <w:tab/>
            </w:r>
            <w:proofErr w:type="spellStart"/>
            <w:r>
              <w:t>mul</w:t>
            </w:r>
            <w:proofErr w:type="spellEnd"/>
            <w:r>
              <w:t xml:space="preserve"> = c1 * c2;</w:t>
            </w:r>
          </w:p>
          <w:p w:rsidR="000E5CAF" w:rsidRDefault="000E5CAF" w:rsidP="000E5CAF"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Multiplication is: ";</w:t>
            </w:r>
          </w:p>
          <w:p w:rsidR="000E5CAF" w:rsidRDefault="000E5CAF" w:rsidP="000E5CAF">
            <w:r>
              <w:tab/>
            </w:r>
            <w:proofErr w:type="spellStart"/>
            <w:r>
              <w:t>mul.display</w:t>
            </w:r>
            <w:proofErr w:type="spellEnd"/>
            <w:r>
              <w:t>();</w:t>
            </w:r>
          </w:p>
          <w:p w:rsidR="000E5CAF" w:rsidRDefault="000E5CAF" w:rsidP="000E5CAF">
            <w:r>
              <w:tab/>
            </w:r>
            <w:proofErr w:type="spellStart"/>
            <w:r>
              <w:t>getch</w:t>
            </w:r>
            <w:proofErr w:type="spellEnd"/>
            <w:r>
              <w:t>();</w:t>
            </w:r>
          </w:p>
          <w:p w:rsidR="000E5CAF" w:rsidRDefault="000E5CAF" w:rsidP="000E5CAF">
            <w:r>
              <w:t>}</w:t>
            </w:r>
          </w:p>
        </w:tc>
      </w:tr>
      <w:tr w:rsidR="000E5CAF" w:rsidTr="00025F86">
        <w:tc>
          <w:tcPr>
            <w:tcW w:w="5097" w:type="dxa"/>
          </w:tcPr>
          <w:p w:rsidR="000E5CAF" w:rsidRDefault="000E5CAF" w:rsidP="000E5CAF">
            <w:pPr>
              <w:pStyle w:val="Heading4"/>
            </w:pPr>
            <w:r>
              <w:lastRenderedPageBreak/>
              <w:t>Single-level Inheritance</w:t>
            </w:r>
          </w:p>
          <w:p w:rsidR="000E5CAF" w:rsidRDefault="000E5CAF" w:rsidP="000E5CAF">
            <w:r>
              <w:t>#include &lt;</w:t>
            </w:r>
            <w:proofErr w:type="spellStart"/>
            <w:r>
              <w:t>iostream</w:t>
            </w:r>
            <w:proofErr w:type="spellEnd"/>
            <w:r>
              <w:t>&gt;</w:t>
            </w:r>
          </w:p>
          <w:p w:rsidR="000E5CAF" w:rsidRDefault="000E5CAF" w:rsidP="000E5CAF">
            <w:r>
              <w:t>#include &lt;</w:t>
            </w:r>
            <w:proofErr w:type="spellStart"/>
            <w:r>
              <w:t>conio.h</w:t>
            </w:r>
            <w:proofErr w:type="spellEnd"/>
            <w:r>
              <w:t>&gt;</w:t>
            </w:r>
          </w:p>
          <w:p w:rsidR="000E5CAF" w:rsidRDefault="000E5CAF" w:rsidP="000E5CAF">
            <w:r>
              <w:t xml:space="preserve">using namespace </w:t>
            </w:r>
            <w:proofErr w:type="spellStart"/>
            <w:r>
              <w:t>std</w:t>
            </w:r>
            <w:proofErr w:type="spellEnd"/>
            <w:r>
              <w:t>;</w:t>
            </w:r>
          </w:p>
          <w:p w:rsidR="000E5CAF" w:rsidRDefault="000E5CAF" w:rsidP="000E5CAF"/>
          <w:p w:rsidR="000E5CAF" w:rsidRDefault="000E5CAF" w:rsidP="000E5CAF">
            <w:r>
              <w:t>class base{</w:t>
            </w:r>
          </w:p>
          <w:p w:rsidR="000E5CAF" w:rsidRDefault="000E5CAF" w:rsidP="000E5CAF">
            <w:r>
              <w:tab/>
              <w:t>public:</w:t>
            </w:r>
            <w:r>
              <w:tab/>
              <w:t>int x;</w:t>
            </w:r>
          </w:p>
          <w:p w:rsidR="000E5CAF" w:rsidRDefault="000E5CAF" w:rsidP="000E5CAF">
            <w:r>
              <w:tab/>
            </w:r>
            <w:r>
              <w:tab/>
              <w:t xml:space="preserve">void </w:t>
            </w:r>
            <w:proofErr w:type="spellStart"/>
            <w:r>
              <w:t>getdata</w:t>
            </w:r>
            <w:proofErr w:type="spellEnd"/>
            <w:r>
              <w:t>(){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Enter X = ";</w:t>
            </w:r>
          </w:p>
          <w:p w:rsidR="000E5CAF" w:rsidRDefault="000E5CAF" w:rsidP="000E5CAF">
            <w:pPr>
              <w:ind w:left="1440" w:firstLine="720"/>
            </w:pPr>
            <w:proofErr w:type="spellStart"/>
            <w:r>
              <w:t>cin</w:t>
            </w:r>
            <w:proofErr w:type="spellEnd"/>
            <w:r>
              <w:t xml:space="preserve"> &gt;&gt; x;</w:t>
            </w:r>
          </w:p>
          <w:p w:rsidR="000E5CAF" w:rsidRDefault="000E5CAF" w:rsidP="000E5CAF">
            <w:r>
              <w:tab/>
            </w:r>
            <w:r>
              <w:tab/>
              <w:t>}</w:t>
            </w:r>
          </w:p>
          <w:p w:rsidR="000E5CAF" w:rsidRDefault="000E5CAF" w:rsidP="000E5CAF">
            <w:r>
              <w:t>};</w:t>
            </w:r>
          </w:p>
          <w:p w:rsidR="000E5CAF" w:rsidRDefault="000E5CAF" w:rsidP="000E5CAF">
            <w:r>
              <w:t>class derive : public base{</w:t>
            </w:r>
          </w:p>
          <w:p w:rsidR="000E5CAF" w:rsidRDefault="000E5CAF" w:rsidP="000E5CAF">
            <w:r>
              <w:tab/>
              <w:t>private:</w:t>
            </w:r>
            <w:r w:rsidR="000E49BB">
              <w:t xml:space="preserve"> </w:t>
            </w:r>
            <w:r>
              <w:t>int y;</w:t>
            </w:r>
          </w:p>
          <w:p w:rsidR="000E5CAF" w:rsidRDefault="000E5CAF" w:rsidP="000E5CAF">
            <w:r>
              <w:tab/>
              <w:t>public:</w:t>
            </w:r>
            <w:r>
              <w:tab/>
              <w:t xml:space="preserve">void </w:t>
            </w:r>
            <w:proofErr w:type="spellStart"/>
            <w:r>
              <w:t>readdata</w:t>
            </w:r>
            <w:proofErr w:type="spellEnd"/>
            <w:r>
              <w:t>(){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Enter Y = ";</w:t>
            </w:r>
          </w:p>
          <w:p w:rsidR="000E5CAF" w:rsidRDefault="000E5CAF" w:rsidP="000E5CAF">
            <w:pPr>
              <w:ind w:left="1440" w:firstLine="720"/>
            </w:pPr>
            <w:proofErr w:type="spellStart"/>
            <w:r>
              <w:t>cin</w:t>
            </w:r>
            <w:proofErr w:type="spellEnd"/>
            <w:r>
              <w:t xml:space="preserve"> &gt;&gt; y;</w:t>
            </w:r>
          </w:p>
          <w:p w:rsidR="000E5CAF" w:rsidRDefault="000E5CAF" w:rsidP="000E5CAF">
            <w:r>
              <w:tab/>
            </w:r>
            <w:r>
              <w:tab/>
              <w:t>}</w:t>
            </w:r>
          </w:p>
          <w:p w:rsidR="000E5CAF" w:rsidRDefault="000E5CAF" w:rsidP="000E5CAF">
            <w:r>
              <w:tab/>
            </w:r>
            <w:r>
              <w:tab/>
              <w:t>void sum(){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 X </w:t>
            </w:r>
            <w:r w:rsidR="000E49BB">
              <w:t>+</w:t>
            </w:r>
            <w:r>
              <w:t xml:space="preserve"> Y = " &lt;&lt; x + y;</w:t>
            </w:r>
          </w:p>
          <w:p w:rsidR="000E5CAF" w:rsidRDefault="000E5CAF" w:rsidP="000E5CAF">
            <w:r>
              <w:tab/>
            </w:r>
            <w:r>
              <w:tab/>
              <w:t>}</w:t>
            </w:r>
          </w:p>
          <w:p w:rsidR="000E5CAF" w:rsidRDefault="000E5CAF" w:rsidP="000E5CAF">
            <w:r>
              <w:t>};</w:t>
            </w:r>
          </w:p>
          <w:p w:rsidR="000E5CAF" w:rsidRDefault="000E5CAF" w:rsidP="000E5CAF"/>
          <w:p w:rsidR="000E5CAF" w:rsidRDefault="000E5CAF" w:rsidP="000E5CAF">
            <w:r>
              <w:t>int main(){</w:t>
            </w:r>
          </w:p>
          <w:p w:rsidR="000E5CAF" w:rsidRDefault="000E5CAF" w:rsidP="000E5CAF">
            <w:r>
              <w:tab/>
              <w:t>derive a;</w:t>
            </w:r>
          </w:p>
          <w:p w:rsidR="000E5CAF" w:rsidRDefault="000E5CAF" w:rsidP="000E5CAF">
            <w:r>
              <w:tab/>
            </w:r>
            <w:proofErr w:type="spellStart"/>
            <w:r>
              <w:t>a.getdata</w:t>
            </w:r>
            <w:proofErr w:type="spellEnd"/>
            <w:r>
              <w:t>();</w:t>
            </w:r>
          </w:p>
          <w:p w:rsidR="000E5CAF" w:rsidRDefault="000E5CAF" w:rsidP="000E5CAF">
            <w:r>
              <w:tab/>
            </w:r>
            <w:proofErr w:type="spellStart"/>
            <w:r>
              <w:t>a.readdata</w:t>
            </w:r>
            <w:proofErr w:type="spellEnd"/>
            <w:r>
              <w:t>();</w:t>
            </w:r>
          </w:p>
          <w:p w:rsidR="000E5CAF" w:rsidRDefault="000E5CAF" w:rsidP="000E5CAF">
            <w:r>
              <w:tab/>
            </w:r>
            <w:proofErr w:type="spellStart"/>
            <w:r>
              <w:t>a.sum</w:t>
            </w:r>
            <w:proofErr w:type="spellEnd"/>
            <w:r>
              <w:t>();</w:t>
            </w:r>
          </w:p>
          <w:p w:rsidR="000E5CAF" w:rsidRDefault="000E5CAF" w:rsidP="000E5CAF">
            <w:r>
              <w:tab/>
            </w:r>
            <w:proofErr w:type="spellStart"/>
            <w:r>
              <w:t>getch</w:t>
            </w:r>
            <w:proofErr w:type="spellEnd"/>
            <w:r>
              <w:t>();</w:t>
            </w:r>
          </w:p>
          <w:p w:rsidR="000E5CAF" w:rsidRDefault="000E5CAF" w:rsidP="000E5CAF">
            <w:r>
              <w:t>}</w:t>
            </w:r>
          </w:p>
        </w:tc>
        <w:tc>
          <w:tcPr>
            <w:tcW w:w="5097" w:type="dxa"/>
          </w:tcPr>
          <w:p w:rsidR="000E5CAF" w:rsidRDefault="000E5CAF" w:rsidP="000E5CAF">
            <w:pPr>
              <w:pStyle w:val="Heading4"/>
            </w:pPr>
            <w:r>
              <w:t>Multiple Inheritance</w:t>
            </w:r>
          </w:p>
          <w:p w:rsidR="000E5CAF" w:rsidRDefault="000E5CAF" w:rsidP="000E5CAF">
            <w:r>
              <w:t>#include &lt;</w:t>
            </w:r>
            <w:proofErr w:type="spellStart"/>
            <w:r>
              <w:t>iostream</w:t>
            </w:r>
            <w:proofErr w:type="spellEnd"/>
            <w:r>
              <w:t>&gt;</w:t>
            </w:r>
          </w:p>
          <w:p w:rsidR="000E5CAF" w:rsidRDefault="000E5CAF" w:rsidP="000E5CAF">
            <w:r>
              <w:t>#include &lt;</w:t>
            </w:r>
            <w:proofErr w:type="spellStart"/>
            <w:r>
              <w:t>conio.h</w:t>
            </w:r>
            <w:proofErr w:type="spellEnd"/>
            <w:r>
              <w:t>&gt;</w:t>
            </w:r>
          </w:p>
          <w:p w:rsidR="000E5CAF" w:rsidRDefault="000E5CAF" w:rsidP="000E5CAF">
            <w:r>
              <w:t xml:space="preserve">using namespace </w:t>
            </w:r>
            <w:proofErr w:type="spellStart"/>
            <w:r>
              <w:t>std</w:t>
            </w:r>
            <w:proofErr w:type="spellEnd"/>
            <w:r>
              <w:t>;</w:t>
            </w:r>
          </w:p>
          <w:p w:rsidR="000E5CAF" w:rsidRDefault="000E5CAF" w:rsidP="000E5CAF"/>
          <w:p w:rsidR="000E5CAF" w:rsidRDefault="000E5CAF" w:rsidP="000E5CAF">
            <w:r>
              <w:t>class A{</w:t>
            </w:r>
          </w:p>
          <w:p w:rsidR="000E5CAF" w:rsidRDefault="000E5CAF" w:rsidP="000E5CAF">
            <w:r>
              <w:tab/>
              <w:t xml:space="preserve">protected: </w:t>
            </w:r>
            <w:r>
              <w:tab/>
              <w:t>int a;</w:t>
            </w:r>
          </w:p>
          <w:p w:rsidR="000E5CAF" w:rsidRDefault="000E5CAF" w:rsidP="000E5CAF">
            <w:r>
              <w:tab/>
              <w:t>public:</w:t>
            </w:r>
            <w:r>
              <w:tab/>
              <w:t xml:space="preserve">void </w:t>
            </w:r>
            <w:proofErr w:type="spellStart"/>
            <w:r>
              <w:t>get_a</w:t>
            </w:r>
            <w:proofErr w:type="spellEnd"/>
            <w:r>
              <w:t>(){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Enter A: ";</w:t>
            </w:r>
            <w:proofErr w:type="spellStart"/>
          </w:p>
          <w:p w:rsidR="000E5CAF" w:rsidRDefault="000E5CAF" w:rsidP="000E5CAF">
            <w:pPr>
              <w:ind w:left="2160"/>
            </w:pPr>
            <w:r>
              <w:t>cin</w:t>
            </w:r>
            <w:proofErr w:type="spellEnd"/>
            <w:r>
              <w:t xml:space="preserve"> &gt;&gt; a;</w:t>
            </w:r>
          </w:p>
          <w:p w:rsidR="000E5CAF" w:rsidRDefault="000E5CAF" w:rsidP="000E5CAF">
            <w:r>
              <w:tab/>
            </w:r>
            <w:r>
              <w:tab/>
              <w:t>}</w:t>
            </w:r>
          </w:p>
          <w:p w:rsidR="000E5CAF" w:rsidRDefault="000E5CAF" w:rsidP="000E5CAF">
            <w:r>
              <w:t>};</w:t>
            </w:r>
          </w:p>
          <w:p w:rsidR="000E5CAF" w:rsidRDefault="000E5CAF" w:rsidP="000E5CAF">
            <w:r>
              <w:t>class B{</w:t>
            </w:r>
          </w:p>
          <w:p w:rsidR="000E5CAF" w:rsidRDefault="000E5CAF" w:rsidP="000E5CAF">
            <w:r>
              <w:tab/>
              <w:t xml:space="preserve">protected: </w:t>
            </w:r>
            <w:r>
              <w:tab/>
              <w:t>int b;</w:t>
            </w:r>
          </w:p>
          <w:p w:rsidR="000E5CAF" w:rsidRDefault="000E5CAF" w:rsidP="000E5CAF">
            <w:r>
              <w:tab/>
              <w:t>public:</w:t>
            </w:r>
            <w:r>
              <w:tab/>
              <w:t xml:space="preserve">void </w:t>
            </w:r>
            <w:proofErr w:type="spellStart"/>
            <w:r>
              <w:t>get_b</w:t>
            </w:r>
            <w:proofErr w:type="spellEnd"/>
            <w:r>
              <w:t>(){</w:t>
            </w:r>
          </w:p>
          <w:p w:rsidR="000E5CAF" w:rsidRDefault="000E5CAF" w:rsidP="000E5CAF">
            <w:pPr>
              <w:ind w:left="720"/>
            </w:pP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Enter B: ";</w:t>
            </w:r>
            <w:proofErr w:type="spellStart"/>
          </w:p>
          <w:p w:rsidR="000E5CAF" w:rsidRDefault="000E5CAF" w:rsidP="000E5CAF">
            <w:pPr>
              <w:ind w:left="2160"/>
            </w:pPr>
            <w:r>
              <w:t>cin</w:t>
            </w:r>
            <w:proofErr w:type="spellEnd"/>
            <w:r>
              <w:t xml:space="preserve"> &gt;&gt; b;</w:t>
            </w:r>
          </w:p>
          <w:p w:rsidR="000E5CAF" w:rsidRDefault="000E5CAF" w:rsidP="000E5CAF">
            <w:r>
              <w:tab/>
            </w:r>
            <w:r>
              <w:tab/>
              <w:t>}</w:t>
            </w:r>
          </w:p>
          <w:p w:rsidR="000E5CAF" w:rsidRDefault="000E5CAF" w:rsidP="000E5CAF">
            <w:r>
              <w:t>};</w:t>
            </w:r>
          </w:p>
          <w:p w:rsidR="000E5CAF" w:rsidRDefault="000E5CAF" w:rsidP="000E5CAF">
            <w:r>
              <w:t>class C : public A, public B{</w:t>
            </w:r>
          </w:p>
          <w:p w:rsidR="000E5CAF" w:rsidRDefault="000E5CAF" w:rsidP="000E5CAF">
            <w:r>
              <w:tab/>
              <w:t>public:</w:t>
            </w:r>
            <w:r>
              <w:tab/>
              <w:t>void display(){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A </w:t>
            </w:r>
            <w:r>
              <w:t>=</w:t>
            </w:r>
            <w:r>
              <w:t xml:space="preserve"> " &lt;&lt; a &lt;&lt; "\n";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</w:t>
            </w:r>
            <w:r>
              <w:t>B =</w:t>
            </w:r>
            <w:r>
              <w:t xml:space="preserve"> " &lt;&lt; b &lt;&lt; "\n";</w:t>
            </w:r>
          </w:p>
          <w:p w:rsidR="000E5CAF" w:rsidRDefault="000E5CAF" w:rsidP="000E5CAF">
            <w:r>
              <w:tab/>
            </w:r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</w:t>
            </w:r>
            <w:r>
              <w:t>A + B =</w:t>
            </w:r>
            <w:r>
              <w:t xml:space="preserve"> "&lt;&lt; a + b;</w:t>
            </w:r>
          </w:p>
          <w:p w:rsidR="000E5CAF" w:rsidRDefault="000E5CAF" w:rsidP="000E5CAF">
            <w:r>
              <w:tab/>
            </w:r>
            <w:r>
              <w:tab/>
              <w:t>}</w:t>
            </w:r>
          </w:p>
          <w:p w:rsidR="000E5CAF" w:rsidRDefault="000E5CAF" w:rsidP="000E5CAF">
            <w:r>
              <w:t>};</w:t>
            </w:r>
          </w:p>
          <w:p w:rsidR="000E5CAF" w:rsidRDefault="000E5CAF" w:rsidP="000E5CAF"/>
          <w:p w:rsidR="000E5CAF" w:rsidRDefault="000E5CAF" w:rsidP="000E5CAF">
            <w:r>
              <w:t>int main(){</w:t>
            </w:r>
          </w:p>
          <w:p w:rsidR="000E5CAF" w:rsidRDefault="000E5CAF" w:rsidP="000E5CAF">
            <w:r>
              <w:tab/>
              <w:t xml:space="preserve">C </w:t>
            </w:r>
            <w:proofErr w:type="spellStart"/>
            <w:r>
              <w:t>c</w:t>
            </w:r>
            <w:proofErr w:type="spellEnd"/>
            <w:r>
              <w:t>;</w:t>
            </w:r>
          </w:p>
          <w:p w:rsidR="000E5CAF" w:rsidRDefault="000E5CAF" w:rsidP="000E5CAF">
            <w:r>
              <w:tab/>
            </w:r>
            <w:proofErr w:type="spellStart"/>
            <w:r>
              <w:t>c.get_a</w:t>
            </w:r>
            <w:proofErr w:type="spellEnd"/>
            <w:r>
              <w:t>();</w:t>
            </w:r>
          </w:p>
          <w:p w:rsidR="000E5CAF" w:rsidRDefault="000E5CAF" w:rsidP="000E5CAF">
            <w:r>
              <w:tab/>
            </w:r>
            <w:proofErr w:type="spellStart"/>
            <w:r>
              <w:t>c.get_b</w:t>
            </w:r>
            <w:proofErr w:type="spellEnd"/>
            <w:r>
              <w:t>();</w:t>
            </w:r>
          </w:p>
          <w:p w:rsidR="000E5CAF" w:rsidRDefault="000E5CAF" w:rsidP="000E5CAF">
            <w:r>
              <w:tab/>
            </w:r>
            <w:proofErr w:type="spellStart"/>
            <w:r>
              <w:t>c.display</w:t>
            </w:r>
            <w:proofErr w:type="spellEnd"/>
            <w:r>
              <w:t>();</w:t>
            </w:r>
          </w:p>
          <w:p w:rsidR="000E5CAF" w:rsidRDefault="000E5CAF" w:rsidP="000E5CAF">
            <w:r>
              <w:tab/>
            </w:r>
            <w:proofErr w:type="spellStart"/>
            <w:r>
              <w:t>getch</w:t>
            </w:r>
            <w:proofErr w:type="spellEnd"/>
            <w:r>
              <w:t>();</w:t>
            </w:r>
          </w:p>
          <w:p w:rsidR="000E5CAF" w:rsidRDefault="000E5CAF" w:rsidP="000E5CAF">
            <w:r>
              <w:t>}</w:t>
            </w:r>
          </w:p>
        </w:tc>
      </w:tr>
      <w:tr w:rsidR="000E5CAF" w:rsidTr="00025F86">
        <w:tc>
          <w:tcPr>
            <w:tcW w:w="0" w:type="auto"/>
          </w:tcPr>
          <w:p w:rsidR="000E5CAF" w:rsidRDefault="000E5CAF" w:rsidP="0066273E">
            <w:pPr>
              <w:pStyle w:val="Heading4"/>
            </w:pPr>
            <w:r>
              <w:t>File handling - add values to file</w:t>
            </w:r>
          </w:p>
          <w:p w:rsidR="000E5CAF" w:rsidRDefault="000E5CAF" w:rsidP="0066273E">
            <w:r>
              <w:t>#include &lt;</w:t>
            </w:r>
            <w:proofErr w:type="spellStart"/>
            <w:r>
              <w:t>iostream</w:t>
            </w:r>
            <w:proofErr w:type="spellEnd"/>
            <w:r>
              <w:t>&gt;</w:t>
            </w:r>
          </w:p>
          <w:p w:rsidR="000E5CAF" w:rsidRDefault="000E5CAF" w:rsidP="0066273E">
            <w:r>
              <w:t>#include &lt;</w:t>
            </w:r>
            <w:proofErr w:type="spellStart"/>
            <w:r>
              <w:t>fstream</w:t>
            </w:r>
            <w:proofErr w:type="spellEnd"/>
            <w:r>
              <w:t>&gt;</w:t>
            </w:r>
          </w:p>
          <w:p w:rsidR="00DB030D" w:rsidRDefault="000E5CAF" w:rsidP="0066273E">
            <w:r>
              <w:t xml:space="preserve">using namespace </w:t>
            </w:r>
            <w:proofErr w:type="spellStart"/>
            <w:r>
              <w:t>std</w:t>
            </w:r>
            <w:proofErr w:type="spellEnd"/>
            <w:r>
              <w:t>;</w:t>
            </w:r>
          </w:p>
          <w:p w:rsidR="00DB030D" w:rsidRDefault="00DB030D" w:rsidP="0066273E"/>
          <w:p w:rsidR="000E5CAF" w:rsidRDefault="000E5CAF" w:rsidP="0066273E">
            <w:r>
              <w:t>int main(){</w:t>
            </w:r>
          </w:p>
          <w:p w:rsidR="000E5CAF" w:rsidRDefault="000E5CAF" w:rsidP="0066273E">
            <w:r>
              <w:tab/>
            </w:r>
            <w:proofErr w:type="spellStart"/>
            <w:r>
              <w:t>fstream</w:t>
            </w:r>
            <w:proofErr w:type="spellEnd"/>
            <w:r>
              <w:t xml:space="preserve"> file;</w:t>
            </w:r>
          </w:p>
          <w:p w:rsidR="000E5CAF" w:rsidRDefault="000E5CAF" w:rsidP="0066273E">
            <w:r>
              <w:tab/>
            </w:r>
            <w:proofErr w:type="spellStart"/>
            <w:r>
              <w:t>file.open</w:t>
            </w:r>
            <w:proofErr w:type="spellEnd"/>
            <w:r>
              <w:t>("abc.txt");</w:t>
            </w:r>
          </w:p>
          <w:p w:rsidR="000E5CAF" w:rsidRDefault="000E5CAF" w:rsidP="0066273E">
            <w:r>
              <w:tab/>
              <w:t xml:space="preserve">int </w:t>
            </w:r>
            <w:proofErr w:type="spellStart"/>
            <w:r>
              <w:t>i</w:t>
            </w:r>
            <w:proofErr w:type="spellEnd"/>
            <w:r>
              <w:t xml:space="preserve">, </w:t>
            </w:r>
            <w:proofErr w:type="spellStart"/>
            <w:r>
              <w:t>val</w:t>
            </w:r>
            <w:proofErr w:type="spellEnd"/>
            <w:r>
              <w:t>;</w:t>
            </w:r>
          </w:p>
          <w:p w:rsidR="000E5CAF" w:rsidRDefault="000E5CAF" w:rsidP="0066273E">
            <w:r>
              <w:tab/>
              <w:t>for(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10; </w:t>
            </w:r>
            <w:proofErr w:type="spellStart"/>
            <w:r>
              <w:t>i</w:t>
            </w:r>
            <w:proofErr w:type="spellEnd"/>
            <w:r>
              <w:t>++){</w:t>
            </w:r>
          </w:p>
          <w:p w:rsidR="000E5CAF" w:rsidRDefault="000E5CAF" w:rsidP="0066273E"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"Enter a value: ";</w:t>
            </w:r>
          </w:p>
          <w:p w:rsidR="000E5CAF" w:rsidRDefault="000E5CAF" w:rsidP="0066273E">
            <w:r>
              <w:tab/>
            </w:r>
            <w:r>
              <w:tab/>
            </w:r>
            <w:proofErr w:type="spellStart"/>
            <w:r>
              <w:t>cin</w:t>
            </w:r>
            <w:proofErr w:type="spellEnd"/>
            <w:r>
              <w:t xml:space="preserve"> &gt;&gt; </w:t>
            </w:r>
            <w:proofErr w:type="spellStart"/>
            <w:r>
              <w:t>val</w:t>
            </w:r>
            <w:proofErr w:type="spellEnd"/>
            <w:r>
              <w:t>;</w:t>
            </w:r>
          </w:p>
          <w:p w:rsidR="000E5CAF" w:rsidRDefault="000E5CAF" w:rsidP="0066273E">
            <w:r>
              <w:tab/>
            </w:r>
            <w:r>
              <w:tab/>
              <w:t xml:space="preserve">file &lt;&lt; </w:t>
            </w:r>
            <w:proofErr w:type="spellStart"/>
            <w:r>
              <w:t>val</w:t>
            </w:r>
            <w:proofErr w:type="spellEnd"/>
            <w:r>
              <w:t xml:space="preserve"> &lt;&lt; "\n";</w:t>
            </w:r>
          </w:p>
          <w:p w:rsidR="000E5CAF" w:rsidRDefault="000E5CAF" w:rsidP="0066273E">
            <w:r>
              <w:tab/>
              <w:t>}</w:t>
            </w:r>
          </w:p>
          <w:p w:rsidR="000E5CAF" w:rsidRDefault="000E5CAF" w:rsidP="0066273E">
            <w:r>
              <w:tab/>
            </w:r>
            <w:proofErr w:type="spellStart"/>
            <w:r>
              <w:t>file.close</w:t>
            </w:r>
            <w:proofErr w:type="spellEnd"/>
            <w:r>
              <w:t>();</w:t>
            </w:r>
          </w:p>
          <w:p w:rsidR="000E5CAF" w:rsidRDefault="000E5CAF" w:rsidP="0066273E">
            <w:r>
              <w:t>}</w:t>
            </w:r>
          </w:p>
        </w:tc>
        <w:tc>
          <w:tcPr>
            <w:tcW w:w="0" w:type="auto"/>
          </w:tcPr>
          <w:p w:rsidR="000E5CAF" w:rsidRDefault="000E5CAF" w:rsidP="0066273E">
            <w:pPr>
              <w:pStyle w:val="Heading4"/>
            </w:pPr>
            <w:r>
              <w:t>File handling - read values from file</w:t>
            </w:r>
          </w:p>
          <w:p w:rsidR="000E5CAF" w:rsidRDefault="000E5CAF" w:rsidP="0066273E">
            <w:r>
              <w:t>#include &lt;</w:t>
            </w:r>
            <w:proofErr w:type="spellStart"/>
            <w:r>
              <w:t>iostream</w:t>
            </w:r>
            <w:proofErr w:type="spellEnd"/>
            <w:r>
              <w:t>&gt;</w:t>
            </w:r>
          </w:p>
          <w:p w:rsidR="000E5CAF" w:rsidRDefault="000E5CAF" w:rsidP="0066273E">
            <w:r>
              <w:t>#include &lt;</w:t>
            </w:r>
            <w:proofErr w:type="spellStart"/>
            <w:r>
              <w:t>fstream</w:t>
            </w:r>
            <w:proofErr w:type="spellEnd"/>
            <w:r>
              <w:t>&gt;</w:t>
            </w:r>
          </w:p>
          <w:p w:rsidR="000E5CAF" w:rsidRDefault="000E5CAF" w:rsidP="0066273E">
            <w:r>
              <w:t xml:space="preserve">using namespace </w:t>
            </w:r>
            <w:proofErr w:type="spellStart"/>
            <w:r>
              <w:t>std</w:t>
            </w:r>
            <w:proofErr w:type="spellEnd"/>
            <w:r>
              <w:t>;</w:t>
            </w:r>
          </w:p>
          <w:p w:rsidR="00DB030D" w:rsidRDefault="00DB030D" w:rsidP="0066273E"/>
          <w:p w:rsidR="000E5CAF" w:rsidRDefault="000E5CAF" w:rsidP="0066273E">
            <w:r>
              <w:t>int main(){</w:t>
            </w:r>
          </w:p>
          <w:p w:rsidR="000E5CAF" w:rsidRDefault="000E5CAF" w:rsidP="0066273E">
            <w:r>
              <w:tab/>
            </w:r>
            <w:proofErr w:type="spellStart"/>
            <w:r>
              <w:t>fstream</w:t>
            </w:r>
            <w:proofErr w:type="spellEnd"/>
            <w:r>
              <w:t xml:space="preserve"> file;</w:t>
            </w:r>
          </w:p>
          <w:p w:rsidR="000E5CAF" w:rsidRDefault="000E5CAF" w:rsidP="0066273E">
            <w:r>
              <w:tab/>
            </w:r>
            <w:proofErr w:type="spellStart"/>
            <w:r>
              <w:t>file.open</w:t>
            </w:r>
            <w:proofErr w:type="spellEnd"/>
            <w:r>
              <w:t>("abc.txt");</w:t>
            </w:r>
          </w:p>
          <w:p w:rsidR="000E5CAF" w:rsidRDefault="000E5CAF" w:rsidP="0066273E">
            <w:r>
              <w:tab/>
              <w:t xml:space="preserve">int </w:t>
            </w:r>
            <w:proofErr w:type="spellStart"/>
            <w:r>
              <w:t>i</w:t>
            </w:r>
            <w:proofErr w:type="spellEnd"/>
            <w:r>
              <w:t xml:space="preserve">, </w:t>
            </w:r>
            <w:proofErr w:type="spellStart"/>
            <w:r>
              <w:t>val</w:t>
            </w:r>
            <w:proofErr w:type="spellEnd"/>
            <w:r>
              <w:t>;</w:t>
            </w:r>
          </w:p>
          <w:p w:rsidR="000E5CAF" w:rsidRDefault="000E5CAF" w:rsidP="0066273E">
            <w:r>
              <w:tab/>
              <w:t>for(</w:t>
            </w:r>
            <w:proofErr w:type="spellStart"/>
            <w:r>
              <w:t>i</w:t>
            </w:r>
            <w:proofErr w:type="spellEnd"/>
            <w:r>
              <w:t xml:space="preserve"> = 0; </w:t>
            </w:r>
            <w:proofErr w:type="spellStart"/>
            <w:r>
              <w:t>i</w:t>
            </w:r>
            <w:proofErr w:type="spellEnd"/>
            <w:r>
              <w:t xml:space="preserve"> &lt; 10; </w:t>
            </w:r>
            <w:proofErr w:type="spellStart"/>
            <w:r>
              <w:t>i</w:t>
            </w:r>
            <w:proofErr w:type="spellEnd"/>
            <w:r>
              <w:t>++){</w:t>
            </w:r>
          </w:p>
          <w:p w:rsidR="000E5CAF" w:rsidRDefault="000E5CAF" w:rsidP="0066273E">
            <w:r>
              <w:tab/>
            </w:r>
            <w:r>
              <w:tab/>
              <w:t xml:space="preserve">file &gt;&gt; </w:t>
            </w:r>
            <w:proofErr w:type="spellStart"/>
            <w:r>
              <w:t>val</w:t>
            </w:r>
            <w:proofErr w:type="spellEnd"/>
            <w:r>
              <w:t>;</w:t>
            </w:r>
          </w:p>
          <w:p w:rsidR="000E5CAF" w:rsidRDefault="000E5CAF" w:rsidP="0066273E">
            <w:r>
              <w:tab/>
            </w:r>
            <w:r>
              <w:tab/>
            </w:r>
            <w:proofErr w:type="spellStart"/>
            <w:r>
              <w:t>cout</w:t>
            </w:r>
            <w:proofErr w:type="spellEnd"/>
            <w:r>
              <w:t xml:space="preserve"> &lt;&lt; </w:t>
            </w:r>
            <w:proofErr w:type="spellStart"/>
            <w:r>
              <w:t>val</w:t>
            </w:r>
            <w:proofErr w:type="spellEnd"/>
            <w:r>
              <w:t xml:space="preserve"> &lt;&lt; "\n";</w:t>
            </w:r>
          </w:p>
          <w:p w:rsidR="000E5CAF" w:rsidRDefault="000E5CAF" w:rsidP="0066273E">
            <w:r>
              <w:tab/>
              <w:t>}</w:t>
            </w:r>
          </w:p>
          <w:p w:rsidR="000E5CAF" w:rsidRDefault="000E5CAF" w:rsidP="0066273E">
            <w:r>
              <w:tab/>
            </w:r>
            <w:proofErr w:type="spellStart"/>
            <w:r>
              <w:t>file.close</w:t>
            </w:r>
            <w:proofErr w:type="spellEnd"/>
            <w:r>
              <w:t>();</w:t>
            </w:r>
          </w:p>
          <w:p w:rsidR="000E5CAF" w:rsidRDefault="000E5CAF" w:rsidP="0066273E">
            <w:r>
              <w:t>}</w:t>
            </w:r>
          </w:p>
        </w:tc>
      </w:tr>
    </w:tbl>
    <w:p w:rsidR="004F6163" w:rsidRDefault="004F6163" w:rsidP="00832306">
      <w:pPr>
        <w:spacing w:after="0"/>
      </w:pPr>
    </w:p>
    <w:sectPr w:rsidR="004F6163" w:rsidSect="00832306">
      <w:type w:val="continuous"/>
      <w:pgSz w:w="11906" w:h="16838"/>
      <w:pgMar w:top="851" w:right="851" w:bottom="851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Roboto Medium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isplayBackgroundShape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zMrE0Nza2NDU3MTZW0lEKTi0uzszPAykwrAUA3qYg5SwAAAA="/>
  </w:docVars>
  <w:rsids>
    <w:rsidRoot w:val="00473C69"/>
    <w:rsid w:val="00025F86"/>
    <w:rsid w:val="00055BE5"/>
    <w:rsid w:val="000E49BB"/>
    <w:rsid w:val="000E5CAF"/>
    <w:rsid w:val="001A61DB"/>
    <w:rsid w:val="00220F90"/>
    <w:rsid w:val="002A41AE"/>
    <w:rsid w:val="002B5E04"/>
    <w:rsid w:val="0041120E"/>
    <w:rsid w:val="00432EE6"/>
    <w:rsid w:val="00473C69"/>
    <w:rsid w:val="004F6163"/>
    <w:rsid w:val="00536CFB"/>
    <w:rsid w:val="00567FBC"/>
    <w:rsid w:val="005736C9"/>
    <w:rsid w:val="00832306"/>
    <w:rsid w:val="008C4262"/>
    <w:rsid w:val="00A70DC0"/>
    <w:rsid w:val="00AF0F62"/>
    <w:rsid w:val="00B36724"/>
    <w:rsid w:val="00D05261"/>
    <w:rsid w:val="00D368C1"/>
    <w:rsid w:val="00DB030D"/>
    <w:rsid w:val="00E24FB6"/>
    <w:rsid w:val="00FA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A774F4"/>
  <w15:chartTrackingRefBased/>
  <w15:docId w15:val="{EC03250B-0E28-4506-94B0-5EF1376D0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Roboto" w:eastAsiaTheme="minorHAnsi" w:hAnsi="Roboto" w:cstheme="minorBidi"/>
        <w:color w:val="000000" w:themeColor="text1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6163"/>
    <w:pPr>
      <w:spacing w:line="240" w:lineRule="auto"/>
      <w:jc w:val="both"/>
    </w:pPr>
    <w:rPr>
      <w:rFonts w:ascii="Roboto Medium" w:hAnsi="Roboto Medium"/>
      <w:sz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36724"/>
    <w:pPr>
      <w:spacing w:before="100" w:beforeAutospacing="1" w:after="100" w:afterAutospacing="1"/>
      <w:jc w:val="left"/>
      <w:outlineLvl w:val="0"/>
    </w:pPr>
    <w:rPr>
      <w:rFonts w:eastAsia="Times New Roman" w:cs="Segoe UI Semibold"/>
      <w:b/>
      <w:bCs/>
      <w:color w:val="auto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36724"/>
    <w:pPr>
      <w:keepNext/>
      <w:keepLines/>
      <w:spacing w:before="48" w:after="48" w:line="360" w:lineRule="atLeast"/>
      <w:ind w:right="48"/>
      <w:jc w:val="center"/>
      <w:outlineLvl w:val="1"/>
    </w:pPr>
    <w:rPr>
      <w:rFonts w:cs="Arial"/>
      <w:b/>
      <w:color w:val="121214"/>
      <w:spacing w:val="-16"/>
      <w:sz w:val="36"/>
      <w:szCs w:val="28"/>
    </w:rPr>
  </w:style>
  <w:style w:type="paragraph" w:styleId="Heading3">
    <w:name w:val="heading 3"/>
    <w:basedOn w:val="Heading2"/>
    <w:next w:val="Normal"/>
    <w:link w:val="Heading3Char"/>
    <w:autoRedefine/>
    <w:uiPriority w:val="9"/>
    <w:unhideWhenUsed/>
    <w:qFormat/>
    <w:rsid w:val="00B36724"/>
    <w:pPr>
      <w:jc w:val="left"/>
      <w:outlineLvl w:val="2"/>
    </w:pPr>
    <w:rPr>
      <w:sz w:val="32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36724"/>
    <w:pPr>
      <w:keepNext/>
      <w:keepLines/>
      <w:spacing w:before="40" w:after="0"/>
      <w:outlineLvl w:val="3"/>
    </w:pPr>
    <w:rPr>
      <w:rFonts w:eastAsiaTheme="majorEastAsia" w:cstheme="majorBidi"/>
      <w:b/>
      <w:iCs/>
      <w:color w:val="auto"/>
      <w:sz w:val="28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B36724"/>
    <w:pPr>
      <w:keepNext/>
      <w:keepLines/>
      <w:spacing w:before="40" w:after="0"/>
      <w:outlineLvl w:val="4"/>
    </w:pPr>
    <w:rPr>
      <w:rFonts w:eastAsiaTheme="majorEastAsia" w:cstheme="majorBidi"/>
      <w:b/>
      <w:color w:val="auto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B36724"/>
    <w:pPr>
      <w:keepNext/>
      <w:keepLines/>
      <w:spacing w:before="40" w:after="0"/>
      <w:jc w:val="left"/>
      <w:outlineLvl w:val="5"/>
    </w:pPr>
    <w:rPr>
      <w:rFonts w:eastAsiaTheme="majorEastAsia" w:cstheme="majorBidi"/>
      <w:b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6724"/>
    <w:rPr>
      <w:rFonts w:ascii="Roboto Medium" w:eastAsia="Times New Roman" w:hAnsi="Roboto Medium" w:cs="Segoe UI Semibold"/>
      <w:b/>
      <w:bCs/>
      <w:color w:val="auto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B36724"/>
    <w:rPr>
      <w:rFonts w:ascii="Roboto Medium" w:hAnsi="Roboto Medium" w:cs="Arial"/>
      <w:b/>
      <w:color w:val="121214"/>
      <w:spacing w:val="-16"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B36724"/>
    <w:rPr>
      <w:rFonts w:ascii="Roboto Medium" w:hAnsi="Roboto Medium" w:cs="Arial"/>
      <w:b/>
      <w:color w:val="121214"/>
      <w:spacing w:val="-16"/>
      <w:sz w:val="32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36724"/>
    <w:rPr>
      <w:rFonts w:ascii="Roboto Medium" w:eastAsiaTheme="majorEastAsia" w:hAnsi="Roboto Medium" w:cstheme="majorBidi"/>
      <w:b/>
      <w:iCs/>
      <w:color w:val="auto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B36724"/>
    <w:rPr>
      <w:rFonts w:ascii="Roboto Medium" w:eastAsiaTheme="majorEastAsia" w:hAnsi="Roboto Medium" w:cstheme="majorBidi"/>
      <w:b/>
      <w:color w:val="auto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220F90"/>
    <w:pPr>
      <w:pBdr>
        <w:bottom w:val="single" w:sz="8" w:space="4" w:color="5B9BD5" w:themeColor="accent1"/>
      </w:pBdr>
      <w:spacing w:after="300"/>
      <w:contextualSpacing/>
      <w:jc w:val="center"/>
    </w:pPr>
    <w:rPr>
      <w:rFonts w:eastAsiaTheme="majorEastAsia" w:cstheme="majorBidi"/>
      <w:b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220F90"/>
    <w:rPr>
      <w:rFonts w:eastAsiaTheme="majorEastAsia" w:cstheme="majorBidi"/>
      <w:b/>
      <w:spacing w:val="5"/>
      <w:kern w:val="28"/>
      <w:sz w:val="52"/>
      <w:szCs w:val="52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B36724"/>
    <w:rPr>
      <w:rFonts w:ascii="Roboto Medium" w:eastAsiaTheme="majorEastAsia" w:hAnsi="Roboto Medium" w:cstheme="majorBidi"/>
      <w:b/>
      <w:sz w:val="20"/>
    </w:rPr>
  </w:style>
  <w:style w:type="table" w:styleId="TableGrid">
    <w:name w:val="Table Grid"/>
    <w:basedOn w:val="TableNormal"/>
    <w:uiPriority w:val="39"/>
    <w:rsid w:val="00473C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25F8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5F8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8</Pages>
  <Words>1343</Words>
  <Characters>766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yu Dugar</dc:creator>
  <cp:keywords/>
  <dc:description/>
  <cp:lastModifiedBy>Vayu Dugar</cp:lastModifiedBy>
  <cp:revision>15</cp:revision>
  <cp:lastPrinted>2019-12-12T14:52:00Z</cp:lastPrinted>
  <dcterms:created xsi:type="dcterms:W3CDTF">2019-12-12T11:49:00Z</dcterms:created>
  <dcterms:modified xsi:type="dcterms:W3CDTF">2019-12-12T14:52:00Z</dcterms:modified>
</cp:coreProperties>
</file>